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2C0CB53C" w:rsidR="002F29A7" w:rsidRPr="00FE0EFE" w:rsidRDefault="002F29A7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FE0EFE">
        <w:rPr>
          <w:rFonts w:asciiTheme="minorHAnsi" w:hAnsiTheme="minorHAnsi" w:cstheme="minorHAnsi"/>
          <w:color w:val="FF595E"/>
        </w:rPr>
        <w:t xml:space="preserve">Workplace Assessment Task </w:t>
      </w:r>
      <w:r w:rsidR="003F74D9">
        <w:rPr>
          <w:rFonts w:asciiTheme="minorHAnsi" w:hAnsiTheme="minorHAnsi" w:cstheme="minorHAnsi"/>
          <w:color w:val="FF595E"/>
        </w:rPr>
        <w:t>4</w:t>
      </w:r>
      <w:r w:rsidRPr="00FE0EFE">
        <w:rPr>
          <w:rFonts w:asciiTheme="minorHAnsi" w:hAnsiTheme="minorHAnsi" w:cstheme="minorHAnsi"/>
          <w:color w:val="FF595E"/>
        </w:rPr>
        <w:t xml:space="preserve"> – </w:t>
      </w:r>
      <w:r w:rsidR="002A22AD" w:rsidRPr="00FE0EFE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2772E2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2772E2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4137832C" w:rsidR="001F02AF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1F02AF" w:rsidRPr="00FE0EFE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3F74D9">
        <w:rPr>
          <w:rFonts w:cstheme="minorHAnsi"/>
          <w:b/>
          <w:bCs/>
          <w:color w:val="404040" w:themeColor="text1" w:themeTint="BF"/>
          <w:sz w:val="20"/>
          <w:szCs w:val="20"/>
        </w:rPr>
        <w:t>4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40DC5D7F" w:rsidR="002F29A7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</w:t>
      </w:r>
      <w:r w:rsidRPr="00FE0EFE">
        <w:rPr>
          <w:rFonts w:cstheme="minorHAnsi"/>
          <w:color w:val="404040" w:themeColor="text1" w:themeTint="BF"/>
          <w:sz w:val="20"/>
          <w:szCs w:val="20"/>
        </w:rPr>
        <w:t xml:space="preserve">Assessment Task </w:t>
      </w:r>
      <w:r w:rsidR="003F74D9">
        <w:rPr>
          <w:rFonts w:cstheme="minorHAnsi"/>
          <w:color w:val="404040" w:themeColor="text1" w:themeTint="BF"/>
          <w:sz w:val="20"/>
          <w:szCs w:val="20"/>
        </w:rPr>
        <w:t>4</w:t>
      </w:r>
      <w:r w:rsidRPr="00FE0EFE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2C1D4FA4" w14:textId="15C55D67" w:rsidR="004969FF" w:rsidRDefault="002F29A7" w:rsidP="00537A92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327318" w:rsidRPr="00327318">
        <w:rPr>
          <w:rFonts w:cstheme="minorHAnsi"/>
          <w:color w:val="404040" w:themeColor="text1" w:themeTint="BF"/>
          <w:sz w:val="20"/>
          <w:szCs w:val="20"/>
        </w:rPr>
        <w:t>support two persons with disability in accessing options and opportunities.</w:t>
      </w:r>
    </w:p>
    <w:p w14:paraId="5B8D02B4" w14:textId="4F9CFFC0" w:rsidR="00CC46FB" w:rsidRPr="005620D3" w:rsidRDefault="00CC46FB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1E6C7D11" w14:textId="47D7702F" w:rsidR="00176C16" w:rsidRPr="00176C16" w:rsidRDefault="00176C16" w:rsidP="007225C1">
      <w:pPr>
        <w:pStyle w:val="ListParagraph"/>
        <w:numPr>
          <w:ilvl w:val="0"/>
          <w:numId w:val="6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76C16">
        <w:rPr>
          <w:rFonts w:cstheme="minorHAnsi"/>
          <w:color w:val="404040" w:themeColor="text1" w:themeTint="BF"/>
          <w:sz w:val="20"/>
          <w:szCs w:val="20"/>
        </w:rPr>
        <w:t xml:space="preserve">Practical knowledge of </w:t>
      </w:r>
      <w:r w:rsidR="00B00554" w:rsidRPr="00B00554">
        <w:rPr>
          <w:rFonts w:cstheme="minorHAnsi"/>
          <w:color w:val="404040" w:themeColor="text1" w:themeTint="BF"/>
          <w:sz w:val="20"/>
          <w:szCs w:val="20"/>
        </w:rPr>
        <w:t>community options, networks and services for persons with disability</w:t>
      </w:r>
    </w:p>
    <w:p w14:paraId="7C9D13FC" w14:textId="701CDE22" w:rsidR="00176C16" w:rsidRDefault="00176C16" w:rsidP="007225C1">
      <w:pPr>
        <w:pStyle w:val="ListParagraph"/>
        <w:numPr>
          <w:ilvl w:val="0"/>
          <w:numId w:val="6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76C16">
        <w:rPr>
          <w:rFonts w:cstheme="minorHAnsi"/>
          <w:color w:val="404040" w:themeColor="text1" w:themeTint="BF"/>
          <w:sz w:val="20"/>
          <w:szCs w:val="20"/>
        </w:rPr>
        <w:t xml:space="preserve">Practical skills relevant to </w:t>
      </w:r>
      <w:r w:rsidR="00525A47" w:rsidRPr="00525A47">
        <w:rPr>
          <w:rFonts w:cstheme="minorHAnsi"/>
          <w:color w:val="404040" w:themeColor="text1" w:themeTint="BF"/>
          <w:sz w:val="20"/>
          <w:szCs w:val="20"/>
        </w:rPr>
        <w:t>supporting persons with disability in accessing options and opportunities</w:t>
      </w:r>
    </w:p>
    <w:p w14:paraId="247FC5F2" w14:textId="77777777" w:rsidR="002F29A7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5D86DFB9" w14:textId="77777777" w:rsidR="00197FDC" w:rsidRDefault="00197FDC" w:rsidP="00197FD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3B0D33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3B0D33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6FD09FBF" w14:textId="5594790C" w:rsidR="004C74D2" w:rsidRPr="004C74D2" w:rsidRDefault="004C74D2" w:rsidP="004C74D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372E7041" w:rsidR="00AE719F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77777777" w:rsidR="001A1865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38E991C7" w14:textId="77777777" w:rsidR="00B25313" w:rsidRPr="005620D3" w:rsidRDefault="00B25313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4B99541B" w14:textId="77777777" w:rsidR="00305891" w:rsidRDefault="00305891">
      <w:pPr>
        <w:rPr>
          <w:rFonts w:asciiTheme="majorHAnsi" w:eastAsiaTheme="majorEastAsia" w:hAnsiTheme="majorHAnsi" w:cstheme="majorBidi"/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F38FCF1" w14:textId="2DEF2CE0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550C3F9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</w:t>
      </w:r>
    </w:p>
    <w:p w14:paraId="3ABB8E18" w14:textId="543C7BA1" w:rsidR="00E269BA" w:rsidRDefault="00E269BA">
      <w:pPr>
        <w:rPr>
          <w:color w:val="404040" w:themeColor="text1" w:themeTint="BF"/>
        </w:rPr>
      </w:pP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4D770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43C25CAC" w14:textId="77777777" w:rsidR="00305891" w:rsidRDefault="00305891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2A1A086F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9E5089E" w14:textId="788F883F" w:rsidR="00750F2E" w:rsidRDefault="00750F2E">
      <w:pPr>
        <w:rPr>
          <w:color w:val="404040" w:themeColor="text1" w:themeTint="BF"/>
        </w:rPr>
      </w:pPr>
    </w:p>
    <w:p w14:paraId="493E8CBE" w14:textId="1B4F25EA" w:rsidR="005F4237" w:rsidRDefault="005F423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823F65" w:rsidRPr="005620D3" w14:paraId="2D623BF2" w14:textId="77777777" w:rsidTr="0038674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D1B5715" w14:textId="77777777" w:rsidR="00823F65" w:rsidRPr="005620D3" w:rsidRDefault="00823F65" w:rsidP="00386743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CE89F30" w14:textId="77777777" w:rsidR="00823F65" w:rsidRPr="005620D3" w:rsidRDefault="00851C61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3F6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23F6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32FD745" w14:textId="77777777" w:rsidR="00823F65" w:rsidRPr="005620D3" w:rsidRDefault="00851C61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3F6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23F6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823F65" w14:paraId="674B6D95" w14:textId="77777777" w:rsidTr="0038674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CA29080" w14:textId="77777777" w:rsidR="00823F65" w:rsidRDefault="00823F65" w:rsidP="0038674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38E5351" w14:textId="77777777" w:rsidR="00823F65" w:rsidRDefault="00851C61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3F6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23F6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61F3BF1" w14:textId="77777777" w:rsidR="00823F65" w:rsidRDefault="00851C61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3F6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23F6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5620D3" w:rsidRPr="005620D3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FDDDE2E" w14:textId="77777777" w:rsidR="00305891" w:rsidRDefault="00305891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7891790D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5B1B76D" w14:textId="77777777" w:rsidR="00691B97" w:rsidRPr="00A24C2A" w:rsidRDefault="00851C61" w:rsidP="00691B9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1B97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91B97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disability support environment</w:t>
            </w:r>
          </w:p>
          <w:p w14:paraId="3DD6CFFA" w14:textId="77777777" w:rsidR="00691B97" w:rsidRDefault="00851C61" w:rsidP="00691B9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1B97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91B97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wo persons with disability</w:t>
            </w:r>
          </w:p>
          <w:p w14:paraId="35DBF3C3" w14:textId="77777777" w:rsidR="0083339D" w:rsidRDefault="00851C61" w:rsidP="001A29E9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312087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1B97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91B97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91B97">
              <w:rPr>
                <w:rFonts w:cstheme="minorHAnsi"/>
                <w:color w:val="404040" w:themeColor="text1" w:themeTint="BF"/>
                <w:sz w:val="20"/>
                <w:szCs w:val="20"/>
              </w:rPr>
              <w:t>Copies of the individualised plans of the two persons with disability</w:t>
            </w:r>
          </w:p>
          <w:p w14:paraId="52234D04" w14:textId="77777777" w:rsidR="009A23A8" w:rsidRDefault="00851C61" w:rsidP="001A29E9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93248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A23A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</w:t>
            </w:r>
            <w:r w:rsidR="009A23A8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acilities, equipment and resources that reflect real working conditions and model industry operating conditions and contingencies</w:t>
            </w:r>
          </w:p>
          <w:p w14:paraId="2F4E7E20" w14:textId="77777777" w:rsidR="009A23A8" w:rsidRDefault="00851C61" w:rsidP="001A29E9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91199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A23A8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A23A8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9A23A8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nformation on local resources, programs, agencies, transport services, aids and equipment available to people with disability</w:t>
            </w:r>
          </w:p>
          <w:p w14:paraId="71496C23" w14:textId="77777777" w:rsidR="009A23A8" w:rsidRDefault="00851C61" w:rsidP="009A23A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23087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A23A8">
              <w:t xml:space="preserve"> </w:t>
            </w:r>
            <w:r w:rsidR="009A23A8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al policies and procedures</w:t>
            </w:r>
          </w:p>
          <w:p w14:paraId="5E138166" w14:textId="0F52696C" w:rsidR="009A23A8" w:rsidRDefault="00851C61" w:rsidP="009A23A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3248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A23A8">
              <w:t xml:space="preserve"> </w:t>
            </w:r>
            <w:r w:rsidR="009A23A8">
              <w:rPr>
                <w:rFonts w:cstheme="minorHAnsi"/>
                <w:color w:val="404040" w:themeColor="text1" w:themeTint="BF"/>
                <w:sz w:val="20"/>
                <w:szCs w:val="20"/>
              </w:rPr>
              <w:t>E</w:t>
            </w:r>
            <w:r w:rsidR="009A23A8" w:rsidRPr="00CA4573">
              <w:rPr>
                <w:rFonts w:cstheme="minorHAnsi"/>
                <w:color w:val="404040" w:themeColor="text1" w:themeTint="BF"/>
                <w:sz w:val="20"/>
                <w:szCs w:val="20"/>
              </w:rPr>
              <w:t>quipment and resources outlined in individualised plans</w:t>
            </w:r>
          </w:p>
          <w:p w14:paraId="051F1F3A" w14:textId="2D57FE9F" w:rsidR="009A23A8" w:rsidRPr="00691B97" w:rsidRDefault="00851C61" w:rsidP="001A29E9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4288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A23A8">
              <w:t xml:space="preserve"> </w:t>
            </w:r>
            <w:r w:rsidR="009A23A8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9A23A8" w:rsidRPr="002B3073">
              <w:rPr>
                <w:rFonts w:cstheme="minorHAnsi"/>
                <w:color w:val="404040" w:themeColor="text1" w:themeTint="BF"/>
                <w:sz w:val="20"/>
                <w:szCs w:val="20"/>
              </w:rPr>
              <w:t>pportunities for engagement with people with disability or people who participate in simulations and scenarios that involve provision of disability support.</w:t>
            </w:r>
          </w:p>
        </w:tc>
      </w:tr>
      <w:tr w:rsidR="000B51F7" w:rsidRPr="00890AB3" w14:paraId="2B7C2355" w14:textId="77777777" w:rsidTr="0038674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E5DFA2C" w14:textId="356ADA4A" w:rsidR="000B51F7" w:rsidRPr="005620D3" w:rsidRDefault="000B51F7" w:rsidP="0038674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6534911" w14:textId="77777777" w:rsidR="000B51F7" w:rsidRPr="000B51F7" w:rsidRDefault="000B51F7" w:rsidP="00386743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ssessor to specify below contextualisation they have done to this </w:t>
            </w:r>
            <w:r w:rsidRPr="000B51F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ation form.</w:t>
            </w:r>
          </w:p>
          <w:p w14:paraId="2426FE46" w14:textId="5FBD9564" w:rsidR="000B51F7" w:rsidRPr="000B51F7" w:rsidRDefault="00851C61" w:rsidP="00386743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51F7" w:rsidRPr="000B51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B51F7" w:rsidRPr="000B51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he person’s individualised plan</w:t>
            </w:r>
          </w:p>
          <w:bookmarkStart w:id="2" w:name="_Hlk103854276"/>
          <w:p w14:paraId="06F588E4" w14:textId="7EA3A5F7" w:rsidR="000B51F7" w:rsidRPr="000B51F7" w:rsidRDefault="00851C61" w:rsidP="00386743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51F7" w:rsidRPr="000B51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B51F7" w:rsidRPr="000B51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ommunity options</w:t>
            </w:r>
          </w:p>
          <w:p w14:paraId="149154EB" w14:textId="7F949A25" w:rsidR="000B51F7" w:rsidRPr="000B51F7" w:rsidRDefault="00851C61" w:rsidP="00386743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3802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51F7" w:rsidRPr="000B51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B51F7" w:rsidRPr="000B51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djustments implemented</w:t>
            </w:r>
          </w:p>
          <w:p w14:paraId="267376CB" w14:textId="77777777" w:rsidR="000B51F7" w:rsidRDefault="00851C61" w:rsidP="00386743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51F7" w:rsidRPr="000B51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B51F7" w:rsidRPr="000B51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 </w:t>
            </w:r>
            <w:r w:rsidR="000B51F7" w:rsidRPr="000B51F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0B51F7" w:rsidRPr="000B51F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0B51F7" w:rsidRPr="000B51F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0B51F7" w:rsidRPr="000B51F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0B51F7" w:rsidRPr="000B51F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B51F7" w:rsidRPr="000B51F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B51F7" w:rsidRPr="000B51F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B51F7" w:rsidRPr="000B51F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B51F7" w:rsidRPr="000B51F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B51F7" w:rsidRPr="000B51F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2"/>
          <w:p w14:paraId="36A0FECC" w14:textId="77777777" w:rsidR="000B51F7" w:rsidRPr="00E15B59" w:rsidRDefault="000B51F7" w:rsidP="0038674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595BA2A9" w14:textId="77777777" w:rsidR="000B51F7" w:rsidRPr="00890AB3" w:rsidRDefault="000B51F7" w:rsidP="00386743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bookmarkStart w:id="3" w:name="Text1"/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3"/>
          </w:p>
        </w:tc>
      </w:tr>
    </w:tbl>
    <w:p w14:paraId="1C9566B1" w14:textId="77777777" w:rsidR="00823F65" w:rsidRDefault="00823F65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150CF957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55E925F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7225C1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851C61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7225C1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851C61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7225C1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851C61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7225C1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851C61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7225C1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851C61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7225C1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851C61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59A823DA" w14:textId="77777777" w:rsidR="00926BF3" w:rsidRPr="005620D3" w:rsidRDefault="00926BF3" w:rsidP="004D770D">
      <w:pPr>
        <w:rPr>
          <w:color w:val="404040" w:themeColor="text1" w:themeTint="BF"/>
        </w:rPr>
      </w:pPr>
      <w:r w:rsidRPr="005620D3">
        <w:rPr>
          <w:color w:val="404040" w:themeColor="text1" w:themeTint="BF"/>
        </w:rPr>
        <w:br w:type="page"/>
      </w:r>
    </w:p>
    <w:p w14:paraId="06F582A4" w14:textId="7D88163D" w:rsidR="000D64E2" w:rsidRDefault="0088239C" w:rsidP="004D770D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p w14:paraId="7F26FB52" w14:textId="6FE4A54C" w:rsidR="005C33F6" w:rsidRPr="005C33F6" w:rsidRDefault="005C33F6" w:rsidP="005C33F6">
      <w:pPr>
        <w:spacing w:before="120" w:after="120" w:line="276" w:lineRule="auto"/>
        <w:jc w:val="both"/>
        <w:rPr>
          <w:rFonts w:ascii="Arial" w:hAnsi="Arial" w:cs="Arial"/>
          <w:b/>
          <w:bCs/>
          <w:color w:val="D73329"/>
          <w:sz w:val="20"/>
          <w:szCs w:val="20"/>
        </w:rPr>
      </w:pPr>
      <w:r>
        <w:rPr>
          <w:rFonts w:ascii="Arial" w:hAnsi="Arial" w:cs="Arial"/>
          <w:b/>
          <w:bCs/>
          <w:color w:val="D73329"/>
          <w:sz w:val="20"/>
          <w:szCs w:val="20"/>
        </w:rPr>
        <w:t>To the Assessor</w:t>
      </w:r>
      <w:r w:rsidRPr="00427300">
        <w:rPr>
          <w:rFonts w:ascii="Arial" w:hAnsi="Arial" w:cs="Arial"/>
          <w:b/>
          <w:bCs/>
          <w:color w:val="D73329"/>
          <w:sz w:val="20"/>
          <w:szCs w:val="20"/>
        </w:rPr>
        <w:t xml:space="preserve">: Before the assessment, </w:t>
      </w:r>
      <w:r>
        <w:rPr>
          <w:rFonts w:ascii="Arial" w:hAnsi="Arial" w:cs="Arial"/>
          <w:b/>
          <w:bCs/>
          <w:color w:val="D73329"/>
          <w:sz w:val="20"/>
          <w:szCs w:val="20"/>
        </w:rPr>
        <w:t xml:space="preserve">you must </w:t>
      </w:r>
      <w:r w:rsidRPr="00427300">
        <w:rPr>
          <w:rFonts w:ascii="Arial" w:hAnsi="Arial" w:cs="Arial"/>
          <w:b/>
          <w:bCs/>
          <w:color w:val="D73329"/>
          <w:sz w:val="20"/>
          <w:szCs w:val="20"/>
        </w:rPr>
        <w:t>contextualise the criteria in this observation form to reflect</w:t>
      </w:r>
      <w:r>
        <w:rPr>
          <w:rFonts w:ascii="Arial" w:hAnsi="Arial" w:cs="Arial"/>
          <w:b/>
          <w:bCs/>
          <w:color w:val="D73329"/>
          <w:sz w:val="20"/>
          <w:szCs w:val="20"/>
        </w:rPr>
        <w:t xml:space="preserve"> </w:t>
      </w:r>
      <w:r w:rsidR="00A6193A">
        <w:rPr>
          <w:rFonts w:ascii="Arial" w:hAnsi="Arial" w:cs="Arial"/>
          <w:b/>
          <w:bCs/>
          <w:color w:val="D73329"/>
          <w:sz w:val="20"/>
          <w:szCs w:val="20"/>
        </w:rPr>
        <w:t xml:space="preserve">the </w:t>
      </w:r>
      <w:r w:rsidRPr="005C33F6">
        <w:rPr>
          <w:rFonts w:ascii="Arial" w:hAnsi="Arial" w:cs="Arial"/>
          <w:b/>
          <w:bCs/>
          <w:color w:val="D73329"/>
          <w:sz w:val="20"/>
          <w:szCs w:val="20"/>
        </w:rPr>
        <w:t xml:space="preserve">relevant </w:t>
      </w:r>
      <w:r>
        <w:rPr>
          <w:rFonts w:ascii="Arial" w:hAnsi="Arial" w:cs="Arial"/>
          <w:b/>
          <w:bCs/>
          <w:color w:val="D73329"/>
          <w:sz w:val="20"/>
          <w:szCs w:val="20"/>
        </w:rPr>
        <w:t>individualised</w:t>
      </w:r>
      <w:r w:rsidRPr="005C33F6">
        <w:rPr>
          <w:rFonts w:ascii="Arial" w:hAnsi="Arial" w:cs="Arial"/>
          <w:b/>
          <w:bCs/>
          <w:color w:val="D73329"/>
          <w:sz w:val="20"/>
          <w:szCs w:val="20"/>
        </w:rPr>
        <w:t xml:space="preserve"> plans </w:t>
      </w:r>
      <w:r>
        <w:rPr>
          <w:rFonts w:ascii="Arial" w:hAnsi="Arial" w:cs="Arial"/>
          <w:b/>
          <w:bCs/>
          <w:color w:val="D73329"/>
          <w:sz w:val="20"/>
          <w:szCs w:val="20"/>
        </w:rPr>
        <w:t>of the two persons with disability that the candidate will be supporting.</w:t>
      </w:r>
    </w:p>
    <w:p w14:paraId="470B9B48" w14:textId="77777777" w:rsidR="004C0FCE" w:rsidRPr="003154ED" w:rsidRDefault="004C0FCE" w:rsidP="004C0FCE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erson with Disability A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3"/>
        <w:gridCol w:w="1430"/>
        <w:gridCol w:w="1652"/>
        <w:gridCol w:w="1654"/>
      </w:tblGrid>
      <w:tr w:rsidR="005620D3" w:rsidRPr="005620D3" w14:paraId="07F4F73A" w14:textId="1C8D3180" w:rsidTr="00360CB6">
        <w:trPr>
          <w:cantSplit/>
          <w:tblHeader/>
          <w:jc w:val="center"/>
        </w:trPr>
        <w:tc>
          <w:tcPr>
            <w:tcW w:w="2374" w:type="pct"/>
            <w:shd w:val="clear" w:color="auto" w:fill="F2F2F2" w:themeFill="background1" w:themeFillShade="F2"/>
          </w:tcPr>
          <w:p w14:paraId="773F0D12" w14:textId="18BF84A0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</w:t>
            </w:r>
            <w:r w:rsidR="0090585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8E552DD" w14:textId="77777777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6" w:type="pct"/>
            <w:shd w:val="clear" w:color="auto" w:fill="F2F2F2" w:themeFill="background1" w:themeFillShade="F2"/>
          </w:tcPr>
          <w:p w14:paraId="20A8D4B5" w14:textId="5568A8F1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6FB0C6A7" w14:textId="5C0DBC99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16023" w:rsidRPr="005620D3" w14:paraId="3CF7FD6D" w14:textId="6BC1D59F" w:rsidTr="00360CB6">
        <w:trPr>
          <w:cantSplit/>
          <w:trHeight w:val="341"/>
          <w:jc w:val="center"/>
        </w:trPr>
        <w:tc>
          <w:tcPr>
            <w:tcW w:w="2374" w:type="pct"/>
            <w:shd w:val="clear" w:color="auto" w:fill="auto"/>
          </w:tcPr>
          <w:p w14:paraId="5BBD2CE2" w14:textId="40AD6915" w:rsidR="00916023" w:rsidRPr="00B30246" w:rsidRDefault="00916023" w:rsidP="00360EAA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ccesses and reviews </w:t>
            </w:r>
            <w:r w:rsidR="0030789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following documents</w:t>
            </w:r>
            <w:r w:rsidR="00A43FC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s reference for this task</w:t>
            </w:r>
          </w:p>
        </w:tc>
        <w:tc>
          <w:tcPr>
            <w:tcW w:w="793" w:type="pct"/>
            <w:shd w:val="clear" w:color="auto" w:fill="auto"/>
          </w:tcPr>
          <w:p w14:paraId="036FB884" w14:textId="191703F7" w:rsidR="00916023" w:rsidRPr="005620D3" w:rsidRDefault="00916023" w:rsidP="0091602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6" w:type="pct"/>
            <w:shd w:val="clear" w:color="auto" w:fill="auto"/>
          </w:tcPr>
          <w:p w14:paraId="70064E55" w14:textId="486D02F3" w:rsidR="00916023" w:rsidRPr="005620D3" w:rsidRDefault="00916023" w:rsidP="0091602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062D36C4" w14:textId="55C3825D" w:rsidR="00916023" w:rsidRPr="005620D3" w:rsidRDefault="00916023" w:rsidP="00916023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87FBE" w:rsidRPr="005620D3" w14:paraId="2386F843" w14:textId="77777777" w:rsidTr="00360CB6">
        <w:trPr>
          <w:cantSplit/>
          <w:trHeight w:val="341"/>
          <w:jc w:val="center"/>
        </w:trPr>
        <w:tc>
          <w:tcPr>
            <w:tcW w:w="2374" w:type="pct"/>
            <w:shd w:val="clear" w:color="auto" w:fill="auto"/>
          </w:tcPr>
          <w:p w14:paraId="1A1F71BB" w14:textId="40D2743F" w:rsidR="00187FBE" w:rsidRPr="00C869FE" w:rsidRDefault="00C869FE" w:rsidP="00360EAA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vidualised plan</w:t>
            </w:r>
          </w:p>
        </w:tc>
        <w:tc>
          <w:tcPr>
            <w:tcW w:w="793" w:type="pct"/>
            <w:shd w:val="clear" w:color="auto" w:fill="auto"/>
          </w:tcPr>
          <w:p w14:paraId="435AE2B2" w14:textId="526F654D" w:rsidR="00187FBE" w:rsidRPr="00187FBE" w:rsidRDefault="00851C61" w:rsidP="00187FB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12595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7FBE" w:rsidRPr="00187FB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87FBE" w:rsidRPr="00187FB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05831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7FBE" w:rsidRPr="00187FB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87FBE" w:rsidRPr="00187FB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6" w:type="pct"/>
            <w:shd w:val="clear" w:color="auto" w:fill="auto"/>
          </w:tcPr>
          <w:p w14:paraId="10B79B00" w14:textId="168E1DE2" w:rsidR="00187FBE" w:rsidRPr="005620D3" w:rsidRDefault="00187FBE" w:rsidP="00187FBE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6EC20000" w14:textId="651D1F39" w:rsidR="00187FBE" w:rsidRPr="005620D3" w:rsidRDefault="00187FBE" w:rsidP="00187FB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87FBE" w:rsidRPr="005620D3" w14:paraId="754E75A8" w14:textId="77777777" w:rsidTr="00EE67A0">
        <w:trPr>
          <w:cantSplit/>
          <w:trHeight w:val="341"/>
          <w:jc w:val="center"/>
        </w:trPr>
        <w:tc>
          <w:tcPr>
            <w:tcW w:w="2374" w:type="pct"/>
            <w:shd w:val="clear" w:color="auto" w:fill="auto"/>
          </w:tcPr>
          <w:p w14:paraId="22E1BEE6" w14:textId="4211757A" w:rsidR="00187FBE" w:rsidRPr="00C869FE" w:rsidRDefault="00C869FE" w:rsidP="00360EAA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inutes of the meeting from Task 3</w:t>
            </w:r>
          </w:p>
        </w:tc>
        <w:tc>
          <w:tcPr>
            <w:tcW w:w="793" w:type="pct"/>
            <w:shd w:val="clear" w:color="auto" w:fill="auto"/>
          </w:tcPr>
          <w:p w14:paraId="49653EAB" w14:textId="77777777" w:rsidR="00187FBE" w:rsidRPr="00187FBE" w:rsidRDefault="00851C61" w:rsidP="00EE67A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35427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7FBE" w:rsidRPr="00187FB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87FBE" w:rsidRPr="00187FB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53442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7FBE" w:rsidRPr="00187FB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87FBE" w:rsidRPr="00187FB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6" w:type="pct"/>
            <w:shd w:val="clear" w:color="auto" w:fill="auto"/>
          </w:tcPr>
          <w:p w14:paraId="4C21FA0A" w14:textId="77777777" w:rsidR="00187FBE" w:rsidRPr="005620D3" w:rsidRDefault="00187FBE" w:rsidP="00EE67A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4E823C41" w14:textId="77777777" w:rsidR="00187FBE" w:rsidRPr="005620D3" w:rsidRDefault="00187FBE" w:rsidP="00EE67A0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87FBE" w:rsidRPr="005620D3" w14:paraId="00FD974C" w14:textId="77777777" w:rsidTr="00360CB6">
        <w:trPr>
          <w:cantSplit/>
          <w:trHeight w:val="341"/>
          <w:jc w:val="center"/>
        </w:trPr>
        <w:tc>
          <w:tcPr>
            <w:tcW w:w="2374" w:type="pct"/>
            <w:shd w:val="clear" w:color="auto" w:fill="auto"/>
          </w:tcPr>
          <w:p w14:paraId="09C3E18A" w14:textId="764A1773" w:rsidR="00187FBE" w:rsidRDefault="00187FBE" w:rsidP="00360EAA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ports the person in accessing community options</w:t>
            </w:r>
            <w:r w:rsidR="0026584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i.e. community participation resource, program, aid and equipment)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meet their needs and preferences</w:t>
            </w:r>
            <w:r w:rsidR="00D218B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including:</w:t>
            </w:r>
          </w:p>
          <w:p w14:paraId="4ED537A5" w14:textId="0826DC0C" w:rsidR="00187FBE" w:rsidRPr="005620D3" w:rsidRDefault="00187FBE" w:rsidP="00360EAA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92990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record the </w:t>
            </w:r>
            <w:r>
              <w:rPr>
                <w:rFonts w:ascii="Arial" w:hAnsi="Arial" w:cs="Arial"/>
                <w:b/>
                <w:color w:val="D73329"/>
                <w:sz w:val="18"/>
                <w:szCs w:val="18"/>
              </w:rPr>
              <w:t>community options accessed by the candidate.</w:t>
            </w:r>
          </w:p>
        </w:tc>
        <w:tc>
          <w:tcPr>
            <w:tcW w:w="793" w:type="pct"/>
            <w:shd w:val="clear" w:color="auto" w:fill="auto"/>
          </w:tcPr>
          <w:p w14:paraId="64C4839D" w14:textId="77777777" w:rsidR="00187FBE" w:rsidRPr="005620D3" w:rsidRDefault="00187FBE" w:rsidP="00187FB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6" w:type="pct"/>
            <w:shd w:val="clear" w:color="auto" w:fill="auto"/>
          </w:tcPr>
          <w:p w14:paraId="61FA1399" w14:textId="77777777" w:rsidR="00187FBE" w:rsidRPr="005620D3" w:rsidRDefault="00187FBE" w:rsidP="00187FB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51CEAE32" w14:textId="77777777" w:rsidR="00187FBE" w:rsidRPr="005620D3" w:rsidRDefault="00187FBE" w:rsidP="00187FBE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87FBE" w:rsidRPr="005620D3" w14:paraId="72D00E8B" w14:textId="77777777" w:rsidTr="00360CB6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333B46E0" w14:textId="5C36CC02" w:rsidR="00187FBE" w:rsidRPr="00B362E0" w:rsidRDefault="00D218B9" w:rsidP="00360EAA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</w:t>
            </w:r>
            <w:r w:rsidR="00187FBE"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  <w:p w14:paraId="1BA1FE00" w14:textId="1B5A25C3" w:rsidR="00187FBE" w:rsidRPr="007B10FB" w:rsidRDefault="00187FBE" w:rsidP="00360EAA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  <w:highlight w:val="yellow"/>
              </w:rPr>
            </w:pP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09A131B" w14:textId="3F514F5C" w:rsidR="00187FBE" w:rsidRPr="005620D3" w:rsidRDefault="00187FBE" w:rsidP="00187FB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6" w:type="pct"/>
            <w:shd w:val="clear" w:color="auto" w:fill="auto"/>
          </w:tcPr>
          <w:p w14:paraId="21DBAE44" w14:textId="2BDB59E2" w:rsidR="00187FBE" w:rsidRPr="005620D3" w:rsidRDefault="00187FBE" w:rsidP="00187FB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03B9326C" w14:textId="66E9A13C" w:rsidR="00187FBE" w:rsidRPr="005620D3" w:rsidRDefault="00187FBE" w:rsidP="00187FB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87FBE" w:rsidRPr="005620D3" w14:paraId="79FA0687" w14:textId="77777777" w:rsidTr="00360CB6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16811F39" w14:textId="7CA83AE8" w:rsidR="00187FBE" w:rsidRDefault="00187FBE" w:rsidP="00360EA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D218B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s based on the discussion of the candidate with the person in Task </w:t>
            </w:r>
            <w:r w:rsidR="00D218B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729791D0" w14:textId="3E639779" w:rsidR="00187FBE" w:rsidRDefault="00851C61" w:rsidP="00187FBE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27809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7FB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87FB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87FB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9354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7FB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87FB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87FB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3BC1DD09" w14:textId="5C9F402C" w:rsidR="00187FBE" w:rsidRPr="005620D3" w:rsidRDefault="00187FBE" w:rsidP="00187FBE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17498182" w14:textId="646DB485" w:rsidR="00187FBE" w:rsidRPr="005620D3" w:rsidRDefault="00187FBE" w:rsidP="00187FB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2352078" w14:textId="77777777" w:rsidR="00B6549D" w:rsidRDefault="00B6549D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3"/>
        <w:gridCol w:w="1430"/>
        <w:gridCol w:w="1652"/>
        <w:gridCol w:w="1654"/>
      </w:tblGrid>
      <w:tr w:rsidR="00B6549D" w:rsidRPr="005620D3" w14:paraId="0640A1AE" w14:textId="77777777" w:rsidTr="002B1B95">
        <w:trPr>
          <w:cantSplit/>
          <w:tblHeader/>
          <w:jc w:val="center"/>
        </w:trPr>
        <w:tc>
          <w:tcPr>
            <w:tcW w:w="2374" w:type="pct"/>
            <w:shd w:val="clear" w:color="auto" w:fill="F2F2F2" w:themeFill="background1" w:themeFillShade="F2"/>
          </w:tcPr>
          <w:p w14:paraId="1D9DA1B6" w14:textId="77777777" w:rsidR="00B6549D" w:rsidRPr="005620D3" w:rsidRDefault="00B6549D" w:rsidP="002B1B9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351844E" w14:textId="77777777" w:rsidR="00B6549D" w:rsidRPr="005620D3" w:rsidRDefault="00B6549D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6" w:type="pct"/>
            <w:shd w:val="clear" w:color="auto" w:fill="F2F2F2" w:themeFill="background1" w:themeFillShade="F2"/>
          </w:tcPr>
          <w:p w14:paraId="294D7F3A" w14:textId="77777777" w:rsidR="00B6549D" w:rsidRPr="005620D3" w:rsidRDefault="00B6549D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1D169436" w14:textId="77777777" w:rsidR="00B6549D" w:rsidRPr="005620D3" w:rsidRDefault="00B6549D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87FBE" w:rsidRPr="005620D3" w14:paraId="1F4DB726" w14:textId="77777777" w:rsidTr="00360CB6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07631BCE" w14:textId="5FA2C43D" w:rsidR="00187FBE" w:rsidRDefault="00187FBE" w:rsidP="00187FBE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sists the person in accessing the </w:t>
            </w:r>
            <w:r w:rsidR="00D218B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</w:t>
            </w: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y (Assessor to tick at least one) :</w:t>
            </w:r>
          </w:p>
          <w:p w14:paraId="2FFB385A" w14:textId="7C5506F6" w:rsidR="00187FBE" w:rsidRDefault="00851C61" w:rsidP="00187FBE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480979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7FBE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187FBE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187FB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tacting the person/organisation who can provide the </w:t>
            </w:r>
            <w:r w:rsidR="00DF034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</w:t>
            </w:r>
          </w:p>
          <w:p w14:paraId="10AFA017" w14:textId="4B966D4B" w:rsidR="00187FBE" w:rsidRDefault="00851C61" w:rsidP="00187FBE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594367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7FBE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187FBE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187FB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roviding the person with online links related to the </w:t>
            </w:r>
            <w:r w:rsidR="00DF034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</w:t>
            </w:r>
          </w:p>
          <w:p w14:paraId="0FF6E552" w14:textId="4DB24E0F" w:rsidR="00187FBE" w:rsidRDefault="00851C61" w:rsidP="00187FBE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1744181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7FBE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187FBE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187FB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isting the person in filling out documents required </w:t>
            </w:r>
            <w:r w:rsidR="00DF034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 access the resource</w:t>
            </w:r>
          </w:p>
          <w:p w14:paraId="57817534" w14:textId="67E397D0" w:rsidR="00187FBE" w:rsidRPr="00450EA9" w:rsidRDefault="00851C61" w:rsidP="00450EA9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237137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7FBE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187FBE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187FB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: </w:t>
            </w:r>
            <w:r w:rsidR="00187FB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="00187FB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187FB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187FB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187FBE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="00187FB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C7A2848" w14:textId="11A49C19" w:rsidR="00187FBE" w:rsidRDefault="00851C61" w:rsidP="00187FBE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60826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7FB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87FB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87FB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32877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7FB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87FB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87FB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15680436" w14:textId="3801FD25" w:rsidR="00187FBE" w:rsidRPr="005620D3" w:rsidRDefault="00187FBE" w:rsidP="00187FBE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52764BFB" w14:textId="3F59443E" w:rsidR="00187FBE" w:rsidRPr="005620D3" w:rsidRDefault="00187FBE" w:rsidP="00187FB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3F4D" w:rsidRPr="005620D3" w14:paraId="005BC295" w14:textId="77777777" w:rsidTr="00EE67A0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486BA9C4" w14:textId="13D88EF4" w:rsidR="002D6F03" w:rsidRPr="002D6F03" w:rsidRDefault="007E3F4D" w:rsidP="00602720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6F0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akes adjustments to facilitate continued success in </w:t>
            </w:r>
            <w:r w:rsidR="002D6F03" w:rsidRPr="002D6F0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ccessing the resource</w:t>
            </w:r>
            <w:r w:rsidR="0053297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e.g. </w:t>
            </w:r>
            <w:r w:rsidR="004101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nswering questions that the person may have about the resource, </w:t>
            </w:r>
            <w:r w:rsidR="00412A9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lping the person to talk to contacts</w:t>
            </w:r>
            <w:r w:rsidR="001E5F3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)</w:t>
            </w:r>
          </w:p>
          <w:p w14:paraId="2D97A94A" w14:textId="77777777" w:rsidR="002D6F03" w:rsidRDefault="002D6F03" w:rsidP="002D6F03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b/>
                <w:color w:val="D73329"/>
                <w:sz w:val="18"/>
                <w:szCs w:val="18"/>
              </w:rPr>
            </w:pPr>
            <w:r w:rsidRPr="002D6F03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record the adjustments implemented. </w:t>
            </w:r>
          </w:p>
          <w:p w14:paraId="230917E1" w14:textId="559E1BA7" w:rsidR="002D6F03" w:rsidRDefault="002D6F03" w:rsidP="002D6F03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1BE21235" w14:textId="77777777" w:rsidR="002D6F03" w:rsidRDefault="002D6F03" w:rsidP="002D6F03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6E00DE55" w14:textId="405F619F" w:rsidR="007E3F4D" w:rsidRDefault="002C14FE" w:rsidP="007E3F4D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Modify answer fields as necessary</w:t>
            </w:r>
          </w:p>
        </w:tc>
        <w:tc>
          <w:tcPr>
            <w:tcW w:w="793" w:type="pct"/>
            <w:shd w:val="clear" w:color="auto" w:fill="auto"/>
          </w:tcPr>
          <w:p w14:paraId="325E652E" w14:textId="77777777" w:rsidR="007E3F4D" w:rsidRDefault="00851C61" w:rsidP="00EE67A0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3796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57269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6A5C6AC1" w14:textId="77777777" w:rsidR="007E3F4D" w:rsidRPr="005620D3" w:rsidRDefault="007E3F4D" w:rsidP="00EE67A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76784E2B" w14:textId="77777777" w:rsidR="007E3F4D" w:rsidRPr="005620D3" w:rsidRDefault="007E3F4D" w:rsidP="00EE67A0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4B56B3E" w14:textId="77777777" w:rsidR="00251F8F" w:rsidRDefault="00251F8F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3"/>
        <w:gridCol w:w="1430"/>
        <w:gridCol w:w="1652"/>
        <w:gridCol w:w="1654"/>
      </w:tblGrid>
      <w:tr w:rsidR="00251F8F" w:rsidRPr="005620D3" w14:paraId="70CEBDE6" w14:textId="77777777" w:rsidTr="006456FB">
        <w:trPr>
          <w:cantSplit/>
          <w:tblHeader/>
          <w:jc w:val="center"/>
        </w:trPr>
        <w:tc>
          <w:tcPr>
            <w:tcW w:w="2374" w:type="pct"/>
            <w:shd w:val="clear" w:color="auto" w:fill="F2F2F2" w:themeFill="background1" w:themeFillShade="F2"/>
          </w:tcPr>
          <w:p w14:paraId="0F7F7AE7" w14:textId="77777777" w:rsidR="00251F8F" w:rsidRPr="005620D3" w:rsidRDefault="00251F8F" w:rsidP="006456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89AA6D8" w14:textId="77777777" w:rsidR="00251F8F" w:rsidRPr="005620D3" w:rsidRDefault="00251F8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6" w:type="pct"/>
            <w:shd w:val="clear" w:color="auto" w:fill="F2F2F2" w:themeFill="background1" w:themeFillShade="F2"/>
          </w:tcPr>
          <w:p w14:paraId="4FFF656A" w14:textId="77777777" w:rsidR="00251F8F" w:rsidRPr="005620D3" w:rsidRDefault="00251F8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13E26F26" w14:textId="77777777" w:rsidR="00251F8F" w:rsidRPr="005620D3" w:rsidRDefault="00251F8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E3F4D" w:rsidRPr="005620D3" w14:paraId="7DBD4101" w14:textId="77777777" w:rsidTr="00750F2E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328F5EC3" w14:textId="72D6C7A1" w:rsidR="007E3F4D" w:rsidRPr="00B362E0" w:rsidRDefault="007E3F4D" w:rsidP="00242948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  <w:p w14:paraId="32CAE09F" w14:textId="41331D41" w:rsidR="007E3F4D" w:rsidRPr="005620D3" w:rsidRDefault="007E3F4D" w:rsidP="007E3F4D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  <w:highlight w:val="yellow"/>
              </w:rPr>
            </w:pP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C180835" w14:textId="63017FD1" w:rsidR="007E3F4D" w:rsidRPr="005620D3" w:rsidRDefault="007E3F4D" w:rsidP="007E3F4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6" w:type="pct"/>
            <w:shd w:val="clear" w:color="auto" w:fill="auto"/>
          </w:tcPr>
          <w:p w14:paraId="30FFA7EE" w14:textId="5FAF4BF3" w:rsidR="007E3F4D" w:rsidRPr="005620D3" w:rsidRDefault="007E3F4D" w:rsidP="007E3F4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5ADA24A9" w14:textId="383B8D7A" w:rsidR="007E3F4D" w:rsidRPr="005620D3" w:rsidRDefault="007E3F4D" w:rsidP="007E3F4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E3F4D" w:rsidRPr="005620D3" w14:paraId="5983FBA3" w14:textId="77777777" w:rsidTr="00360CB6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09778E56" w14:textId="552C3ABC" w:rsidR="007E3F4D" w:rsidRDefault="007E3F4D" w:rsidP="007E3F4D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program is based on the discussion of the candidate with the person in Task 3.</w:t>
            </w:r>
          </w:p>
        </w:tc>
        <w:tc>
          <w:tcPr>
            <w:tcW w:w="793" w:type="pct"/>
            <w:shd w:val="clear" w:color="auto" w:fill="auto"/>
          </w:tcPr>
          <w:p w14:paraId="4A9C38B5" w14:textId="40E9E174" w:rsidR="007E3F4D" w:rsidRPr="005620D3" w:rsidRDefault="00851C61" w:rsidP="007E3F4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65747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20239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66384BD2" w14:textId="21F8FEEE" w:rsidR="007E3F4D" w:rsidRPr="005620D3" w:rsidRDefault="007E3F4D" w:rsidP="007E3F4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18C1AFDA" w14:textId="6858B445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3F4D" w:rsidRPr="005620D3" w14:paraId="3B390081" w14:textId="77777777" w:rsidTr="00360CB6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14D5239E" w14:textId="18D6E4AC" w:rsidR="007E3F4D" w:rsidRDefault="007E3F4D" w:rsidP="007E3F4D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sists the person in accessing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</w:t>
            </w: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y (Assessor to tick at least one) :</w:t>
            </w:r>
          </w:p>
          <w:p w14:paraId="4FC41434" w14:textId="73DCBA1D" w:rsidR="007E3F4D" w:rsidRDefault="00851C61" w:rsidP="007E3F4D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577474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7E3F4D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cting the person/organisation who can provide the program</w:t>
            </w:r>
          </w:p>
          <w:p w14:paraId="3047E463" w14:textId="275B1AAA" w:rsidR="007E3F4D" w:rsidRDefault="00851C61" w:rsidP="007E3F4D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867596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7E3F4D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ing the person with online links related to the program</w:t>
            </w:r>
          </w:p>
          <w:p w14:paraId="5111671B" w14:textId="4E2CEAF8" w:rsidR="007E3F4D" w:rsidRDefault="00851C61" w:rsidP="007E3F4D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1305535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7E3F4D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ng the person in filling out documents required to access the program</w:t>
            </w:r>
          </w:p>
          <w:p w14:paraId="1404F3CD" w14:textId="72EF1A55" w:rsidR="007E3F4D" w:rsidRPr="00C84A12" w:rsidRDefault="00851C61" w:rsidP="007E3F4D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1954006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7E3F4D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: </w:t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7E3F4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D09AC5B" w14:textId="271AB20A" w:rsidR="007E3F4D" w:rsidRPr="005620D3" w:rsidRDefault="00851C61" w:rsidP="007E3F4D">
            <w:pPr>
              <w:tabs>
                <w:tab w:val="left" w:pos="180"/>
              </w:tabs>
              <w:ind w:left="0" w:right="0" w:firstLine="0"/>
              <w:jc w:val="center"/>
              <w:rPr>
                <w:rFonts w:ascii="MS Gothic" w:eastAsia="MS Gothic" w:hAnsi="MS Gothic"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78145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58536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1725F155" w14:textId="761BC0F6" w:rsidR="007E3F4D" w:rsidRPr="005620D3" w:rsidRDefault="007E3F4D" w:rsidP="007E3F4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25A80E4A" w14:textId="21C6958E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5F3B" w:rsidRPr="005620D3" w14:paraId="3496F92D" w14:textId="77777777" w:rsidTr="00EE67A0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01F8E2C9" w14:textId="77813BA1" w:rsidR="001E5F3B" w:rsidRPr="002D6F03" w:rsidRDefault="001E5F3B" w:rsidP="001E5F3B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6F0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akes adjustments to facilitate continued success in accessing the </w:t>
            </w:r>
            <w:r w:rsidR="0030703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e.g. answering questions that the person may have about the </w:t>
            </w:r>
            <w:r w:rsidR="0030703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helping the person to talk to contacts)</w:t>
            </w:r>
          </w:p>
          <w:p w14:paraId="4420E3BB" w14:textId="77777777" w:rsidR="001E5F3B" w:rsidRDefault="001E5F3B" w:rsidP="00EE67A0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b/>
                <w:color w:val="D73329"/>
                <w:sz w:val="18"/>
                <w:szCs w:val="18"/>
              </w:rPr>
            </w:pPr>
            <w:r w:rsidRPr="002D6F03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record the adjustments implemented. </w:t>
            </w:r>
          </w:p>
          <w:p w14:paraId="3CCD44F1" w14:textId="77777777" w:rsidR="001E5F3B" w:rsidRDefault="001E5F3B" w:rsidP="00EE67A0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29DAB163" w14:textId="77777777" w:rsidR="001E5F3B" w:rsidRDefault="001E5F3B" w:rsidP="00EE67A0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45D3E2A7" w14:textId="39A139F8" w:rsidR="001E5F3B" w:rsidRDefault="002C14FE" w:rsidP="00EE67A0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Modify answer fields as necessary</w:t>
            </w:r>
          </w:p>
        </w:tc>
        <w:tc>
          <w:tcPr>
            <w:tcW w:w="793" w:type="pct"/>
            <w:shd w:val="clear" w:color="auto" w:fill="auto"/>
          </w:tcPr>
          <w:p w14:paraId="6CAB09A4" w14:textId="77777777" w:rsidR="001E5F3B" w:rsidRDefault="00851C61" w:rsidP="00EE67A0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47721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5F3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5F3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E5F3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26398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5F3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5F3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E5F3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789DC4C5" w14:textId="77777777" w:rsidR="001E5F3B" w:rsidRPr="005620D3" w:rsidRDefault="001E5F3B" w:rsidP="00EE67A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5792C4DB" w14:textId="77777777" w:rsidR="001E5F3B" w:rsidRPr="005620D3" w:rsidRDefault="001E5F3B" w:rsidP="00EE67A0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5D3BA5E" w14:textId="77777777" w:rsidR="00313BCC" w:rsidRPr="00E95B5E" w:rsidRDefault="00313BCC">
      <w:pPr>
        <w:rPr>
          <w:sz w:val="4"/>
          <w:szCs w:val="4"/>
        </w:rPr>
      </w:pPr>
      <w:r w:rsidRPr="00E95B5E">
        <w:rPr>
          <w:sz w:val="4"/>
          <w:szCs w:val="4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3"/>
        <w:gridCol w:w="1430"/>
        <w:gridCol w:w="1652"/>
        <w:gridCol w:w="1654"/>
      </w:tblGrid>
      <w:tr w:rsidR="00E95B5E" w:rsidRPr="005620D3" w14:paraId="743FA594" w14:textId="77777777" w:rsidTr="002B1B95">
        <w:trPr>
          <w:cantSplit/>
          <w:tblHeader/>
          <w:jc w:val="center"/>
        </w:trPr>
        <w:tc>
          <w:tcPr>
            <w:tcW w:w="2374" w:type="pct"/>
            <w:shd w:val="clear" w:color="auto" w:fill="F2F2F2" w:themeFill="background1" w:themeFillShade="F2"/>
          </w:tcPr>
          <w:p w14:paraId="63FD80B7" w14:textId="77777777" w:rsidR="00E95B5E" w:rsidRPr="005620D3" w:rsidRDefault="00E95B5E" w:rsidP="002B1B9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0F3FD5FC" w14:textId="77777777" w:rsidR="00E95B5E" w:rsidRPr="005620D3" w:rsidRDefault="00E95B5E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6" w:type="pct"/>
            <w:shd w:val="clear" w:color="auto" w:fill="F2F2F2" w:themeFill="background1" w:themeFillShade="F2"/>
          </w:tcPr>
          <w:p w14:paraId="1F00CE6F" w14:textId="77777777" w:rsidR="00E95B5E" w:rsidRPr="005620D3" w:rsidRDefault="00E95B5E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7CFC4067" w14:textId="77777777" w:rsidR="00E95B5E" w:rsidRPr="005620D3" w:rsidRDefault="00E95B5E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E3F4D" w:rsidRPr="005620D3" w14:paraId="6689D069" w14:textId="77777777" w:rsidTr="00EE67A0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3A95E0D9" w14:textId="3161274D" w:rsidR="007E3F4D" w:rsidRPr="00B362E0" w:rsidRDefault="00757D36" w:rsidP="00242948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istive </w:t>
            </w:r>
            <w:r w:rsidR="001949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echnology a</w:t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d</w:t>
            </w:r>
            <w:r w:rsidR="007E3F4D"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  <w:p w14:paraId="22DFC5DE" w14:textId="77777777" w:rsidR="007E3F4D" w:rsidRPr="005620D3" w:rsidRDefault="007E3F4D" w:rsidP="007E3F4D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  <w:highlight w:val="yellow"/>
              </w:rPr>
            </w:pP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DB691BD" w14:textId="77777777" w:rsidR="007E3F4D" w:rsidRPr="005620D3" w:rsidRDefault="007E3F4D" w:rsidP="007E3F4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6" w:type="pct"/>
            <w:shd w:val="clear" w:color="auto" w:fill="auto"/>
          </w:tcPr>
          <w:p w14:paraId="6001F36C" w14:textId="77777777" w:rsidR="007E3F4D" w:rsidRPr="005620D3" w:rsidRDefault="007E3F4D" w:rsidP="007E3F4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45E46880" w14:textId="77777777" w:rsidR="007E3F4D" w:rsidRPr="005620D3" w:rsidRDefault="007E3F4D" w:rsidP="007E3F4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E3F4D" w:rsidRPr="005620D3" w14:paraId="7A79FC73" w14:textId="77777777" w:rsidTr="00EE67A0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500D4B26" w14:textId="03F18078" w:rsidR="007E3F4D" w:rsidRDefault="007E3F4D" w:rsidP="0024294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id is based on the discussion of the candidate with the person in Task 3.</w:t>
            </w:r>
          </w:p>
        </w:tc>
        <w:tc>
          <w:tcPr>
            <w:tcW w:w="793" w:type="pct"/>
            <w:shd w:val="clear" w:color="auto" w:fill="auto"/>
          </w:tcPr>
          <w:p w14:paraId="2908C613" w14:textId="77777777" w:rsidR="007E3F4D" w:rsidRPr="005620D3" w:rsidRDefault="00851C61" w:rsidP="007E3F4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7924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56578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50A39580" w14:textId="77777777" w:rsidR="007E3F4D" w:rsidRPr="005620D3" w:rsidRDefault="007E3F4D" w:rsidP="007E3F4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2EAB3E18" w14:textId="77777777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3F4D" w:rsidRPr="005620D3" w14:paraId="366B7D12" w14:textId="77777777" w:rsidTr="00EE67A0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34D6D0E6" w14:textId="685CD009" w:rsidR="007E3F4D" w:rsidRDefault="007E3F4D" w:rsidP="0024294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sists the person in accessing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id</w:t>
            </w: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y (Assessor to tick at least one) :</w:t>
            </w:r>
          </w:p>
          <w:p w14:paraId="3018CA9E" w14:textId="621623B8" w:rsidR="007E3F4D" w:rsidRDefault="00851C61" w:rsidP="007E3F4D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2009478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7E3F4D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cting the person/organisation who can provide the aid</w:t>
            </w:r>
          </w:p>
          <w:p w14:paraId="4221D8AE" w14:textId="0E74ECB7" w:rsidR="007E3F4D" w:rsidRDefault="00851C61" w:rsidP="007E3F4D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2128234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7E3F4D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ing the person with online links related to the aid</w:t>
            </w:r>
          </w:p>
          <w:p w14:paraId="2782576A" w14:textId="64C5CF04" w:rsidR="007E3F4D" w:rsidRDefault="00851C61" w:rsidP="007E3F4D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303887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7E3F4D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ng the person in filling out documents required to access the aid</w:t>
            </w:r>
          </w:p>
          <w:p w14:paraId="4E604CEE" w14:textId="77777777" w:rsidR="007E3F4D" w:rsidRPr="00C84A12" w:rsidRDefault="00851C61" w:rsidP="007E3F4D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624112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7E3F4D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: </w:t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7E3F4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F7434FB" w14:textId="77777777" w:rsidR="007E3F4D" w:rsidRPr="005620D3" w:rsidRDefault="00851C61" w:rsidP="007E3F4D">
            <w:pPr>
              <w:tabs>
                <w:tab w:val="left" w:pos="180"/>
              </w:tabs>
              <w:ind w:left="0" w:right="0" w:firstLine="0"/>
              <w:jc w:val="center"/>
              <w:rPr>
                <w:rFonts w:ascii="MS Gothic" w:eastAsia="MS Gothic" w:hAnsi="MS Gothic"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89584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19116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082157F4" w14:textId="77777777" w:rsidR="007E3F4D" w:rsidRPr="005620D3" w:rsidRDefault="007E3F4D" w:rsidP="007E3F4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0237EC28" w14:textId="77777777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3F4D" w:rsidRPr="005620D3" w14:paraId="3EA2A360" w14:textId="77777777" w:rsidTr="00EE67A0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1B3B51BC" w14:textId="0EBA5B43" w:rsidR="007E3F4D" w:rsidRDefault="007E3F4D" w:rsidP="0024294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emonstrates the proper use of the aid to the person.</w:t>
            </w:r>
          </w:p>
        </w:tc>
        <w:tc>
          <w:tcPr>
            <w:tcW w:w="793" w:type="pct"/>
            <w:shd w:val="clear" w:color="auto" w:fill="auto"/>
          </w:tcPr>
          <w:p w14:paraId="4DBB4FB2" w14:textId="77777777" w:rsidR="007E3F4D" w:rsidRPr="005620D3" w:rsidRDefault="00851C61" w:rsidP="007E3F4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02983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4152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25ED348F" w14:textId="77777777" w:rsidR="007E3F4D" w:rsidRPr="005620D3" w:rsidRDefault="007E3F4D" w:rsidP="007E3F4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18062413" w14:textId="77777777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3F4D" w:rsidRPr="005620D3" w14:paraId="4A2D78FD" w14:textId="77777777" w:rsidTr="00EE67A0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3D042B57" w14:textId="40923B48" w:rsidR="007E3F4D" w:rsidRDefault="007E3F4D" w:rsidP="0024294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gives instructions to the person on how to use the aid.</w:t>
            </w:r>
          </w:p>
        </w:tc>
        <w:tc>
          <w:tcPr>
            <w:tcW w:w="793" w:type="pct"/>
            <w:shd w:val="clear" w:color="auto" w:fill="auto"/>
          </w:tcPr>
          <w:p w14:paraId="63FF7122" w14:textId="77777777" w:rsidR="007E3F4D" w:rsidRPr="005620D3" w:rsidRDefault="00851C61" w:rsidP="007E3F4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64305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39060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59A41EF5" w14:textId="77777777" w:rsidR="007E3F4D" w:rsidRPr="005620D3" w:rsidRDefault="007E3F4D" w:rsidP="007E3F4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084495A4" w14:textId="77777777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3F4D" w:rsidRPr="005620D3" w14:paraId="67EC8F26" w14:textId="77777777" w:rsidTr="00EE67A0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24575D6C" w14:textId="00E18AD7" w:rsidR="007E3F4D" w:rsidRDefault="007E3F4D" w:rsidP="0024294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rrects any improper use of the aid demonstrated by the person.</w:t>
            </w:r>
          </w:p>
        </w:tc>
        <w:tc>
          <w:tcPr>
            <w:tcW w:w="793" w:type="pct"/>
            <w:shd w:val="clear" w:color="auto" w:fill="auto"/>
          </w:tcPr>
          <w:p w14:paraId="46A7C6AF" w14:textId="77777777" w:rsidR="007E3F4D" w:rsidRPr="005620D3" w:rsidRDefault="00851C61" w:rsidP="007E3F4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80677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54522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2D7E083C" w14:textId="77777777" w:rsidR="007E3F4D" w:rsidRPr="005620D3" w:rsidRDefault="007E3F4D" w:rsidP="007E3F4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570EA569" w14:textId="77777777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30935B7" w14:textId="77777777" w:rsidR="00372FD5" w:rsidRDefault="00372FD5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3"/>
        <w:gridCol w:w="1430"/>
        <w:gridCol w:w="1652"/>
        <w:gridCol w:w="1654"/>
      </w:tblGrid>
      <w:tr w:rsidR="00D04440" w:rsidRPr="005620D3" w14:paraId="5BCBD11F" w14:textId="77777777" w:rsidTr="002B1B95">
        <w:trPr>
          <w:cantSplit/>
          <w:tblHeader/>
          <w:jc w:val="center"/>
        </w:trPr>
        <w:tc>
          <w:tcPr>
            <w:tcW w:w="2374" w:type="pct"/>
            <w:shd w:val="clear" w:color="auto" w:fill="F2F2F2" w:themeFill="background1" w:themeFillShade="F2"/>
          </w:tcPr>
          <w:p w14:paraId="4E4D3746" w14:textId="77777777" w:rsidR="00D04440" w:rsidRPr="005620D3" w:rsidRDefault="00D04440" w:rsidP="002B1B9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034E5C50" w14:textId="77777777" w:rsidR="00D04440" w:rsidRPr="005620D3" w:rsidRDefault="00D04440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6" w:type="pct"/>
            <w:shd w:val="clear" w:color="auto" w:fill="F2F2F2" w:themeFill="background1" w:themeFillShade="F2"/>
          </w:tcPr>
          <w:p w14:paraId="70382168" w14:textId="77777777" w:rsidR="00D04440" w:rsidRPr="005620D3" w:rsidRDefault="00D04440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34668367" w14:textId="77777777" w:rsidR="00D04440" w:rsidRPr="005620D3" w:rsidRDefault="00D04440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E5F3B" w:rsidRPr="005620D3" w14:paraId="1662182C" w14:textId="77777777" w:rsidTr="00EE67A0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2C146BED" w14:textId="0CC95A32" w:rsidR="001E5F3B" w:rsidRPr="002D6F03" w:rsidRDefault="001E5F3B" w:rsidP="0024294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6F0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akes adjustments to facilitate continued success in accessing the </w:t>
            </w:r>
            <w:r w:rsidR="0030703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i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e.g. answering questions that the person may have about the </w:t>
            </w:r>
            <w:r w:rsidR="0030703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i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helping the person to talk to contacts)</w:t>
            </w:r>
          </w:p>
          <w:p w14:paraId="267D360C" w14:textId="77777777" w:rsidR="001E5F3B" w:rsidRDefault="001E5F3B" w:rsidP="00EE67A0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b/>
                <w:color w:val="D73329"/>
                <w:sz w:val="18"/>
                <w:szCs w:val="18"/>
              </w:rPr>
            </w:pPr>
            <w:r w:rsidRPr="002D6F03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record the adjustments implemented. </w:t>
            </w:r>
          </w:p>
          <w:p w14:paraId="2C8F20C2" w14:textId="77777777" w:rsidR="001E5F3B" w:rsidRDefault="001E5F3B" w:rsidP="00EE67A0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09E88760" w14:textId="77777777" w:rsidR="001E5F3B" w:rsidRDefault="001E5F3B" w:rsidP="00EE67A0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389E19A2" w14:textId="37EB49D0" w:rsidR="001E5F3B" w:rsidRDefault="002C14FE" w:rsidP="00EE67A0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Modify answer fields as necessary</w:t>
            </w:r>
          </w:p>
        </w:tc>
        <w:tc>
          <w:tcPr>
            <w:tcW w:w="793" w:type="pct"/>
            <w:shd w:val="clear" w:color="auto" w:fill="auto"/>
          </w:tcPr>
          <w:p w14:paraId="244A38B1" w14:textId="77777777" w:rsidR="001E5F3B" w:rsidRDefault="00851C61" w:rsidP="00EE67A0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70760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5F3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5F3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E5F3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74188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5F3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5F3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E5F3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4E6D93CD" w14:textId="77777777" w:rsidR="001E5F3B" w:rsidRPr="005620D3" w:rsidRDefault="001E5F3B" w:rsidP="00EE67A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5CCBED79" w14:textId="77777777" w:rsidR="001E5F3B" w:rsidRPr="005620D3" w:rsidRDefault="001E5F3B" w:rsidP="00EE67A0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C4A10" w:rsidRPr="005620D3" w14:paraId="2F3C7C18" w14:textId="77777777" w:rsidTr="00EE67A0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3145C8C8" w14:textId="7F5FE37D" w:rsidR="00DC4A10" w:rsidRPr="00B362E0" w:rsidRDefault="00194993" w:rsidP="002C14FE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e</w:t>
            </w:r>
            <w:r w:rsidR="00DC4A1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quipment</w:t>
            </w:r>
            <w:r w:rsidR="00DC4A10"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  <w:p w14:paraId="5D345BC6" w14:textId="77777777" w:rsidR="00DC4A10" w:rsidRPr="005620D3" w:rsidRDefault="00DC4A10" w:rsidP="002C14FE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highlight w:val="yellow"/>
              </w:rPr>
            </w:pP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CB1A0D5" w14:textId="77777777" w:rsidR="00DC4A10" w:rsidRPr="005620D3" w:rsidRDefault="00DC4A10" w:rsidP="00EE67A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6" w:type="pct"/>
            <w:shd w:val="clear" w:color="auto" w:fill="auto"/>
          </w:tcPr>
          <w:p w14:paraId="0573E66C" w14:textId="77777777" w:rsidR="00DC4A10" w:rsidRPr="005620D3" w:rsidRDefault="00DC4A10" w:rsidP="00EE67A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4A5B64F2" w14:textId="77777777" w:rsidR="00DC4A10" w:rsidRPr="005620D3" w:rsidRDefault="00DC4A10" w:rsidP="00EE67A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C4A10" w:rsidRPr="005620D3" w14:paraId="552911C5" w14:textId="77777777" w:rsidTr="00EE67A0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3E7178F0" w14:textId="405913FE" w:rsidR="00DC4A10" w:rsidRDefault="00DC4A10" w:rsidP="00242948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53090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quipmen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s based on the discussion of the candidate with the person in Task 3.</w:t>
            </w:r>
          </w:p>
        </w:tc>
        <w:tc>
          <w:tcPr>
            <w:tcW w:w="793" w:type="pct"/>
            <w:shd w:val="clear" w:color="auto" w:fill="auto"/>
          </w:tcPr>
          <w:p w14:paraId="22396F53" w14:textId="77777777" w:rsidR="00DC4A10" w:rsidRPr="005620D3" w:rsidRDefault="00851C61" w:rsidP="00EE67A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29988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A1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C4A1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C4A1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93524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A1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C4A1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C4A1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1070785B" w14:textId="77777777" w:rsidR="00DC4A10" w:rsidRPr="005620D3" w:rsidRDefault="00DC4A10" w:rsidP="00EE67A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45C5ED30" w14:textId="77777777" w:rsidR="00DC4A10" w:rsidRPr="005620D3" w:rsidRDefault="00DC4A10" w:rsidP="00EE67A0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E73D740" w14:textId="77777777" w:rsidR="007F39D7" w:rsidRDefault="007F39D7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3"/>
        <w:gridCol w:w="1430"/>
        <w:gridCol w:w="1652"/>
        <w:gridCol w:w="1654"/>
      </w:tblGrid>
      <w:tr w:rsidR="007F39D7" w:rsidRPr="005620D3" w14:paraId="28DC31F1" w14:textId="77777777" w:rsidTr="00146FB6">
        <w:trPr>
          <w:cantSplit/>
          <w:tblHeader/>
          <w:jc w:val="center"/>
        </w:trPr>
        <w:tc>
          <w:tcPr>
            <w:tcW w:w="2374" w:type="pct"/>
            <w:shd w:val="clear" w:color="auto" w:fill="F2F2F2" w:themeFill="background1" w:themeFillShade="F2"/>
          </w:tcPr>
          <w:p w14:paraId="57A87C63" w14:textId="77777777" w:rsidR="007F39D7" w:rsidRPr="005620D3" w:rsidRDefault="007F39D7" w:rsidP="00146FB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75B8C5FE" w14:textId="77777777" w:rsidR="007F39D7" w:rsidRPr="005620D3" w:rsidRDefault="007F39D7" w:rsidP="00146FB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6" w:type="pct"/>
            <w:shd w:val="clear" w:color="auto" w:fill="F2F2F2" w:themeFill="background1" w:themeFillShade="F2"/>
          </w:tcPr>
          <w:p w14:paraId="4C908DEB" w14:textId="77777777" w:rsidR="007F39D7" w:rsidRPr="005620D3" w:rsidRDefault="007F39D7" w:rsidP="00146FB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60A158E5" w14:textId="77777777" w:rsidR="007F39D7" w:rsidRPr="005620D3" w:rsidRDefault="007F39D7" w:rsidP="00146FB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DC4A10" w:rsidRPr="005620D3" w14:paraId="2AF9E9EB" w14:textId="77777777" w:rsidTr="00EE67A0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239B8969" w14:textId="47ABFEDE" w:rsidR="00DC4A10" w:rsidRDefault="00DC4A10" w:rsidP="00242948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sists the person in accessing the </w:t>
            </w:r>
            <w:r w:rsidR="00C308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quipment</w:t>
            </w: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y (Assessor to tick at least one) :</w:t>
            </w:r>
          </w:p>
          <w:p w14:paraId="20F348A1" w14:textId="23B303A2" w:rsidR="00DC4A10" w:rsidRDefault="00851C61" w:rsidP="00EE67A0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47428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A10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DC4A10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DC4A1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tacting the person/organisation who can provide the </w:t>
            </w:r>
            <w:r w:rsidR="00327B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quipment</w:t>
            </w:r>
          </w:p>
          <w:p w14:paraId="303606E8" w14:textId="56227D21" w:rsidR="00DC4A10" w:rsidRDefault="00851C61" w:rsidP="00EE67A0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918091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A10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DC4A10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DC4A1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roviding the person with online links related to the </w:t>
            </w:r>
            <w:r w:rsidR="00327B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quipment</w:t>
            </w:r>
          </w:p>
          <w:p w14:paraId="23B3B186" w14:textId="3319F239" w:rsidR="00DC4A10" w:rsidRDefault="00851C61" w:rsidP="00EE67A0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1160225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A10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DC4A10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DC4A1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isting the person in filling out documents required to access the </w:t>
            </w:r>
            <w:r w:rsidR="00327B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quipment</w:t>
            </w:r>
          </w:p>
          <w:p w14:paraId="3FAE20D8" w14:textId="77777777" w:rsidR="00DC4A10" w:rsidRPr="00C84A12" w:rsidRDefault="00851C61" w:rsidP="00EE67A0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3054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A10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DC4A10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DC4A1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: </w:t>
            </w:r>
            <w:r w:rsidR="00DC4A1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="00DC4A1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DC4A1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DC4A1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DC4A10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="00DC4A1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62EDD08" w14:textId="77777777" w:rsidR="00DC4A10" w:rsidRPr="005620D3" w:rsidRDefault="00851C61" w:rsidP="00EE67A0">
            <w:pPr>
              <w:tabs>
                <w:tab w:val="left" w:pos="180"/>
              </w:tabs>
              <w:ind w:left="0" w:right="0" w:firstLine="0"/>
              <w:jc w:val="center"/>
              <w:rPr>
                <w:rFonts w:ascii="MS Gothic" w:eastAsia="MS Gothic" w:hAnsi="MS Gothic"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46507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A1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C4A1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C4A1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4331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A1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C4A1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C4A1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1EE2383A" w14:textId="77777777" w:rsidR="00DC4A10" w:rsidRPr="005620D3" w:rsidRDefault="00DC4A10" w:rsidP="00EE67A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6793C503" w14:textId="77777777" w:rsidR="00DC4A10" w:rsidRPr="005620D3" w:rsidRDefault="00DC4A10" w:rsidP="00EE67A0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C4A10" w:rsidRPr="005620D3" w14:paraId="2B57035F" w14:textId="77777777" w:rsidTr="00EE67A0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508FB071" w14:textId="007B31A9" w:rsidR="00DC4A10" w:rsidRDefault="00DC4A10" w:rsidP="00242948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emonstrates the proper use of the </w:t>
            </w:r>
            <w:r w:rsidR="00327B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quipmen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the person.</w:t>
            </w:r>
          </w:p>
        </w:tc>
        <w:tc>
          <w:tcPr>
            <w:tcW w:w="793" w:type="pct"/>
            <w:shd w:val="clear" w:color="auto" w:fill="auto"/>
          </w:tcPr>
          <w:p w14:paraId="3370B140" w14:textId="77777777" w:rsidR="00DC4A10" w:rsidRPr="005620D3" w:rsidRDefault="00851C61" w:rsidP="00EE67A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6924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A1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C4A1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C4A1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06495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A1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C4A1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C4A1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054CA1B2" w14:textId="77777777" w:rsidR="00DC4A10" w:rsidRPr="005620D3" w:rsidRDefault="00DC4A10" w:rsidP="00EE67A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67E3DB0A" w14:textId="77777777" w:rsidR="00DC4A10" w:rsidRPr="005620D3" w:rsidRDefault="00DC4A10" w:rsidP="00EE67A0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C4A10" w:rsidRPr="005620D3" w14:paraId="1232BC63" w14:textId="77777777" w:rsidTr="00EE67A0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44292D33" w14:textId="763C02A4" w:rsidR="00DC4A10" w:rsidRDefault="00DC4A10" w:rsidP="00242948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gives instructions to the person on how to use the </w:t>
            </w:r>
            <w:r w:rsidR="00327B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quipmen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7AB7E79F" w14:textId="77777777" w:rsidR="00DC4A10" w:rsidRPr="005620D3" w:rsidRDefault="00851C61" w:rsidP="00EE67A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76768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A1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C4A1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C4A1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23875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A1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C4A1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C4A1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7C3DC6C1" w14:textId="77777777" w:rsidR="00DC4A10" w:rsidRPr="005620D3" w:rsidRDefault="00DC4A10" w:rsidP="00EE67A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68FECE06" w14:textId="77777777" w:rsidR="00DC4A10" w:rsidRPr="005620D3" w:rsidRDefault="00DC4A10" w:rsidP="00EE67A0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C4A10" w:rsidRPr="005620D3" w14:paraId="654853BB" w14:textId="77777777" w:rsidTr="00EE67A0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3F71CD46" w14:textId="2BF8D3E6" w:rsidR="00DC4A10" w:rsidRDefault="00DC4A10" w:rsidP="00242948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orrects any improper use of the </w:t>
            </w:r>
            <w:r w:rsidR="00327B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quipmen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monstrated by the person.</w:t>
            </w:r>
          </w:p>
        </w:tc>
        <w:tc>
          <w:tcPr>
            <w:tcW w:w="793" w:type="pct"/>
            <w:shd w:val="clear" w:color="auto" w:fill="auto"/>
          </w:tcPr>
          <w:p w14:paraId="0BDCCFD3" w14:textId="77777777" w:rsidR="00DC4A10" w:rsidRPr="005620D3" w:rsidRDefault="00851C61" w:rsidP="00EE67A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50904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A1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C4A1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C4A1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63421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A1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C4A1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C4A1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311D7984" w14:textId="77777777" w:rsidR="00DC4A10" w:rsidRPr="005620D3" w:rsidRDefault="00DC4A10" w:rsidP="00EE67A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52CB88B4" w14:textId="77777777" w:rsidR="00DC4A10" w:rsidRPr="005620D3" w:rsidRDefault="00DC4A10" w:rsidP="00EE67A0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2D04A5C" w14:textId="77777777" w:rsidR="000711FD" w:rsidRDefault="000711FD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3"/>
        <w:gridCol w:w="1430"/>
        <w:gridCol w:w="1652"/>
        <w:gridCol w:w="1654"/>
      </w:tblGrid>
      <w:tr w:rsidR="000711FD" w:rsidRPr="005620D3" w14:paraId="7919181A" w14:textId="77777777" w:rsidTr="00146FB6">
        <w:trPr>
          <w:cantSplit/>
          <w:tblHeader/>
          <w:jc w:val="center"/>
        </w:trPr>
        <w:tc>
          <w:tcPr>
            <w:tcW w:w="2374" w:type="pct"/>
            <w:shd w:val="clear" w:color="auto" w:fill="F2F2F2" w:themeFill="background1" w:themeFillShade="F2"/>
          </w:tcPr>
          <w:p w14:paraId="53CDF3D3" w14:textId="77777777" w:rsidR="000711FD" w:rsidRPr="005620D3" w:rsidRDefault="000711FD" w:rsidP="00146FB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F0FD0E1" w14:textId="77777777" w:rsidR="000711FD" w:rsidRPr="005620D3" w:rsidRDefault="000711FD" w:rsidP="00146FB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6" w:type="pct"/>
            <w:shd w:val="clear" w:color="auto" w:fill="F2F2F2" w:themeFill="background1" w:themeFillShade="F2"/>
          </w:tcPr>
          <w:p w14:paraId="3CCCF871" w14:textId="77777777" w:rsidR="000711FD" w:rsidRPr="005620D3" w:rsidRDefault="000711FD" w:rsidP="00146FB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1E63E371" w14:textId="77777777" w:rsidR="000711FD" w:rsidRPr="005620D3" w:rsidRDefault="000711FD" w:rsidP="00146FB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DC4A10" w:rsidRPr="005620D3" w14:paraId="6E1977F1" w14:textId="77777777" w:rsidTr="00EE67A0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22C10DD1" w14:textId="465FD181" w:rsidR="00DC4A10" w:rsidRPr="002D6F03" w:rsidRDefault="00DC4A10" w:rsidP="00242948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6F0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akes adjustments to facilitate continued success in accessing the </w:t>
            </w:r>
            <w:r w:rsidR="0030703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quipmen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e.g. answering questions that the person may have about the </w:t>
            </w:r>
            <w:r w:rsidR="0030703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quipmen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helping the person to talk to contacts)</w:t>
            </w:r>
          </w:p>
          <w:p w14:paraId="633BDF71" w14:textId="77777777" w:rsidR="00DC4A10" w:rsidRDefault="00DC4A10" w:rsidP="00EE67A0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b/>
                <w:color w:val="D73329"/>
                <w:sz w:val="18"/>
                <w:szCs w:val="18"/>
              </w:rPr>
            </w:pPr>
            <w:r w:rsidRPr="002D6F03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record the adjustments implemented. </w:t>
            </w:r>
          </w:p>
          <w:p w14:paraId="0AF7EE10" w14:textId="77777777" w:rsidR="00DC4A10" w:rsidRDefault="00DC4A10" w:rsidP="00EE67A0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64748087" w14:textId="77777777" w:rsidR="00DC4A10" w:rsidRDefault="00DC4A10" w:rsidP="00EE67A0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64739508" w14:textId="173CDA4C" w:rsidR="00DC4A10" w:rsidRDefault="002C14FE" w:rsidP="00EE67A0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Modify answer fields as necessary</w:t>
            </w:r>
          </w:p>
        </w:tc>
        <w:tc>
          <w:tcPr>
            <w:tcW w:w="793" w:type="pct"/>
            <w:shd w:val="clear" w:color="auto" w:fill="auto"/>
          </w:tcPr>
          <w:p w14:paraId="41293384" w14:textId="77777777" w:rsidR="00DC4A10" w:rsidRDefault="00851C61" w:rsidP="00EE67A0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39860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A1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C4A1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C4A1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85252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A1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C4A1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C4A1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64AA2019" w14:textId="77777777" w:rsidR="00DC4A10" w:rsidRPr="005620D3" w:rsidRDefault="00DC4A10" w:rsidP="00EE67A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6D9E546B" w14:textId="77777777" w:rsidR="00DC4A10" w:rsidRPr="005620D3" w:rsidRDefault="00DC4A10" w:rsidP="00EE67A0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8ECB530" w14:textId="77777777" w:rsidR="00251F8F" w:rsidRDefault="00251F8F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3"/>
        <w:gridCol w:w="1430"/>
        <w:gridCol w:w="1652"/>
        <w:gridCol w:w="1654"/>
      </w:tblGrid>
      <w:tr w:rsidR="00251F8F" w:rsidRPr="005620D3" w14:paraId="2D16793B" w14:textId="77777777" w:rsidTr="006456FB">
        <w:trPr>
          <w:cantSplit/>
          <w:tblHeader/>
          <w:jc w:val="center"/>
        </w:trPr>
        <w:tc>
          <w:tcPr>
            <w:tcW w:w="2374" w:type="pct"/>
            <w:shd w:val="clear" w:color="auto" w:fill="F2F2F2" w:themeFill="background1" w:themeFillShade="F2"/>
          </w:tcPr>
          <w:p w14:paraId="17B29D1B" w14:textId="77777777" w:rsidR="00251F8F" w:rsidRPr="005620D3" w:rsidRDefault="00251F8F" w:rsidP="006456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3A41D89F" w14:textId="77777777" w:rsidR="00251F8F" w:rsidRPr="005620D3" w:rsidRDefault="00251F8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6" w:type="pct"/>
            <w:shd w:val="clear" w:color="auto" w:fill="F2F2F2" w:themeFill="background1" w:themeFillShade="F2"/>
          </w:tcPr>
          <w:p w14:paraId="0B200E00" w14:textId="77777777" w:rsidR="00251F8F" w:rsidRPr="005620D3" w:rsidRDefault="00251F8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67C5DF5A" w14:textId="77777777" w:rsidR="00251F8F" w:rsidRPr="005620D3" w:rsidRDefault="00251F8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E3F4D" w:rsidRPr="005620D3" w14:paraId="73425772" w14:textId="77777777" w:rsidTr="00360CB6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04F5D87D" w14:textId="033A26BC" w:rsidR="00F819B6" w:rsidRDefault="007E3F4D" w:rsidP="002C14FE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102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upports the person in accessing </w:t>
            </w:r>
            <w:r w:rsidR="003E594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ir preferred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476235"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</w:t>
            </w:r>
            <w:r w:rsidR="00DB4480"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opportunities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establish connections through shared interests.</w:t>
            </w:r>
          </w:p>
          <w:p w14:paraId="19DAA092" w14:textId="2D7BF252" w:rsidR="007E3F4D" w:rsidRPr="004208A1" w:rsidRDefault="00F819B6" w:rsidP="004208A1">
            <w:pPr>
              <w:pStyle w:val="ListParagraph"/>
              <w:tabs>
                <w:tab w:val="left" w:pos="180"/>
              </w:tabs>
              <w:ind w:right="102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:</w:t>
            </w:r>
            <w:r w:rsidRPr="00F819B6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 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34EC84B" w14:textId="77777777" w:rsidR="007E3F4D" w:rsidRDefault="007E3F4D" w:rsidP="007E3F4D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6" w:type="pct"/>
            <w:shd w:val="clear" w:color="auto" w:fill="auto"/>
          </w:tcPr>
          <w:p w14:paraId="3066DB7C" w14:textId="77777777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74FEEFCC" w14:textId="77777777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E3F4D" w:rsidRPr="005620D3" w14:paraId="0C86C13E" w14:textId="77777777" w:rsidTr="00360CB6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1ECAA23D" w14:textId="09C06F74" w:rsidR="007E3F4D" w:rsidRPr="008C1141" w:rsidRDefault="00D83E6B" w:rsidP="00D83E6B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pportuni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re</w:t>
            </w: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ased on the discussion of the candidate with the person in Task 3.</w:t>
            </w:r>
            <w:r w:rsidRPr="008C11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5EBEADBD" w14:textId="77777777" w:rsidR="007E3F4D" w:rsidRDefault="007E3F4D" w:rsidP="007E3F4D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6" w:type="pct"/>
            <w:shd w:val="clear" w:color="auto" w:fill="auto"/>
          </w:tcPr>
          <w:p w14:paraId="541C129C" w14:textId="77777777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5402DA8A" w14:textId="77777777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B0C29" w:rsidRPr="005620D3" w14:paraId="18765092" w14:textId="77777777" w:rsidTr="00EE67A0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77C3F1DC" w14:textId="368C6FD0" w:rsidR="009B0C29" w:rsidRDefault="009B0C29" w:rsidP="00D83E6B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sists the person in accessing the </w:t>
            </w:r>
            <w:r w:rsidR="007817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pportunit</w:t>
            </w:r>
            <w:r w:rsid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y (Assessor to tick at least one):</w:t>
            </w:r>
          </w:p>
          <w:p w14:paraId="33227BFC" w14:textId="0938162B" w:rsidR="009B0C29" w:rsidRDefault="00851C61" w:rsidP="00D83E6B">
            <w:pPr>
              <w:pStyle w:val="ListParagraph"/>
              <w:tabs>
                <w:tab w:val="left" w:pos="180"/>
              </w:tabs>
              <w:ind w:left="2024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1905054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C29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9B0C29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9B0C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tacting the </w:t>
            </w:r>
            <w:r w:rsidR="007817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</w:t>
            </w:r>
            <w:r w:rsidR="009B0C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817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at</w:t>
            </w:r>
            <w:r w:rsidR="009B0C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an provide </w:t>
            </w:r>
            <w:r w:rsidR="00774AF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ccess to the </w:t>
            </w:r>
            <w:r w:rsidR="007817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pportunity</w:t>
            </w:r>
          </w:p>
          <w:p w14:paraId="4CFB3E26" w14:textId="5AE0686F" w:rsidR="009B0C29" w:rsidRDefault="00851C61" w:rsidP="00D83E6B">
            <w:pPr>
              <w:pStyle w:val="ListParagraph"/>
              <w:tabs>
                <w:tab w:val="left" w:pos="180"/>
              </w:tabs>
              <w:ind w:left="2024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563065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C29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9B0C29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9B0C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roviding the person with </w:t>
            </w:r>
            <w:r w:rsidR="00B81E3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ormation from the social network related to the opportunity</w:t>
            </w:r>
          </w:p>
          <w:p w14:paraId="5D8C1C35" w14:textId="677BA4CA" w:rsidR="009B0C29" w:rsidRDefault="00851C61" w:rsidP="00D83E6B">
            <w:pPr>
              <w:pStyle w:val="ListParagraph"/>
              <w:tabs>
                <w:tab w:val="left" w:pos="180"/>
              </w:tabs>
              <w:ind w:left="2024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153181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C29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9B0C29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9B0C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isting the person in </w:t>
            </w:r>
            <w:r w:rsidR="00B81E3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gning up for the opportunity through the social network</w:t>
            </w:r>
          </w:p>
          <w:p w14:paraId="63230660" w14:textId="77777777" w:rsidR="009B0C29" w:rsidRPr="00C84A12" w:rsidRDefault="00851C61" w:rsidP="00D83E6B">
            <w:pPr>
              <w:pStyle w:val="ListParagraph"/>
              <w:tabs>
                <w:tab w:val="left" w:pos="180"/>
              </w:tabs>
              <w:ind w:left="2024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288812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C29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9B0C29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9B0C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: </w:t>
            </w:r>
            <w:r w:rsidR="009B0C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="009B0C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9B0C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9B0C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9B0C29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="009B0C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1B88B02" w14:textId="77777777" w:rsidR="009B0C29" w:rsidRPr="005620D3" w:rsidRDefault="00851C61" w:rsidP="00EE67A0">
            <w:pPr>
              <w:tabs>
                <w:tab w:val="left" w:pos="180"/>
              </w:tabs>
              <w:ind w:left="0" w:right="0" w:firstLine="0"/>
              <w:jc w:val="center"/>
              <w:rPr>
                <w:rFonts w:ascii="MS Gothic" w:eastAsia="MS Gothic" w:hAnsi="MS Gothic"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60681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C29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B0C2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B0C2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28198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C29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B0C2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B0C2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2FB9A86A" w14:textId="77777777" w:rsidR="009B0C29" w:rsidRPr="005620D3" w:rsidRDefault="009B0C29" w:rsidP="00EE67A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007EB870" w14:textId="77777777" w:rsidR="009B0C29" w:rsidRPr="005620D3" w:rsidRDefault="009B0C29" w:rsidP="00EE67A0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B0C29" w:rsidRPr="005620D3" w14:paraId="3A35E864" w14:textId="77777777" w:rsidTr="00EE67A0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387163DC" w14:textId="68BA713C" w:rsidR="00D83E6B" w:rsidRDefault="009B0C29" w:rsidP="00D83E6B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6F0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akes adjustments to facilitate continued success in accessing the </w:t>
            </w:r>
            <w:r w:rsidR="00FC70D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pportunit</w:t>
            </w:r>
            <w:r w:rsid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e.g. answering questions that the person may have about the </w:t>
            </w:r>
            <w:r w:rsidR="00FC70D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pportunit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helping the person to talk to contacts)</w:t>
            </w:r>
          </w:p>
          <w:p w14:paraId="6E7F51B3" w14:textId="77777777" w:rsidR="00D83E6B" w:rsidRPr="00D83E6B" w:rsidRDefault="009B0C29" w:rsidP="00D83E6B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83E6B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record the adjustments implemented. </w:t>
            </w: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83E6B">
              <w:rPr>
                <w:rFonts w:ascii="Arial" w:hAnsi="Arial" w:cs="Arial"/>
                <w:sz w:val="18"/>
                <w:szCs w:val="18"/>
              </w:rPr>
              <w:t> </w:t>
            </w:r>
            <w:r w:rsidRPr="00D83E6B">
              <w:rPr>
                <w:rFonts w:ascii="Arial" w:hAnsi="Arial" w:cs="Arial"/>
                <w:sz w:val="18"/>
                <w:szCs w:val="18"/>
              </w:rPr>
              <w:t> </w:t>
            </w:r>
            <w:r w:rsidRPr="00D83E6B">
              <w:rPr>
                <w:rFonts w:ascii="Arial" w:hAnsi="Arial" w:cs="Arial"/>
                <w:sz w:val="18"/>
                <w:szCs w:val="18"/>
              </w:rPr>
              <w:t> </w:t>
            </w:r>
            <w:r w:rsidRPr="00D83E6B">
              <w:rPr>
                <w:rFonts w:ascii="Arial" w:hAnsi="Arial" w:cs="Arial"/>
                <w:sz w:val="18"/>
                <w:szCs w:val="18"/>
              </w:rPr>
              <w:t> </w:t>
            </w:r>
            <w:r w:rsidRPr="00D83E6B">
              <w:rPr>
                <w:rFonts w:ascii="Arial" w:hAnsi="Arial" w:cs="Arial"/>
                <w:sz w:val="18"/>
                <w:szCs w:val="18"/>
              </w:rPr>
              <w:t> </w:t>
            </w: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60BAA93C" w14:textId="77777777" w:rsidR="00D83E6B" w:rsidRDefault="009B0C29" w:rsidP="00D83E6B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83E6B">
              <w:rPr>
                <w:rFonts w:ascii="Arial" w:hAnsi="Arial" w:cs="Arial"/>
                <w:sz w:val="18"/>
                <w:szCs w:val="18"/>
              </w:rPr>
              <w:t> </w:t>
            </w:r>
            <w:r w:rsidRPr="00D83E6B">
              <w:rPr>
                <w:rFonts w:ascii="Arial" w:hAnsi="Arial" w:cs="Arial"/>
                <w:sz w:val="18"/>
                <w:szCs w:val="18"/>
              </w:rPr>
              <w:t> </w:t>
            </w:r>
            <w:r w:rsidRPr="00D83E6B">
              <w:rPr>
                <w:rFonts w:ascii="Arial" w:hAnsi="Arial" w:cs="Arial"/>
                <w:sz w:val="18"/>
                <w:szCs w:val="18"/>
              </w:rPr>
              <w:t> </w:t>
            </w:r>
            <w:r w:rsidRPr="00D83E6B">
              <w:rPr>
                <w:rFonts w:ascii="Arial" w:hAnsi="Arial" w:cs="Arial"/>
                <w:sz w:val="18"/>
                <w:szCs w:val="18"/>
              </w:rPr>
              <w:t> </w:t>
            </w:r>
            <w:r w:rsidRPr="00D83E6B">
              <w:rPr>
                <w:rFonts w:ascii="Arial" w:hAnsi="Arial" w:cs="Arial"/>
                <w:sz w:val="18"/>
                <w:szCs w:val="18"/>
              </w:rPr>
              <w:t> </w:t>
            </w: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6E56D391" w14:textId="44DCABE1" w:rsidR="009B0C29" w:rsidRPr="00D83E6B" w:rsidRDefault="002C14FE" w:rsidP="00D83E6B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83E6B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Modify answer fields as necessary</w:t>
            </w:r>
          </w:p>
        </w:tc>
        <w:tc>
          <w:tcPr>
            <w:tcW w:w="793" w:type="pct"/>
            <w:shd w:val="clear" w:color="auto" w:fill="auto"/>
          </w:tcPr>
          <w:p w14:paraId="13FF4722" w14:textId="77777777" w:rsidR="009B0C29" w:rsidRDefault="00851C61" w:rsidP="00EE67A0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0010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C29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B0C2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B0C2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55930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C29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B0C2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B0C2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435894BB" w14:textId="77777777" w:rsidR="009B0C29" w:rsidRPr="005620D3" w:rsidRDefault="009B0C29" w:rsidP="00EE67A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384E984F" w14:textId="77777777" w:rsidR="009B0C29" w:rsidRPr="005620D3" w:rsidRDefault="009B0C29" w:rsidP="00EE67A0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6EE5C7C" w14:textId="77777777" w:rsidR="009C1E4F" w:rsidRDefault="009C1E4F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3"/>
        <w:gridCol w:w="1430"/>
        <w:gridCol w:w="1652"/>
        <w:gridCol w:w="1654"/>
      </w:tblGrid>
      <w:tr w:rsidR="009C1E4F" w:rsidRPr="005620D3" w14:paraId="77CAC979" w14:textId="77777777" w:rsidTr="00E576DA">
        <w:trPr>
          <w:cantSplit/>
          <w:tblHeader/>
          <w:jc w:val="center"/>
        </w:trPr>
        <w:tc>
          <w:tcPr>
            <w:tcW w:w="2374" w:type="pct"/>
            <w:shd w:val="clear" w:color="auto" w:fill="F2F2F2" w:themeFill="background1" w:themeFillShade="F2"/>
          </w:tcPr>
          <w:p w14:paraId="35686250" w14:textId="77777777" w:rsidR="009C1E4F" w:rsidRPr="005620D3" w:rsidRDefault="009C1E4F" w:rsidP="00E576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009078FF" w14:textId="77777777" w:rsidR="009C1E4F" w:rsidRPr="005620D3" w:rsidRDefault="009C1E4F" w:rsidP="00E576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6" w:type="pct"/>
            <w:shd w:val="clear" w:color="auto" w:fill="F2F2F2" w:themeFill="background1" w:themeFillShade="F2"/>
          </w:tcPr>
          <w:p w14:paraId="417E919F" w14:textId="77777777" w:rsidR="009C1E4F" w:rsidRPr="005620D3" w:rsidRDefault="009C1E4F" w:rsidP="00E576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2FA56970" w14:textId="77777777" w:rsidR="009C1E4F" w:rsidRPr="005620D3" w:rsidRDefault="009C1E4F" w:rsidP="00E576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E3F4D" w:rsidRPr="005620D3" w14:paraId="2DA34A6E" w14:textId="77777777" w:rsidTr="00360CB6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73810331" w14:textId="63538A52" w:rsidR="00A408E4" w:rsidRDefault="00A408E4" w:rsidP="00BE3FE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10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upports the person in accessing </w:t>
            </w:r>
            <w:r w:rsid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 for opportunities to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articipate in work.</w:t>
            </w:r>
          </w:p>
          <w:p w14:paraId="52D51343" w14:textId="3A543DF0" w:rsidR="007E3F4D" w:rsidRPr="004208A1" w:rsidRDefault="00A408E4" w:rsidP="00BE3FE6">
            <w:pPr>
              <w:pStyle w:val="ListParagraph"/>
              <w:tabs>
                <w:tab w:val="left" w:pos="180"/>
              </w:tabs>
              <w:ind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:</w:t>
            </w:r>
            <w:r w:rsidR="009C1E4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350D990" w14:textId="77777777" w:rsidR="007E3F4D" w:rsidRDefault="007E3F4D" w:rsidP="007E3F4D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6" w:type="pct"/>
            <w:shd w:val="clear" w:color="auto" w:fill="auto"/>
          </w:tcPr>
          <w:p w14:paraId="5FB75C8D" w14:textId="77777777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18667500" w14:textId="77777777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E3F4D" w:rsidRPr="005620D3" w14:paraId="1068C65A" w14:textId="77777777" w:rsidTr="00360CB6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28B0997A" w14:textId="39C2A289" w:rsidR="007E3F4D" w:rsidRPr="005620D3" w:rsidRDefault="00A408E4" w:rsidP="00BE3FE6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408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pportunit</w:t>
            </w:r>
            <w:r w:rsidR="004208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 w:rsidRPr="00A408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4208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re</w:t>
            </w:r>
            <w:r w:rsidRPr="00A408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ased on the discussion of the candidate with the person in Task 3.</w:t>
            </w:r>
          </w:p>
        </w:tc>
        <w:tc>
          <w:tcPr>
            <w:tcW w:w="793" w:type="pct"/>
            <w:shd w:val="clear" w:color="auto" w:fill="auto"/>
          </w:tcPr>
          <w:p w14:paraId="19FCAAF3" w14:textId="6CD35377" w:rsidR="007E3F4D" w:rsidRDefault="00851C61" w:rsidP="007E3F4D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77220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29334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0D36E6A6" w14:textId="285CBEC5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0E3B34E4" w14:textId="090F566C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3F4D" w:rsidRPr="005620D3" w14:paraId="533C90B0" w14:textId="77777777" w:rsidTr="00360CB6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55879E02" w14:textId="6974D550" w:rsidR="007E3F4D" w:rsidRDefault="007E3F4D" w:rsidP="00BE3FE6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person in accessing th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ork</w:t>
            </w: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pportunit</w:t>
            </w:r>
            <w:r w:rsidR="004208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y (Assessor to tick at least one):</w:t>
            </w:r>
          </w:p>
          <w:p w14:paraId="4EC5860C" w14:textId="1F3F86C2" w:rsidR="007E3F4D" w:rsidRDefault="00851C61" w:rsidP="00BE3FE6">
            <w:pPr>
              <w:pStyle w:val="ListParagraph"/>
              <w:tabs>
                <w:tab w:val="left" w:pos="180"/>
              </w:tabs>
              <w:ind w:left="2024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437399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7E3F4D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cting the employer</w:t>
            </w:r>
          </w:p>
          <w:p w14:paraId="0AB4539A" w14:textId="5094F0C1" w:rsidR="007E3F4D" w:rsidRDefault="00851C61" w:rsidP="00BE3FE6">
            <w:pPr>
              <w:pStyle w:val="ListParagraph"/>
              <w:tabs>
                <w:tab w:val="left" w:pos="180"/>
              </w:tabs>
              <w:ind w:left="2024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35234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7E3F4D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etting a meeting with the employer </w:t>
            </w:r>
          </w:p>
          <w:p w14:paraId="2118B403" w14:textId="09AC262E" w:rsidR="007E3F4D" w:rsidRDefault="00851C61" w:rsidP="00BE3FE6">
            <w:pPr>
              <w:pStyle w:val="ListParagraph"/>
              <w:tabs>
                <w:tab w:val="left" w:pos="180"/>
              </w:tabs>
              <w:ind w:left="2024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552726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7E3F4D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ng the person in sending their application to the employer</w:t>
            </w:r>
          </w:p>
          <w:p w14:paraId="53E0F112" w14:textId="1080325C" w:rsidR="007E3F4D" w:rsidRDefault="00851C61" w:rsidP="00BE3FE6">
            <w:pPr>
              <w:pStyle w:val="ListParagraph"/>
              <w:tabs>
                <w:tab w:val="left" w:pos="180"/>
              </w:tabs>
              <w:ind w:left="2024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87584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7E3F4D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: </w:t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7E3F4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="007E3F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78D3061" w14:textId="7A1F977D" w:rsidR="007E3F4D" w:rsidRPr="005620D3" w:rsidRDefault="00851C61" w:rsidP="007E3F4D">
            <w:pPr>
              <w:tabs>
                <w:tab w:val="left" w:pos="180"/>
              </w:tabs>
              <w:ind w:left="0" w:right="0" w:firstLine="0"/>
              <w:jc w:val="center"/>
              <w:rPr>
                <w:rFonts w:ascii="MS Gothic" w:eastAsia="MS Gothic" w:hAnsi="MS Gothic"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27887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03422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7E85E834" w14:textId="1E46D663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722A138A" w14:textId="1E9B44F8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3F4D" w:rsidRPr="005620D3" w14:paraId="1E712D88" w14:textId="77777777" w:rsidTr="00360CB6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17109DA1" w14:textId="2A8CFA1C" w:rsidR="007E3F4D" w:rsidRPr="00DB7D49" w:rsidRDefault="007E3F4D" w:rsidP="00BE3FE6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employer to facilitate participation of the person with disability.</w:t>
            </w:r>
          </w:p>
        </w:tc>
        <w:tc>
          <w:tcPr>
            <w:tcW w:w="793" w:type="pct"/>
            <w:shd w:val="clear" w:color="auto" w:fill="auto"/>
          </w:tcPr>
          <w:p w14:paraId="737BD492" w14:textId="77777777" w:rsidR="007E3F4D" w:rsidRDefault="007E3F4D" w:rsidP="007E3F4D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6" w:type="pct"/>
            <w:shd w:val="clear" w:color="auto" w:fill="auto"/>
          </w:tcPr>
          <w:p w14:paraId="7096CFE2" w14:textId="77777777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64B21233" w14:textId="77777777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E3F4D" w:rsidRPr="005620D3" w14:paraId="296F22A9" w14:textId="77777777" w:rsidTr="00360CB6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69F1FE2E" w14:textId="1B02F223" w:rsidR="007E3F4D" w:rsidRDefault="007E3F4D" w:rsidP="00BE3FE6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ntacts the employer to discuss the participation of the person with disability</w:t>
            </w:r>
            <w:r w:rsidR="007A26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the work opportunit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03B12C6B" w14:textId="6FFE7640" w:rsidR="007E3F4D" w:rsidRDefault="00851C61" w:rsidP="007E3F4D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53483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67043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3F01B919" w14:textId="2FA10C71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4026BEB6" w14:textId="5067148E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3F4D" w:rsidRPr="005620D3" w14:paraId="3EB6790F" w14:textId="77777777" w:rsidTr="00360CB6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351BD33A" w14:textId="49258D15" w:rsidR="007E3F4D" w:rsidRDefault="007E3F4D" w:rsidP="00BE3FE6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nforms the employer about the needs and preferences of the person in relation to participating in work.</w:t>
            </w:r>
          </w:p>
        </w:tc>
        <w:tc>
          <w:tcPr>
            <w:tcW w:w="793" w:type="pct"/>
            <w:shd w:val="clear" w:color="auto" w:fill="auto"/>
          </w:tcPr>
          <w:p w14:paraId="07832493" w14:textId="6BB3E83F" w:rsidR="007E3F4D" w:rsidRDefault="00851C61" w:rsidP="007E3F4D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76389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EF50F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EF50F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EF50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79921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EF50F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EF50F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EF50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4D1EE056" w14:textId="47E20C94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34912147" w14:textId="46096301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3F4D" w:rsidRPr="005620D3" w14:paraId="57B2151C" w14:textId="77777777" w:rsidTr="00360CB6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5BE23B4F" w14:textId="2B7C92F6" w:rsidR="007E3F4D" w:rsidRDefault="007E3F4D" w:rsidP="00BE3FE6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employer how the person can participate in </w:t>
            </w:r>
            <w:r w:rsidR="0095093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work opportunit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110A35A5" w14:textId="0F108182" w:rsidR="007E3F4D" w:rsidRDefault="00851C61" w:rsidP="007E3F4D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59654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EF50F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EF50F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EF50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29631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EF50F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EF50F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EF50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4FB8BCA7" w14:textId="04D00D6E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7D2A37F8" w14:textId="3C9FF3D4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0CC6141" w14:textId="77777777" w:rsidR="00893596" w:rsidRDefault="00893596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3"/>
        <w:gridCol w:w="1430"/>
        <w:gridCol w:w="1652"/>
        <w:gridCol w:w="1654"/>
      </w:tblGrid>
      <w:tr w:rsidR="00893596" w:rsidRPr="005620D3" w14:paraId="4E5EBBC9" w14:textId="77777777" w:rsidTr="002B1B95">
        <w:trPr>
          <w:cantSplit/>
          <w:tblHeader/>
          <w:jc w:val="center"/>
        </w:trPr>
        <w:tc>
          <w:tcPr>
            <w:tcW w:w="2374" w:type="pct"/>
            <w:shd w:val="clear" w:color="auto" w:fill="F2F2F2" w:themeFill="background1" w:themeFillShade="F2"/>
          </w:tcPr>
          <w:p w14:paraId="475BC577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6B34BD6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6" w:type="pct"/>
            <w:shd w:val="clear" w:color="auto" w:fill="F2F2F2" w:themeFill="background1" w:themeFillShade="F2"/>
          </w:tcPr>
          <w:p w14:paraId="47710FE8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577C15D7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E3F4D" w:rsidRPr="005620D3" w14:paraId="6D6303AC" w14:textId="77777777" w:rsidTr="00360CB6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506B2F96" w14:textId="3648E66B" w:rsidR="00251F8F" w:rsidRDefault="007E3F4D" w:rsidP="00251F8F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gives the employer suggestions on how the person can participate in </w:t>
            </w:r>
            <w:r w:rsidR="0095093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work opportunit</w:t>
            </w:r>
            <w:r w:rsidR="006B774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617A35CB" w14:textId="77777777" w:rsidR="00251F8F" w:rsidRDefault="007E3F4D" w:rsidP="00251F8F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 suggestions made by the candidate:</w:t>
            </w:r>
          </w:p>
          <w:p w14:paraId="56E4B391" w14:textId="77777777" w:rsidR="00251F8F" w:rsidRDefault="007E3F4D" w:rsidP="00251F8F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1F8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498A1758" w14:textId="77777777" w:rsidR="00251F8F" w:rsidRDefault="007E3F4D" w:rsidP="00251F8F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1F8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728E7526" w14:textId="3718B2A4" w:rsidR="007E3F4D" w:rsidRPr="00251F8F" w:rsidRDefault="002C14FE" w:rsidP="00251F8F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1F8F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Modify answer fields as necessary</w:t>
            </w:r>
          </w:p>
        </w:tc>
        <w:tc>
          <w:tcPr>
            <w:tcW w:w="793" w:type="pct"/>
            <w:shd w:val="clear" w:color="auto" w:fill="auto"/>
          </w:tcPr>
          <w:p w14:paraId="5E312F09" w14:textId="6152AE3B" w:rsidR="007E3F4D" w:rsidRDefault="00851C61" w:rsidP="007E3F4D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7807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59410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1FE64C68" w14:textId="79892486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610DE6FB" w14:textId="1D4B0E96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3F4D" w:rsidRPr="005620D3" w14:paraId="5F29E6A6" w14:textId="77777777" w:rsidTr="00360CB6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2BD75E24" w14:textId="3B012DD1" w:rsidR="007E3F4D" w:rsidRDefault="007E3F4D" w:rsidP="00BE3FE6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employer to facilitate inclusion of the person with disability.</w:t>
            </w:r>
          </w:p>
        </w:tc>
        <w:tc>
          <w:tcPr>
            <w:tcW w:w="793" w:type="pct"/>
            <w:shd w:val="clear" w:color="auto" w:fill="auto"/>
          </w:tcPr>
          <w:p w14:paraId="00434BD2" w14:textId="77777777" w:rsidR="007E3F4D" w:rsidRDefault="007E3F4D" w:rsidP="007E3F4D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6" w:type="pct"/>
            <w:shd w:val="clear" w:color="auto" w:fill="auto"/>
          </w:tcPr>
          <w:p w14:paraId="30C0685E" w14:textId="77777777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6070B703" w14:textId="77777777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E3F4D" w:rsidRPr="005620D3" w14:paraId="472BD266" w14:textId="77777777" w:rsidTr="00360CB6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61742187" w14:textId="05BD7D0F" w:rsidR="007E3F4D" w:rsidRDefault="007E3F4D" w:rsidP="00BE3FE6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ntacts the employer to discuss the inclusion of the person with disability</w:t>
            </w:r>
            <w:r w:rsidR="00BB2DB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the work opportunit</w:t>
            </w:r>
            <w:r w:rsidR="006B774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3F3716D4" w14:textId="74F93591" w:rsidR="007E3F4D" w:rsidRDefault="00851C61" w:rsidP="007E3F4D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37546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7E19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7E198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7E19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7487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7E19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7E198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7E19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3F73943D" w14:textId="4FD80F15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500ABE1A" w14:textId="2EC78773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3F4D" w:rsidRPr="005620D3" w14:paraId="55F0C9A9" w14:textId="77777777" w:rsidTr="00360CB6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4DE52F64" w14:textId="04376168" w:rsidR="007E3F4D" w:rsidRDefault="007E3F4D" w:rsidP="00BE3FE6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informs the employer about the needs and preferences of the person in relation to their inclusion in </w:t>
            </w:r>
            <w:r w:rsidR="00BB2DB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work opportunit</w:t>
            </w:r>
            <w:r w:rsidR="006B774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6C57E079" w14:textId="20E368B3" w:rsidR="007E3F4D" w:rsidRDefault="00851C61" w:rsidP="007E3F4D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5062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7E19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7E198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7E19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98616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7E19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7E198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7E19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024B774D" w14:textId="17CEA7E1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242C6378" w14:textId="6E0B24BF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3F4D" w:rsidRPr="005620D3" w14:paraId="79ECBFB6" w14:textId="77777777" w:rsidTr="00360CB6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393C5D78" w14:textId="6F37F721" w:rsidR="007E3F4D" w:rsidRDefault="007E3F4D" w:rsidP="00251F8F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employer about their organisation’s inclusive practices for persons with disability.</w:t>
            </w:r>
          </w:p>
        </w:tc>
        <w:tc>
          <w:tcPr>
            <w:tcW w:w="793" w:type="pct"/>
            <w:shd w:val="clear" w:color="auto" w:fill="auto"/>
          </w:tcPr>
          <w:p w14:paraId="5BDAA5C6" w14:textId="512238B4" w:rsidR="007E3F4D" w:rsidRDefault="00851C61" w:rsidP="007E3F4D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18399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7E19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7E198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7E19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16754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7E19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7E198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7E19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6E168D52" w14:textId="5D6A85D1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72386E4F" w14:textId="5A9C9604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6719149" w14:textId="77777777" w:rsidR="00893596" w:rsidRDefault="00893596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3"/>
        <w:gridCol w:w="1430"/>
        <w:gridCol w:w="1652"/>
        <w:gridCol w:w="1654"/>
      </w:tblGrid>
      <w:tr w:rsidR="00893596" w:rsidRPr="005620D3" w14:paraId="49572C94" w14:textId="77777777" w:rsidTr="002B1B95">
        <w:trPr>
          <w:cantSplit/>
          <w:tblHeader/>
          <w:jc w:val="center"/>
        </w:trPr>
        <w:tc>
          <w:tcPr>
            <w:tcW w:w="2374" w:type="pct"/>
            <w:shd w:val="clear" w:color="auto" w:fill="F2F2F2" w:themeFill="background1" w:themeFillShade="F2"/>
          </w:tcPr>
          <w:p w14:paraId="7372DAD2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8419D62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6" w:type="pct"/>
            <w:shd w:val="clear" w:color="auto" w:fill="F2F2F2" w:themeFill="background1" w:themeFillShade="F2"/>
          </w:tcPr>
          <w:p w14:paraId="283F6C14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24220CF1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E3F4D" w:rsidRPr="005620D3" w14:paraId="5E9EF196" w14:textId="77777777" w:rsidTr="00360CB6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7F2BA16A" w14:textId="496E323A" w:rsidR="00251F8F" w:rsidRDefault="007E3F4D" w:rsidP="00BE3FE6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gives the employer suggestions on how to facilitate the person’s inclusion in </w:t>
            </w:r>
            <w:r w:rsidR="00BB2DB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 w:rsidR="00BB2DB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pportunit</w:t>
            </w:r>
            <w:r w:rsidR="006B774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4CA46BAE" w14:textId="77777777" w:rsidR="00251F8F" w:rsidRDefault="007E3F4D" w:rsidP="00BE3FE6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 suggestions made by the candidate:</w:t>
            </w:r>
          </w:p>
          <w:p w14:paraId="72D7E405" w14:textId="77777777" w:rsidR="00251F8F" w:rsidRDefault="007E3F4D" w:rsidP="00BE3FE6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1F8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13E5F3BB" w14:textId="77777777" w:rsidR="00251F8F" w:rsidRDefault="007E3F4D" w:rsidP="00BE3FE6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1F8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1A62F4C3" w14:textId="0849D7BC" w:rsidR="007E3F4D" w:rsidRPr="00251F8F" w:rsidRDefault="002C14FE" w:rsidP="00BE3FE6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1F8F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Modify answer fields as necessary</w:t>
            </w:r>
          </w:p>
        </w:tc>
        <w:tc>
          <w:tcPr>
            <w:tcW w:w="793" w:type="pct"/>
            <w:shd w:val="clear" w:color="auto" w:fill="auto"/>
          </w:tcPr>
          <w:p w14:paraId="6154A0B9" w14:textId="7EC2F1B3" w:rsidR="007E3F4D" w:rsidRDefault="00851C61" w:rsidP="007E3F4D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19878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76535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3F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3F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06A6C8C7" w14:textId="379BB5BB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47713F87" w14:textId="6B97A438" w:rsidR="007E3F4D" w:rsidRPr="005620D3" w:rsidRDefault="007E3F4D" w:rsidP="007E3F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37A2B" w:rsidRPr="005620D3" w14:paraId="65FA7EC9" w14:textId="77777777" w:rsidTr="00A1033C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1C0DA993" w14:textId="7C6A99F9" w:rsidR="00251F8F" w:rsidRDefault="00F37A2B" w:rsidP="00BE3FE6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6F0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akes adjustments to facilitate continued success in accessing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pportunit</w:t>
            </w:r>
            <w:r w:rsidR="006B774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e.g. answering questions that the person may have about the opportunity, helping the person to talk to contacts)</w:t>
            </w:r>
          </w:p>
          <w:p w14:paraId="7B562749" w14:textId="77777777" w:rsidR="00251F8F" w:rsidRDefault="00F37A2B" w:rsidP="00BE3FE6">
            <w:pPr>
              <w:pStyle w:val="ListParagraph"/>
              <w:tabs>
                <w:tab w:val="left" w:pos="180"/>
              </w:tabs>
              <w:ind w:left="1434" w:right="0" w:firstLine="0"/>
              <w:contextualSpacing w:val="0"/>
              <w:rPr>
                <w:rFonts w:ascii="Arial" w:hAnsi="Arial" w:cs="Arial"/>
                <w:b/>
                <w:color w:val="D73329"/>
                <w:sz w:val="18"/>
                <w:szCs w:val="18"/>
              </w:rPr>
            </w:pPr>
            <w:r w:rsidRPr="00251F8F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record the adjustments implemented. </w:t>
            </w:r>
          </w:p>
          <w:p w14:paraId="4BF35361" w14:textId="77777777" w:rsidR="00251F8F" w:rsidRDefault="00251F8F" w:rsidP="00BE3FE6">
            <w:pPr>
              <w:pStyle w:val="ListParagraph"/>
              <w:tabs>
                <w:tab w:val="left" w:pos="180"/>
              </w:tabs>
              <w:ind w:left="143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1F8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52572FC6" w14:textId="77777777" w:rsidR="00251F8F" w:rsidRDefault="00251F8F" w:rsidP="00BE3FE6">
            <w:pPr>
              <w:pStyle w:val="ListParagraph"/>
              <w:tabs>
                <w:tab w:val="left" w:pos="180"/>
              </w:tabs>
              <w:ind w:left="143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1F8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75E81785" w14:textId="4B4933DB" w:rsidR="00F37A2B" w:rsidRPr="00251F8F" w:rsidRDefault="002C14FE" w:rsidP="00BE3FE6">
            <w:pPr>
              <w:pStyle w:val="ListParagraph"/>
              <w:tabs>
                <w:tab w:val="left" w:pos="180"/>
              </w:tabs>
              <w:ind w:left="1434" w:right="0" w:firstLine="0"/>
              <w:contextualSpacing w:val="0"/>
              <w:rPr>
                <w:rFonts w:ascii="Arial" w:hAnsi="Arial" w:cs="Arial"/>
                <w:b/>
                <w:color w:val="D73329"/>
                <w:sz w:val="18"/>
                <w:szCs w:val="18"/>
              </w:rPr>
            </w:pPr>
            <w:r w:rsidRPr="00251F8F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Modify answer fields as necessary</w:t>
            </w:r>
          </w:p>
        </w:tc>
        <w:tc>
          <w:tcPr>
            <w:tcW w:w="793" w:type="pct"/>
            <w:shd w:val="clear" w:color="auto" w:fill="auto"/>
          </w:tcPr>
          <w:p w14:paraId="63DB3270" w14:textId="77777777" w:rsidR="00F37A2B" w:rsidRDefault="00851C61" w:rsidP="00A1033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44496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7A2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37A2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37A2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90400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7A2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37A2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37A2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6B2AECE5" w14:textId="77777777" w:rsidR="00F37A2B" w:rsidRPr="005620D3" w:rsidRDefault="00F37A2B" w:rsidP="00A1033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68CEF0D8" w14:textId="77777777" w:rsidR="00F37A2B" w:rsidRPr="005620D3" w:rsidRDefault="00F37A2B" w:rsidP="00A1033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DDD1D4F" w14:textId="77777777" w:rsidR="00251F8F" w:rsidRDefault="00251F8F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71F4E3AC" w14:textId="77777777" w:rsidR="00251F8F" w:rsidRPr="003154ED" w:rsidRDefault="00B30246" w:rsidP="00251F8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erson with Disability 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B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3"/>
        <w:gridCol w:w="1430"/>
        <w:gridCol w:w="1652"/>
        <w:gridCol w:w="1654"/>
      </w:tblGrid>
      <w:tr w:rsidR="00251F8F" w:rsidRPr="005620D3" w14:paraId="07A927AA" w14:textId="77777777" w:rsidTr="006456FB">
        <w:trPr>
          <w:cantSplit/>
          <w:tblHeader/>
          <w:jc w:val="center"/>
        </w:trPr>
        <w:tc>
          <w:tcPr>
            <w:tcW w:w="2374" w:type="pct"/>
            <w:shd w:val="clear" w:color="auto" w:fill="F2F2F2" w:themeFill="background1" w:themeFillShade="F2"/>
          </w:tcPr>
          <w:p w14:paraId="5ACF21AA" w14:textId="77777777" w:rsidR="00251F8F" w:rsidRPr="005620D3" w:rsidRDefault="00251F8F" w:rsidP="006456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74B4B0D" w14:textId="77777777" w:rsidR="00251F8F" w:rsidRPr="005620D3" w:rsidRDefault="00251F8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6" w:type="pct"/>
            <w:shd w:val="clear" w:color="auto" w:fill="F2F2F2" w:themeFill="background1" w:themeFillShade="F2"/>
          </w:tcPr>
          <w:p w14:paraId="7E8B18D2" w14:textId="77777777" w:rsidR="00251F8F" w:rsidRPr="005620D3" w:rsidRDefault="00251F8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39442E18" w14:textId="77777777" w:rsidR="00251F8F" w:rsidRPr="005620D3" w:rsidRDefault="00251F8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51F8F" w:rsidRPr="005620D3" w14:paraId="186CCC68" w14:textId="77777777" w:rsidTr="006456FB">
        <w:trPr>
          <w:cantSplit/>
          <w:trHeight w:val="341"/>
          <w:jc w:val="center"/>
        </w:trPr>
        <w:tc>
          <w:tcPr>
            <w:tcW w:w="2374" w:type="pct"/>
            <w:shd w:val="clear" w:color="auto" w:fill="auto"/>
          </w:tcPr>
          <w:p w14:paraId="7F63492B" w14:textId="77777777" w:rsidR="00251F8F" w:rsidRPr="00B30246" w:rsidRDefault="00251F8F" w:rsidP="00E3074C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ccesses and reviews the following documents as reference for this task</w:t>
            </w:r>
          </w:p>
        </w:tc>
        <w:tc>
          <w:tcPr>
            <w:tcW w:w="793" w:type="pct"/>
            <w:shd w:val="clear" w:color="auto" w:fill="auto"/>
          </w:tcPr>
          <w:p w14:paraId="1EFB0177" w14:textId="77777777" w:rsidR="00251F8F" w:rsidRPr="005620D3" w:rsidRDefault="00251F8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6" w:type="pct"/>
            <w:shd w:val="clear" w:color="auto" w:fill="auto"/>
          </w:tcPr>
          <w:p w14:paraId="1E73FC0A" w14:textId="77777777" w:rsidR="00251F8F" w:rsidRPr="005620D3" w:rsidRDefault="00251F8F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6298BBE3" w14:textId="77777777" w:rsidR="00251F8F" w:rsidRPr="005620D3" w:rsidRDefault="00251F8F" w:rsidP="006456FB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51F8F" w:rsidRPr="005620D3" w14:paraId="55142B56" w14:textId="77777777" w:rsidTr="006456FB">
        <w:trPr>
          <w:cantSplit/>
          <w:trHeight w:val="341"/>
          <w:jc w:val="center"/>
        </w:trPr>
        <w:tc>
          <w:tcPr>
            <w:tcW w:w="2374" w:type="pct"/>
            <w:shd w:val="clear" w:color="auto" w:fill="auto"/>
          </w:tcPr>
          <w:p w14:paraId="20EA7C90" w14:textId="77777777" w:rsidR="00251F8F" w:rsidRPr="00C869FE" w:rsidRDefault="00251F8F" w:rsidP="00E3074C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vidualised plan</w:t>
            </w:r>
          </w:p>
        </w:tc>
        <w:tc>
          <w:tcPr>
            <w:tcW w:w="793" w:type="pct"/>
            <w:shd w:val="clear" w:color="auto" w:fill="auto"/>
          </w:tcPr>
          <w:p w14:paraId="5EB95E6D" w14:textId="77777777" w:rsidR="00251F8F" w:rsidRPr="00187FBE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61295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187FB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187FB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18680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187FB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187FB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6" w:type="pct"/>
            <w:shd w:val="clear" w:color="auto" w:fill="auto"/>
          </w:tcPr>
          <w:p w14:paraId="08686BB2" w14:textId="77777777" w:rsidR="00251F8F" w:rsidRPr="005620D3" w:rsidRDefault="00251F8F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28F834F4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7D7ED60C" w14:textId="77777777" w:rsidTr="006456FB">
        <w:trPr>
          <w:cantSplit/>
          <w:trHeight w:val="341"/>
          <w:jc w:val="center"/>
        </w:trPr>
        <w:tc>
          <w:tcPr>
            <w:tcW w:w="2374" w:type="pct"/>
            <w:shd w:val="clear" w:color="auto" w:fill="auto"/>
          </w:tcPr>
          <w:p w14:paraId="01CF7303" w14:textId="77777777" w:rsidR="00251F8F" w:rsidRPr="00C869FE" w:rsidRDefault="00251F8F" w:rsidP="00E3074C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inutes of the meeting from Task 3</w:t>
            </w:r>
          </w:p>
        </w:tc>
        <w:tc>
          <w:tcPr>
            <w:tcW w:w="793" w:type="pct"/>
            <w:shd w:val="clear" w:color="auto" w:fill="auto"/>
          </w:tcPr>
          <w:p w14:paraId="0E7BFBBB" w14:textId="77777777" w:rsidR="00251F8F" w:rsidRPr="00187FBE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15699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187FB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187FB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69586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187FB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187FB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6" w:type="pct"/>
            <w:shd w:val="clear" w:color="auto" w:fill="auto"/>
          </w:tcPr>
          <w:p w14:paraId="4574ECE8" w14:textId="77777777" w:rsidR="00251F8F" w:rsidRPr="005620D3" w:rsidRDefault="00251F8F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31B16510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60EA6D05" w14:textId="77777777" w:rsidTr="006456FB">
        <w:trPr>
          <w:cantSplit/>
          <w:trHeight w:val="341"/>
          <w:jc w:val="center"/>
        </w:trPr>
        <w:tc>
          <w:tcPr>
            <w:tcW w:w="2374" w:type="pct"/>
            <w:shd w:val="clear" w:color="auto" w:fill="auto"/>
          </w:tcPr>
          <w:p w14:paraId="05E69641" w14:textId="77777777" w:rsidR="00251F8F" w:rsidRDefault="00251F8F" w:rsidP="00E3074C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ports the person in accessing community options (i.e. community participation resource, program, aid and equipment) that meet their needs and preferences, including:</w:t>
            </w:r>
          </w:p>
          <w:p w14:paraId="7A1EF3E2" w14:textId="77777777" w:rsidR="00251F8F" w:rsidRPr="005620D3" w:rsidRDefault="00251F8F" w:rsidP="00E3074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92990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record the </w:t>
            </w:r>
            <w:r>
              <w:rPr>
                <w:rFonts w:ascii="Arial" w:hAnsi="Arial" w:cs="Arial"/>
                <w:b/>
                <w:color w:val="D73329"/>
                <w:sz w:val="18"/>
                <w:szCs w:val="18"/>
              </w:rPr>
              <w:t>community options accessed by the candidate.</w:t>
            </w:r>
          </w:p>
        </w:tc>
        <w:tc>
          <w:tcPr>
            <w:tcW w:w="793" w:type="pct"/>
            <w:shd w:val="clear" w:color="auto" w:fill="auto"/>
          </w:tcPr>
          <w:p w14:paraId="107F0EC1" w14:textId="77777777" w:rsidR="00251F8F" w:rsidRPr="005620D3" w:rsidRDefault="00251F8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6" w:type="pct"/>
            <w:shd w:val="clear" w:color="auto" w:fill="auto"/>
          </w:tcPr>
          <w:p w14:paraId="7565BA15" w14:textId="77777777" w:rsidR="00251F8F" w:rsidRPr="005620D3" w:rsidRDefault="00251F8F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5AA0ABC4" w14:textId="77777777" w:rsidR="00251F8F" w:rsidRPr="005620D3" w:rsidRDefault="00251F8F" w:rsidP="006456FB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51F8F" w:rsidRPr="005620D3" w14:paraId="2AA7CA35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1C654B76" w14:textId="77777777" w:rsidR="00251F8F" w:rsidRPr="00B362E0" w:rsidRDefault="00251F8F" w:rsidP="00E3074C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  <w:p w14:paraId="750C9DE5" w14:textId="77777777" w:rsidR="00251F8F" w:rsidRPr="007B10FB" w:rsidRDefault="00251F8F" w:rsidP="00E3074C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  <w:highlight w:val="yellow"/>
              </w:rPr>
            </w:pP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0124498" w14:textId="77777777" w:rsidR="00251F8F" w:rsidRPr="005620D3" w:rsidRDefault="00251F8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6" w:type="pct"/>
            <w:shd w:val="clear" w:color="auto" w:fill="auto"/>
          </w:tcPr>
          <w:p w14:paraId="57DE2BFF" w14:textId="77777777" w:rsidR="00251F8F" w:rsidRPr="005620D3" w:rsidRDefault="00251F8F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014AB8FF" w14:textId="77777777" w:rsidR="00251F8F" w:rsidRPr="005620D3" w:rsidRDefault="00251F8F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51F8F" w:rsidRPr="005620D3" w14:paraId="22C6BF36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0205163F" w14:textId="77777777" w:rsidR="00251F8F" w:rsidRDefault="00251F8F" w:rsidP="00E3074C">
            <w:pPr>
              <w:pStyle w:val="ListParagraph"/>
              <w:numPr>
                <w:ilvl w:val="1"/>
                <w:numId w:val="39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resource is based on the discussion of the candidate with the person in Task 3.</w:t>
            </w:r>
          </w:p>
        </w:tc>
        <w:tc>
          <w:tcPr>
            <w:tcW w:w="793" w:type="pct"/>
            <w:shd w:val="clear" w:color="auto" w:fill="auto"/>
          </w:tcPr>
          <w:p w14:paraId="18331657" w14:textId="77777777" w:rsidR="00251F8F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09899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30138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7AECC036" w14:textId="77777777" w:rsidR="00251F8F" w:rsidRPr="005620D3" w:rsidRDefault="00251F8F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6796E471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588E8BA2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3DA22D45" w14:textId="77777777" w:rsidR="00251F8F" w:rsidRDefault="00251F8F" w:rsidP="00E3074C">
            <w:pPr>
              <w:pStyle w:val="ListParagraph"/>
              <w:numPr>
                <w:ilvl w:val="1"/>
                <w:numId w:val="39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sists the person in accessing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</w:t>
            </w: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y (Assessor to tick at least one) :</w:t>
            </w:r>
          </w:p>
          <w:p w14:paraId="11AF81D1" w14:textId="77777777" w:rsidR="00251F8F" w:rsidRDefault="00851C61" w:rsidP="00E3074C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724250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cting the person/organisation who can provide the resource</w:t>
            </w:r>
          </w:p>
          <w:p w14:paraId="1513E8EC" w14:textId="77777777" w:rsidR="00251F8F" w:rsidRDefault="00851C61" w:rsidP="00E3074C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1782636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ing the person with online links related to the resource</w:t>
            </w:r>
          </w:p>
          <w:p w14:paraId="37DB6FD7" w14:textId="77777777" w:rsidR="00251F8F" w:rsidRDefault="00851C61" w:rsidP="00E3074C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978153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ng the person in filling out documents required to access the resource</w:t>
            </w:r>
          </w:p>
          <w:p w14:paraId="785E573B" w14:textId="77777777" w:rsidR="00251F8F" w:rsidRPr="00450EA9" w:rsidRDefault="00851C61" w:rsidP="00E3074C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791128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: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251F8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6456140" w14:textId="77777777" w:rsidR="00251F8F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22645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16126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3EB0C6F7" w14:textId="77777777" w:rsidR="00251F8F" w:rsidRPr="005620D3" w:rsidRDefault="00251F8F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1ECDCF18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5666C36" w14:textId="77777777" w:rsidR="00893596" w:rsidRDefault="00893596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3"/>
        <w:gridCol w:w="1430"/>
        <w:gridCol w:w="1652"/>
        <w:gridCol w:w="1654"/>
      </w:tblGrid>
      <w:tr w:rsidR="00893596" w:rsidRPr="005620D3" w14:paraId="178C6824" w14:textId="77777777" w:rsidTr="002B1B95">
        <w:trPr>
          <w:cantSplit/>
          <w:tblHeader/>
          <w:jc w:val="center"/>
        </w:trPr>
        <w:tc>
          <w:tcPr>
            <w:tcW w:w="2374" w:type="pct"/>
            <w:shd w:val="clear" w:color="auto" w:fill="F2F2F2" w:themeFill="background1" w:themeFillShade="F2"/>
          </w:tcPr>
          <w:p w14:paraId="495A465B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749E14F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6" w:type="pct"/>
            <w:shd w:val="clear" w:color="auto" w:fill="F2F2F2" w:themeFill="background1" w:themeFillShade="F2"/>
          </w:tcPr>
          <w:p w14:paraId="58555BC7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5DAED774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51F8F" w:rsidRPr="005620D3" w14:paraId="09DFBA13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6F8F9D5D" w14:textId="77777777" w:rsidR="00251F8F" w:rsidRPr="002D6F03" w:rsidRDefault="00251F8F" w:rsidP="00251F8F">
            <w:pPr>
              <w:pStyle w:val="ListParagraph"/>
              <w:numPr>
                <w:ilvl w:val="1"/>
                <w:numId w:val="39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6F0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akes adjustments to facilitate continued success in accessing the resourc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e.g. answering questions that the person may have about the resource, helping the person to talk to contacts)</w:t>
            </w:r>
          </w:p>
          <w:p w14:paraId="7394FEFB" w14:textId="77777777" w:rsidR="00251F8F" w:rsidRDefault="00251F8F" w:rsidP="006456FB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b/>
                <w:color w:val="D73329"/>
                <w:sz w:val="18"/>
                <w:szCs w:val="18"/>
              </w:rPr>
            </w:pPr>
            <w:r w:rsidRPr="002D6F03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record the adjustments implemented. </w:t>
            </w:r>
          </w:p>
          <w:p w14:paraId="3606C950" w14:textId="77777777" w:rsidR="00251F8F" w:rsidRDefault="00251F8F" w:rsidP="006456FB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3D65CBB8" w14:textId="77777777" w:rsidR="00251F8F" w:rsidRDefault="00251F8F" w:rsidP="006456FB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05451A87" w14:textId="77777777" w:rsidR="00251F8F" w:rsidRDefault="00251F8F" w:rsidP="006456FB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Modify answer fields as necessary</w:t>
            </w:r>
          </w:p>
        </w:tc>
        <w:tc>
          <w:tcPr>
            <w:tcW w:w="793" w:type="pct"/>
            <w:shd w:val="clear" w:color="auto" w:fill="auto"/>
          </w:tcPr>
          <w:p w14:paraId="471767DD" w14:textId="77777777" w:rsidR="00251F8F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94084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07756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67F85350" w14:textId="77777777" w:rsidR="00251F8F" w:rsidRPr="005620D3" w:rsidRDefault="00251F8F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3CA10F96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1BA7AB29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1CC48332" w14:textId="77777777" w:rsidR="00251F8F" w:rsidRPr="00B362E0" w:rsidRDefault="00251F8F" w:rsidP="00251F8F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  <w:p w14:paraId="39E9CE09" w14:textId="77777777" w:rsidR="00251F8F" w:rsidRPr="005620D3" w:rsidRDefault="00251F8F" w:rsidP="006456FB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  <w:highlight w:val="yellow"/>
              </w:rPr>
            </w:pP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99203F0" w14:textId="77777777" w:rsidR="00251F8F" w:rsidRPr="005620D3" w:rsidRDefault="00251F8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6" w:type="pct"/>
            <w:shd w:val="clear" w:color="auto" w:fill="auto"/>
          </w:tcPr>
          <w:p w14:paraId="51ADF1C4" w14:textId="77777777" w:rsidR="00251F8F" w:rsidRPr="005620D3" w:rsidRDefault="00251F8F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1920D568" w14:textId="77777777" w:rsidR="00251F8F" w:rsidRPr="005620D3" w:rsidRDefault="00251F8F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51F8F" w:rsidRPr="005620D3" w14:paraId="78442F0E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0A5DF61A" w14:textId="77777777" w:rsidR="00251F8F" w:rsidRDefault="00251F8F" w:rsidP="00251F8F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program is based on the discussion of the candidate with the person in Task 3.</w:t>
            </w:r>
          </w:p>
        </w:tc>
        <w:tc>
          <w:tcPr>
            <w:tcW w:w="793" w:type="pct"/>
            <w:shd w:val="clear" w:color="auto" w:fill="auto"/>
          </w:tcPr>
          <w:p w14:paraId="51B6EB62" w14:textId="77777777" w:rsidR="00251F8F" w:rsidRPr="005620D3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35672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55182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7170E152" w14:textId="77777777" w:rsidR="00251F8F" w:rsidRPr="005620D3" w:rsidRDefault="00251F8F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1280F503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4C41FABC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6ACE2A6A" w14:textId="1D199B64" w:rsidR="00251F8F" w:rsidRDefault="00251F8F" w:rsidP="00251F8F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sists the person in accessing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</w:t>
            </w: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y (Assessor to tick at least one):</w:t>
            </w:r>
          </w:p>
          <w:p w14:paraId="023E07F1" w14:textId="77777777" w:rsidR="00251F8F" w:rsidRDefault="00851C61" w:rsidP="006456FB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596530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cting the person/organisation who can provide the program</w:t>
            </w:r>
          </w:p>
          <w:p w14:paraId="20C35D87" w14:textId="77777777" w:rsidR="00251F8F" w:rsidRDefault="00851C61" w:rsidP="006456FB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154497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ing the person with online links related to the program</w:t>
            </w:r>
          </w:p>
          <w:p w14:paraId="01E7C7A2" w14:textId="77777777" w:rsidR="00251F8F" w:rsidRDefault="00851C61" w:rsidP="006456FB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88599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ng the person in filling out documents required to access the program</w:t>
            </w:r>
          </w:p>
          <w:p w14:paraId="33E25630" w14:textId="77777777" w:rsidR="00251F8F" w:rsidRPr="00C84A12" w:rsidRDefault="00851C61" w:rsidP="006456FB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1965486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: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251F8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D113C18" w14:textId="77777777" w:rsidR="00251F8F" w:rsidRPr="005620D3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MS Gothic" w:eastAsia="MS Gothic" w:hAnsi="MS Gothic"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39072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9165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693B283A" w14:textId="77777777" w:rsidR="00251F8F" w:rsidRPr="005620D3" w:rsidRDefault="00251F8F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1D832C2A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9A28726" w14:textId="77777777" w:rsidR="00893596" w:rsidRPr="00893596" w:rsidRDefault="00893596">
      <w:pPr>
        <w:rPr>
          <w:sz w:val="4"/>
          <w:szCs w:val="4"/>
        </w:rPr>
      </w:pPr>
      <w:r w:rsidRPr="00893596">
        <w:rPr>
          <w:sz w:val="4"/>
          <w:szCs w:val="4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3"/>
        <w:gridCol w:w="1430"/>
        <w:gridCol w:w="1652"/>
        <w:gridCol w:w="1654"/>
      </w:tblGrid>
      <w:tr w:rsidR="00893596" w:rsidRPr="005620D3" w14:paraId="2B4116AE" w14:textId="77777777" w:rsidTr="002B1B95">
        <w:trPr>
          <w:cantSplit/>
          <w:tblHeader/>
          <w:jc w:val="center"/>
        </w:trPr>
        <w:tc>
          <w:tcPr>
            <w:tcW w:w="2374" w:type="pct"/>
            <w:shd w:val="clear" w:color="auto" w:fill="F2F2F2" w:themeFill="background1" w:themeFillShade="F2"/>
          </w:tcPr>
          <w:p w14:paraId="48001287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5D3B0DD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6" w:type="pct"/>
            <w:shd w:val="clear" w:color="auto" w:fill="F2F2F2" w:themeFill="background1" w:themeFillShade="F2"/>
          </w:tcPr>
          <w:p w14:paraId="6534F6BC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3BEA6C14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51F8F" w:rsidRPr="005620D3" w14:paraId="4649628C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1A3CCFF9" w14:textId="77777777" w:rsidR="00251F8F" w:rsidRPr="002D6F03" w:rsidRDefault="00251F8F" w:rsidP="00251F8F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6F0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akes adjustments to facilitate continued success in accessing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 (e.g. answering questions that the person may have about the program, helping the person to talk to contacts)</w:t>
            </w:r>
          </w:p>
          <w:p w14:paraId="2A03367C" w14:textId="77777777" w:rsidR="00251F8F" w:rsidRDefault="00251F8F" w:rsidP="006456FB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b/>
                <w:color w:val="D73329"/>
                <w:sz w:val="18"/>
                <w:szCs w:val="18"/>
              </w:rPr>
            </w:pPr>
            <w:r w:rsidRPr="002D6F03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record the adjustments implemented. </w:t>
            </w:r>
          </w:p>
          <w:p w14:paraId="584E0145" w14:textId="77777777" w:rsidR="00251F8F" w:rsidRDefault="00251F8F" w:rsidP="006456FB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4393A62F" w14:textId="77777777" w:rsidR="00251F8F" w:rsidRDefault="00251F8F" w:rsidP="006456FB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125B250E" w14:textId="77777777" w:rsidR="00251F8F" w:rsidRDefault="00251F8F" w:rsidP="006456FB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Modify answer fields as necessary</w:t>
            </w:r>
          </w:p>
        </w:tc>
        <w:tc>
          <w:tcPr>
            <w:tcW w:w="793" w:type="pct"/>
            <w:shd w:val="clear" w:color="auto" w:fill="auto"/>
          </w:tcPr>
          <w:p w14:paraId="4DA9449B" w14:textId="77777777" w:rsidR="00251F8F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15883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10182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71B9C2D3" w14:textId="77777777" w:rsidR="00251F8F" w:rsidRPr="005620D3" w:rsidRDefault="00251F8F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7E7414A8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53F565A1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085675E5" w14:textId="77777777" w:rsidR="00251F8F" w:rsidRPr="00B362E0" w:rsidRDefault="00251F8F" w:rsidP="00251F8F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aid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77F58E48" w14:textId="77777777" w:rsidR="00251F8F" w:rsidRPr="005620D3" w:rsidRDefault="00251F8F" w:rsidP="006456FB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  <w:highlight w:val="yellow"/>
              </w:rPr>
            </w:pP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26053EC" w14:textId="77777777" w:rsidR="00251F8F" w:rsidRPr="005620D3" w:rsidRDefault="00251F8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6" w:type="pct"/>
            <w:shd w:val="clear" w:color="auto" w:fill="auto"/>
          </w:tcPr>
          <w:p w14:paraId="648050A3" w14:textId="77777777" w:rsidR="00251F8F" w:rsidRPr="005620D3" w:rsidRDefault="00251F8F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29A25721" w14:textId="77777777" w:rsidR="00251F8F" w:rsidRPr="005620D3" w:rsidRDefault="00251F8F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51F8F" w:rsidRPr="005620D3" w14:paraId="00C3A8C5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0848A6C3" w14:textId="77777777" w:rsidR="00251F8F" w:rsidRDefault="00251F8F" w:rsidP="00251F8F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id is based on the discussion of the candidate with the person in Task 3.</w:t>
            </w:r>
          </w:p>
        </w:tc>
        <w:tc>
          <w:tcPr>
            <w:tcW w:w="793" w:type="pct"/>
            <w:shd w:val="clear" w:color="auto" w:fill="auto"/>
          </w:tcPr>
          <w:p w14:paraId="66322F13" w14:textId="77777777" w:rsidR="00251F8F" w:rsidRPr="005620D3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98198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65348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2E44DA7F" w14:textId="77777777" w:rsidR="00251F8F" w:rsidRPr="005620D3" w:rsidRDefault="00251F8F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227F17E0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3612767C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6D2E507A" w14:textId="208427E8" w:rsidR="00251F8F" w:rsidRDefault="00251F8F" w:rsidP="00251F8F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sists the person in accessing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id</w:t>
            </w: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y (Assessor to tick at least one):</w:t>
            </w:r>
          </w:p>
          <w:p w14:paraId="24D23A08" w14:textId="77777777" w:rsidR="00251F8F" w:rsidRDefault="00851C61" w:rsidP="006456FB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129507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cting the person/organisation who can provide the aid</w:t>
            </w:r>
          </w:p>
          <w:p w14:paraId="3008FE87" w14:textId="77777777" w:rsidR="00251F8F" w:rsidRDefault="00851C61" w:rsidP="006456FB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525783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ing the person with online links related to the aid</w:t>
            </w:r>
          </w:p>
          <w:p w14:paraId="64194EAB" w14:textId="77777777" w:rsidR="00251F8F" w:rsidRDefault="00851C61" w:rsidP="006456FB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909964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ng the person in filling out documents required to access the aid</w:t>
            </w:r>
          </w:p>
          <w:p w14:paraId="39EBD6DB" w14:textId="77777777" w:rsidR="00251F8F" w:rsidRPr="00C84A12" w:rsidRDefault="00851C61" w:rsidP="006456FB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323009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: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251F8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79E5625" w14:textId="77777777" w:rsidR="00251F8F" w:rsidRPr="005620D3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MS Gothic" w:eastAsia="MS Gothic" w:hAnsi="MS Gothic"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19312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19885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005B80F8" w14:textId="77777777" w:rsidR="00251F8F" w:rsidRPr="005620D3" w:rsidRDefault="00251F8F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516F4E0F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4B6184D" w14:textId="77777777" w:rsidR="00893596" w:rsidRPr="00893596" w:rsidRDefault="00893596">
      <w:pPr>
        <w:rPr>
          <w:sz w:val="4"/>
          <w:szCs w:val="4"/>
        </w:rPr>
      </w:pPr>
      <w:r w:rsidRPr="00893596">
        <w:rPr>
          <w:sz w:val="4"/>
          <w:szCs w:val="4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3"/>
        <w:gridCol w:w="1430"/>
        <w:gridCol w:w="1652"/>
        <w:gridCol w:w="1654"/>
      </w:tblGrid>
      <w:tr w:rsidR="00893596" w:rsidRPr="005620D3" w14:paraId="43D4439F" w14:textId="77777777" w:rsidTr="002B1B95">
        <w:trPr>
          <w:cantSplit/>
          <w:tblHeader/>
          <w:jc w:val="center"/>
        </w:trPr>
        <w:tc>
          <w:tcPr>
            <w:tcW w:w="2374" w:type="pct"/>
            <w:shd w:val="clear" w:color="auto" w:fill="F2F2F2" w:themeFill="background1" w:themeFillShade="F2"/>
          </w:tcPr>
          <w:p w14:paraId="409E1C63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0CB3E686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6" w:type="pct"/>
            <w:shd w:val="clear" w:color="auto" w:fill="F2F2F2" w:themeFill="background1" w:themeFillShade="F2"/>
          </w:tcPr>
          <w:p w14:paraId="6C9F4D03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365A5DFB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51F8F" w:rsidRPr="005620D3" w14:paraId="71B45C44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7D583D86" w14:textId="77777777" w:rsidR="00251F8F" w:rsidRDefault="00251F8F" w:rsidP="00251F8F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emonstrates the proper use of the aid to the person.</w:t>
            </w:r>
          </w:p>
        </w:tc>
        <w:tc>
          <w:tcPr>
            <w:tcW w:w="793" w:type="pct"/>
            <w:shd w:val="clear" w:color="auto" w:fill="auto"/>
          </w:tcPr>
          <w:p w14:paraId="3D3D2CA6" w14:textId="77777777" w:rsidR="00251F8F" w:rsidRPr="005620D3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76212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16357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6EE6B697" w14:textId="77777777" w:rsidR="00251F8F" w:rsidRPr="005620D3" w:rsidRDefault="00251F8F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23F7BA57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6D8EF720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2F44938A" w14:textId="77777777" w:rsidR="00251F8F" w:rsidRDefault="00251F8F" w:rsidP="00251F8F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gives instructions to the person on how to use the aid.</w:t>
            </w:r>
          </w:p>
        </w:tc>
        <w:tc>
          <w:tcPr>
            <w:tcW w:w="793" w:type="pct"/>
            <w:shd w:val="clear" w:color="auto" w:fill="auto"/>
          </w:tcPr>
          <w:p w14:paraId="74DCF244" w14:textId="77777777" w:rsidR="00251F8F" w:rsidRPr="005620D3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0096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91199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5B471270" w14:textId="77777777" w:rsidR="00251F8F" w:rsidRPr="005620D3" w:rsidRDefault="00251F8F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509B36B7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3B9D76A4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20AB6F01" w14:textId="77777777" w:rsidR="00251F8F" w:rsidRDefault="00251F8F" w:rsidP="00251F8F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rrects any improper use of the aid demonstrated by the person.</w:t>
            </w:r>
          </w:p>
        </w:tc>
        <w:tc>
          <w:tcPr>
            <w:tcW w:w="793" w:type="pct"/>
            <w:shd w:val="clear" w:color="auto" w:fill="auto"/>
          </w:tcPr>
          <w:p w14:paraId="6BCE2DE3" w14:textId="77777777" w:rsidR="00251F8F" w:rsidRPr="005620D3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10447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05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5FC343F7" w14:textId="77777777" w:rsidR="00251F8F" w:rsidRPr="005620D3" w:rsidRDefault="00251F8F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61134726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76D8AA3D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22DD3265" w14:textId="77777777" w:rsidR="00251F8F" w:rsidRPr="002D6F03" w:rsidRDefault="00251F8F" w:rsidP="00251F8F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6F0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akes adjustments to facilitate continued success in accessing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id (e.g. answering questions that the person may have about the aid, helping the person to talk to contacts)</w:t>
            </w:r>
          </w:p>
          <w:p w14:paraId="1AE304BE" w14:textId="77777777" w:rsidR="00251F8F" w:rsidRDefault="00251F8F" w:rsidP="006456FB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b/>
                <w:color w:val="D73329"/>
                <w:sz w:val="18"/>
                <w:szCs w:val="18"/>
              </w:rPr>
            </w:pPr>
            <w:r w:rsidRPr="002D6F03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record the adjustments implemented. </w:t>
            </w:r>
          </w:p>
          <w:p w14:paraId="12399B68" w14:textId="77777777" w:rsidR="00251F8F" w:rsidRDefault="00251F8F" w:rsidP="006456FB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470BA8F7" w14:textId="77777777" w:rsidR="00251F8F" w:rsidRDefault="00251F8F" w:rsidP="006456FB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255DF0D0" w14:textId="77777777" w:rsidR="00251F8F" w:rsidRDefault="00251F8F" w:rsidP="006456FB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Modify answer fields as necessary</w:t>
            </w:r>
          </w:p>
        </w:tc>
        <w:tc>
          <w:tcPr>
            <w:tcW w:w="793" w:type="pct"/>
            <w:shd w:val="clear" w:color="auto" w:fill="auto"/>
          </w:tcPr>
          <w:p w14:paraId="1FEC1050" w14:textId="77777777" w:rsidR="00251F8F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90581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91005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3E3AA21B" w14:textId="77777777" w:rsidR="00251F8F" w:rsidRPr="005620D3" w:rsidRDefault="00251F8F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6A69C5DD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DE48C9D" w14:textId="77777777" w:rsidR="00251F8F" w:rsidRDefault="00251F8F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3"/>
        <w:gridCol w:w="1430"/>
        <w:gridCol w:w="1652"/>
        <w:gridCol w:w="1654"/>
      </w:tblGrid>
      <w:tr w:rsidR="00251F8F" w:rsidRPr="005620D3" w14:paraId="6237B979" w14:textId="77777777" w:rsidTr="006456FB">
        <w:trPr>
          <w:cantSplit/>
          <w:tblHeader/>
          <w:jc w:val="center"/>
        </w:trPr>
        <w:tc>
          <w:tcPr>
            <w:tcW w:w="2374" w:type="pct"/>
            <w:shd w:val="clear" w:color="auto" w:fill="F2F2F2" w:themeFill="background1" w:themeFillShade="F2"/>
          </w:tcPr>
          <w:p w14:paraId="23DBF699" w14:textId="77777777" w:rsidR="00251F8F" w:rsidRPr="005620D3" w:rsidRDefault="00251F8F" w:rsidP="006456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8900ECB" w14:textId="77777777" w:rsidR="00251F8F" w:rsidRPr="005620D3" w:rsidRDefault="00251F8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6" w:type="pct"/>
            <w:shd w:val="clear" w:color="auto" w:fill="F2F2F2" w:themeFill="background1" w:themeFillShade="F2"/>
          </w:tcPr>
          <w:p w14:paraId="599458F6" w14:textId="77777777" w:rsidR="00251F8F" w:rsidRPr="005620D3" w:rsidRDefault="00251F8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2B25BFB1" w14:textId="77777777" w:rsidR="00251F8F" w:rsidRPr="005620D3" w:rsidRDefault="00251F8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51F8F" w:rsidRPr="005620D3" w14:paraId="792280EA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7107E922" w14:textId="354C5EFB" w:rsidR="00251F8F" w:rsidRPr="00B362E0" w:rsidRDefault="00251F8F" w:rsidP="00251F8F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equipment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5787AAAC" w14:textId="77777777" w:rsidR="00251F8F" w:rsidRPr="005620D3" w:rsidRDefault="00251F8F" w:rsidP="006456FB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highlight w:val="yellow"/>
              </w:rPr>
            </w:pP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36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AAB62ED" w14:textId="77777777" w:rsidR="00251F8F" w:rsidRPr="005620D3" w:rsidRDefault="00251F8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6" w:type="pct"/>
            <w:shd w:val="clear" w:color="auto" w:fill="auto"/>
          </w:tcPr>
          <w:p w14:paraId="6BFEDACA" w14:textId="77777777" w:rsidR="00251F8F" w:rsidRPr="005620D3" w:rsidRDefault="00251F8F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2B1C562B" w14:textId="77777777" w:rsidR="00251F8F" w:rsidRPr="005620D3" w:rsidRDefault="00251F8F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51F8F" w:rsidRPr="005620D3" w14:paraId="05F213EB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3BB89448" w14:textId="77777777" w:rsidR="00251F8F" w:rsidRDefault="00251F8F" w:rsidP="006B774E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equipment is based on the discussion of the candidate with the person in Task 3.</w:t>
            </w:r>
          </w:p>
        </w:tc>
        <w:tc>
          <w:tcPr>
            <w:tcW w:w="793" w:type="pct"/>
            <w:shd w:val="clear" w:color="auto" w:fill="auto"/>
          </w:tcPr>
          <w:p w14:paraId="331D70FD" w14:textId="77777777" w:rsidR="00251F8F" w:rsidRPr="005620D3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01325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19631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0B8463CB" w14:textId="77777777" w:rsidR="00251F8F" w:rsidRPr="005620D3" w:rsidRDefault="00251F8F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70F519F7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6E20E585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32F2C329" w14:textId="0958F8C5" w:rsidR="00251F8F" w:rsidRDefault="00251F8F" w:rsidP="00251F8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sists the person in accessing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quipment</w:t>
            </w: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y (Assessor to tick at least one):</w:t>
            </w:r>
          </w:p>
          <w:p w14:paraId="2635DCDB" w14:textId="77777777" w:rsidR="00251F8F" w:rsidRDefault="00851C61" w:rsidP="006456FB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986599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cting the person/organisation who can provide the equipment</w:t>
            </w:r>
          </w:p>
          <w:p w14:paraId="7B6672AE" w14:textId="77777777" w:rsidR="00251F8F" w:rsidRDefault="00851C61" w:rsidP="006456FB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585124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ing the person with online links related to the equipment</w:t>
            </w:r>
          </w:p>
          <w:p w14:paraId="244A7519" w14:textId="77777777" w:rsidR="00251F8F" w:rsidRDefault="00851C61" w:rsidP="006456FB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10588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ng the person in filling out documents required to access the equipment</w:t>
            </w:r>
          </w:p>
          <w:p w14:paraId="577B0B89" w14:textId="77777777" w:rsidR="00251F8F" w:rsidRPr="00C84A12" w:rsidRDefault="00851C61" w:rsidP="006456FB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725524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: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251F8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6765D3D" w14:textId="77777777" w:rsidR="00251F8F" w:rsidRPr="005620D3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MS Gothic" w:eastAsia="MS Gothic" w:hAnsi="MS Gothic"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41127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87978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25E3B82A" w14:textId="77777777" w:rsidR="00251F8F" w:rsidRPr="005620D3" w:rsidRDefault="00251F8F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2C1CF648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26CAABE0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7F121673" w14:textId="77777777" w:rsidR="00251F8F" w:rsidRDefault="00251F8F" w:rsidP="00251F8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emonstrates the proper use of the equipment to the person.</w:t>
            </w:r>
          </w:p>
        </w:tc>
        <w:tc>
          <w:tcPr>
            <w:tcW w:w="793" w:type="pct"/>
            <w:shd w:val="clear" w:color="auto" w:fill="auto"/>
          </w:tcPr>
          <w:p w14:paraId="73F432C9" w14:textId="77777777" w:rsidR="00251F8F" w:rsidRPr="005620D3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82201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36425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7A4D3058" w14:textId="77777777" w:rsidR="00251F8F" w:rsidRPr="005620D3" w:rsidRDefault="00251F8F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7E448C63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6B275E0A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4830783B" w14:textId="77777777" w:rsidR="00251F8F" w:rsidRDefault="00251F8F" w:rsidP="00251F8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gives instructions to the person on how to use the equipment.</w:t>
            </w:r>
          </w:p>
        </w:tc>
        <w:tc>
          <w:tcPr>
            <w:tcW w:w="793" w:type="pct"/>
            <w:shd w:val="clear" w:color="auto" w:fill="auto"/>
          </w:tcPr>
          <w:p w14:paraId="068150B2" w14:textId="77777777" w:rsidR="00251F8F" w:rsidRPr="005620D3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03643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65229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2A01674D" w14:textId="77777777" w:rsidR="00251F8F" w:rsidRPr="005620D3" w:rsidRDefault="00251F8F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12E4B603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010867D8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604F9460" w14:textId="77777777" w:rsidR="00251F8F" w:rsidRDefault="00251F8F" w:rsidP="00251F8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rrects any improper use of the equipment demonstrated by the person.</w:t>
            </w:r>
          </w:p>
        </w:tc>
        <w:tc>
          <w:tcPr>
            <w:tcW w:w="793" w:type="pct"/>
            <w:shd w:val="clear" w:color="auto" w:fill="auto"/>
          </w:tcPr>
          <w:p w14:paraId="67FC12B2" w14:textId="77777777" w:rsidR="00251F8F" w:rsidRPr="005620D3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57681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27420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4C661F1D" w14:textId="77777777" w:rsidR="00251F8F" w:rsidRPr="005620D3" w:rsidRDefault="00251F8F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04C47D52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20F2EAE" w14:textId="77777777" w:rsidR="00893596" w:rsidRDefault="00893596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3"/>
        <w:gridCol w:w="1430"/>
        <w:gridCol w:w="1652"/>
        <w:gridCol w:w="1654"/>
      </w:tblGrid>
      <w:tr w:rsidR="00893596" w:rsidRPr="005620D3" w14:paraId="671B119A" w14:textId="77777777" w:rsidTr="002B1B95">
        <w:trPr>
          <w:cantSplit/>
          <w:tblHeader/>
          <w:jc w:val="center"/>
        </w:trPr>
        <w:tc>
          <w:tcPr>
            <w:tcW w:w="2374" w:type="pct"/>
            <w:shd w:val="clear" w:color="auto" w:fill="F2F2F2" w:themeFill="background1" w:themeFillShade="F2"/>
          </w:tcPr>
          <w:p w14:paraId="6835A00D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6C49F51A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6" w:type="pct"/>
            <w:shd w:val="clear" w:color="auto" w:fill="F2F2F2" w:themeFill="background1" w:themeFillShade="F2"/>
          </w:tcPr>
          <w:p w14:paraId="6C4CD33D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5A50C178" w14:textId="77777777" w:rsidR="00893596" w:rsidRPr="005620D3" w:rsidRDefault="00893596" w:rsidP="002B1B9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51F8F" w:rsidRPr="005620D3" w14:paraId="6851013C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3A846DA9" w14:textId="77777777" w:rsidR="00251F8F" w:rsidRPr="002D6F03" w:rsidRDefault="00251F8F" w:rsidP="00251F8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6F0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akes adjustments to facilitate continued success in accessing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quipment (e.g. answering questions that the person may have about the equipment, helping the person to talk to contacts)</w:t>
            </w:r>
          </w:p>
          <w:p w14:paraId="056FBBF9" w14:textId="77777777" w:rsidR="00251F8F" w:rsidRDefault="00251F8F" w:rsidP="006456FB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b/>
                <w:color w:val="D73329"/>
                <w:sz w:val="18"/>
                <w:szCs w:val="18"/>
              </w:rPr>
            </w:pPr>
            <w:r w:rsidRPr="002D6F03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record the adjustments implemented. </w:t>
            </w:r>
          </w:p>
          <w:p w14:paraId="2A8AFAA7" w14:textId="77777777" w:rsidR="00251F8F" w:rsidRDefault="00251F8F" w:rsidP="006456FB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30BE9F2D" w14:textId="77777777" w:rsidR="00251F8F" w:rsidRDefault="00251F8F" w:rsidP="006456FB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1BED5844" w14:textId="77777777" w:rsidR="00251F8F" w:rsidRDefault="00251F8F" w:rsidP="006456FB">
            <w:pPr>
              <w:pStyle w:val="ListParagraph"/>
              <w:tabs>
                <w:tab w:val="left" w:pos="180"/>
              </w:tabs>
              <w:ind w:left="2382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Modify answer fields as necessary</w:t>
            </w:r>
          </w:p>
        </w:tc>
        <w:tc>
          <w:tcPr>
            <w:tcW w:w="793" w:type="pct"/>
            <w:shd w:val="clear" w:color="auto" w:fill="auto"/>
          </w:tcPr>
          <w:p w14:paraId="7B5FF726" w14:textId="3FF9CE64" w:rsidR="00251F8F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06455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2864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681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2B9973D4" w14:textId="77777777" w:rsidR="00251F8F" w:rsidRPr="005620D3" w:rsidRDefault="00251F8F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38FD4BC8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062C8C8E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63333982" w14:textId="77777777" w:rsidR="00251F8F" w:rsidRDefault="00251F8F" w:rsidP="00251F8F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102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upports the person in accessing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ir preferred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ocial network for opportunities to establish connections through shared interests.</w:t>
            </w:r>
          </w:p>
          <w:p w14:paraId="017BF487" w14:textId="23B4D69B" w:rsidR="00251F8F" w:rsidRPr="00727EC7" w:rsidRDefault="00251F8F" w:rsidP="00727EC7">
            <w:pPr>
              <w:pStyle w:val="ListParagraph"/>
              <w:tabs>
                <w:tab w:val="left" w:pos="180"/>
              </w:tabs>
              <w:ind w:right="102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:</w:t>
            </w:r>
            <w:r w:rsidRPr="00F819B6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 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B609299" w14:textId="77777777" w:rsidR="00251F8F" w:rsidRDefault="00251F8F" w:rsidP="006456FB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6" w:type="pct"/>
            <w:shd w:val="clear" w:color="auto" w:fill="auto"/>
          </w:tcPr>
          <w:p w14:paraId="12E4A9DD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69553DB1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26818" w:rsidRPr="005620D3" w14:paraId="73891526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7618C5E6" w14:textId="77777777" w:rsidR="00526818" w:rsidRPr="008C1141" w:rsidRDefault="00526818" w:rsidP="00526818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pportuni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re</w:t>
            </w: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ased on the discussion of the candidate with the person in Task 3.</w:t>
            </w:r>
            <w:r w:rsidRPr="008C11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2F6D101A" w14:textId="2517E388" w:rsidR="00526818" w:rsidRDefault="00851C61" w:rsidP="0052681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25585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681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68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268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53127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681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681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2681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060F7F8E" w14:textId="317C5D67" w:rsidR="00526818" w:rsidRPr="005620D3" w:rsidRDefault="00526818" w:rsidP="00526818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1B9D105A" w14:textId="0B18030D" w:rsidR="00526818" w:rsidRPr="005620D3" w:rsidRDefault="00526818" w:rsidP="00526818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902A099" w14:textId="77777777" w:rsidR="006F7BEA" w:rsidRDefault="006F7BEA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3"/>
        <w:gridCol w:w="1430"/>
        <w:gridCol w:w="1652"/>
        <w:gridCol w:w="1654"/>
      </w:tblGrid>
      <w:tr w:rsidR="006F7BEA" w:rsidRPr="005620D3" w14:paraId="4C43A672" w14:textId="77777777" w:rsidTr="00146FB6">
        <w:trPr>
          <w:cantSplit/>
          <w:tblHeader/>
          <w:jc w:val="center"/>
        </w:trPr>
        <w:tc>
          <w:tcPr>
            <w:tcW w:w="2374" w:type="pct"/>
            <w:shd w:val="clear" w:color="auto" w:fill="F2F2F2" w:themeFill="background1" w:themeFillShade="F2"/>
          </w:tcPr>
          <w:p w14:paraId="7F1FD7AE" w14:textId="77777777" w:rsidR="006F7BEA" w:rsidRPr="005620D3" w:rsidRDefault="006F7BEA" w:rsidP="00146FB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03A225E0" w14:textId="77777777" w:rsidR="006F7BEA" w:rsidRPr="005620D3" w:rsidRDefault="006F7BEA" w:rsidP="00146FB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6" w:type="pct"/>
            <w:shd w:val="clear" w:color="auto" w:fill="F2F2F2" w:themeFill="background1" w:themeFillShade="F2"/>
          </w:tcPr>
          <w:p w14:paraId="7E93B8FF" w14:textId="77777777" w:rsidR="006F7BEA" w:rsidRPr="005620D3" w:rsidRDefault="006F7BEA" w:rsidP="00146FB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042CF870" w14:textId="77777777" w:rsidR="006F7BEA" w:rsidRPr="005620D3" w:rsidRDefault="006F7BEA" w:rsidP="00146FB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51F8F" w:rsidRPr="005620D3" w14:paraId="35DEF804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6CFD4571" w14:textId="77777777" w:rsidR="00251F8F" w:rsidRDefault="00251F8F" w:rsidP="00251F8F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sists the person in accessing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pportunities</w:t>
            </w: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y (Assessor to tick at least one):</w:t>
            </w:r>
          </w:p>
          <w:p w14:paraId="4B5DFCF5" w14:textId="77777777" w:rsidR="00251F8F" w:rsidRDefault="00851C61" w:rsidP="006456FB">
            <w:pPr>
              <w:pStyle w:val="ListParagraph"/>
              <w:tabs>
                <w:tab w:val="left" w:pos="180"/>
              </w:tabs>
              <w:ind w:left="2024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417248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cting the social network that can provide access to the opportunity</w:t>
            </w:r>
          </w:p>
          <w:p w14:paraId="6FBE150C" w14:textId="77777777" w:rsidR="00251F8F" w:rsidRDefault="00851C61" w:rsidP="006456FB">
            <w:pPr>
              <w:pStyle w:val="ListParagraph"/>
              <w:tabs>
                <w:tab w:val="left" w:pos="180"/>
              </w:tabs>
              <w:ind w:left="2024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1385254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ing the person with information from the social network related to the opportunity</w:t>
            </w:r>
          </w:p>
          <w:p w14:paraId="6A3A6997" w14:textId="77777777" w:rsidR="00251F8F" w:rsidRDefault="00851C61" w:rsidP="006456FB">
            <w:pPr>
              <w:pStyle w:val="ListParagraph"/>
              <w:tabs>
                <w:tab w:val="left" w:pos="180"/>
              </w:tabs>
              <w:ind w:left="2024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428731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ng the person in signing up for the opportunity through the social network</w:t>
            </w:r>
          </w:p>
          <w:p w14:paraId="5DF1A5FD" w14:textId="77777777" w:rsidR="00251F8F" w:rsidRPr="00C84A12" w:rsidRDefault="00851C61" w:rsidP="006456FB">
            <w:pPr>
              <w:pStyle w:val="ListParagraph"/>
              <w:tabs>
                <w:tab w:val="left" w:pos="180"/>
              </w:tabs>
              <w:ind w:left="2024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234906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: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251F8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A79B67A" w14:textId="77777777" w:rsidR="00251F8F" w:rsidRPr="005620D3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MS Gothic" w:eastAsia="MS Gothic" w:hAnsi="MS Gothic"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83793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5165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4A5A1872" w14:textId="77777777" w:rsidR="00251F8F" w:rsidRPr="005620D3" w:rsidRDefault="00251F8F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7D68BB1B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7EEE585C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45DD7902" w14:textId="77777777" w:rsidR="00251F8F" w:rsidRDefault="00251F8F" w:rsidP="00251F8F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6F0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akes adjustments to facilitate continued success in accessing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pportunities (e.g. answering questions that the person may have about the opportunity, helping the person to talk to contacts)</w:t>
            </w:r>
          </w:p>
          <w:p w14:paraId="5C782D79" w14:textId="77777777" w:rsidR="00251F8F" w:rsidRPr="00D83E6B" w:rsidRDefault="00251F8F" w:rsidP="006456FB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83E6B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record the adjustments implemented. </w:t>
            </w: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83E6B">
              <w:rPr>
                <w:rFonts w:ascii="Arial" w:hAnsi="Arial" w:cs="Arial"/>
                <w:sz w:val="18"/>
                <w:szCs w:val="18"/>
              </w:rPr>
              <w:t> </w:t>
            </w:r>
            <w:r w:rsidRPr="00D83E6B">
              <w:rPr>
                <w:rFonts w:ascii="Arial" w:hAnsi="Arial" w:cs="Arial"/>
                <w:sz w:val="18"/>
                <w:szCs w:val="18"/>
              </w:rPr>
              <w:t> </w:t>
            </w:r>
            <w:r w:rsidRPr="00D83E6B">
              <w:rPr>
                <w:rFonts w:ascii="Arial" w:hAnsi="Arial" w:cs="Arial"/>
                <w:sz w:val="18"/>
                <w:szCs w:val="18"/>
              </w:rPr>
              <w:t> </w:t>
            </w:r>
            <w:r w:rsidRPr="00D83E6B">
              <w:rPr>
                <w:rFonts w:ascii="Arial" w:hAnsi="Arial" w:cs="Arial"/>
                <w:sz w:val="18"/>
                <w:szCs w:val="18"/>
              </w:rPr>
              <w:t> </w:t>
            </w:r>
            <w:r w:rsidRPr="00D83E6B">
              <w:rPr>
                <w:rFonts w:ascii="Arial" w:hAnsi="Arial" w:cs="Arial"/>
                <w:sz w:val="18"/>
                <w:szCs w:val="18"/>
              </w:rPr>
              <w:t> </w:t>
            </w: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09755C71" w14:textId="77777777" w:rsidR="00251F8F" w:rsidRDefault="00251F8F" w:rsidP="006456FB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83E6B">
              <w:rPr>
                <w:rFonts w:ascii="Arial" w:hAnsi="Arial" w:cs="Arial"/>
                <w:sz w:val="18"/>
                <w:szCs w:val="18"/>
              </w:rPr>
              <w:t> </w:t>
            </w:r>
            <w:r w:rsidRPr="00D83E6B">
              <w:rPr>
                <w:rFonts w:ascii="Arial" w:hAnsi="Arial" w:cs="Arial"/>
                <w:sz w:val="18"/>
                <w:szCs w:val="18"/>
              </w:rPr>
              <w:t> </w:t>
            </w:r>
            <w:r w:rsidRPr="00D83E6B">
              <w:rPr>
                <w:rFonts w:ascii="Arial" w:hAnsi="Arial" w:cs="Arial"/>
                <w:sz w:val="18"/>
                <w:szCs w:val="18"/>
              </w:rPr>
              <w:t> </w:t>
            </w:r>
            <w:r w:rsidRPr="00D83E6B">
              <w:rPr>
                <w:rFonts w:ascii="Arial" w:hAnsi="Arial" w:cs="Arial"/>
                <w:sz w:val="18"/>
                <w:szCs w:val="18"/>
              </w:rPr>
              <w:t> </w:t>
            </w:r>
            <w:r w:rsidRPr="00D83E6B">
              <w:rPr>
                <w:rFonts w:ascii="Arial" w:hAnsi="Arial" w:cs="Arial"/>
                <w:sz w:val="18"/>
                <w:szCs w:val="18"/>
              </w:rPr>
              <w:t> </w:t>
            </w:r>
            <w:r w:rsidRPr="00D83E6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76681A96" w14:textId="77777777" w:rsidR="00251F8F" w:rsidRPr="00D83E6B" w:rsidRDefault="00251F8F" w:rsidP="006456FB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83E6B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Modify answer fields as necessary</w:t>
            </w:r>
          </w:p>
        </w:tc>
        <w:tc>
          <w:tcPr>
            <w:tcW w:w="793" w:type="pct"/>
            <w:shd w:val="clear" w:color="auto" w:fill="auto"/>
          </w:tcPr>
          <w:p w14:paraId="12D0EDE5" w14:textId="77777777" w:rsidR="00251F8F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70155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21022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74433857" w14:textId="77777777" w:rsidR="00251F8F" w:rsidRPr="005620D3" w:rsidRDefault="00251F8F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51D54CC1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6AAE9213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18C0AFDE" w14:textId="77777777" w:rsidR="00251F8F" w:rsidRDefault="00251F8F" w:rsidP="003C09DE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10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upports the person in accessing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 work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 for opportunities to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articipate in work.</w:t>
            </w:r>
          </w:p>
          <w:p w14:paraId="13556B28" w14:textId="7E32E993" w:rsidR="00251F8F" w:rsidRPr="00727EC7" w:rsidRDefault="00251F8F" w:rsidP="003C09DE">
            <w:pPr>
              <w:pStyle w:val="ListParagraph"/>
              <w:tabs>
                <w:tab w:val="left" w:pos="180"/>
              </w:tabs>
              <w:ind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:</w:t>
            </w:r>
            <w:r w:rsidRPr="00F819B6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 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819B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EFC9773" w14:textId="77777777" w:rsidR="00251F8F" w:rsidRDefault="00251F8F" w:rsidP="006456FB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6" w:type="pct"/>
            <w:shd w:val="clear" w:color="auto" w:fill="auto"/>
          </w:tcPr>
          <w:p w14:paraId="4B4B0047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1756740B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51F8F" w:rsidRPr="005620D3" w14:paraId="0C22D94D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4626D910" w14:textId="53A353E4" w:rsidR="00251F8F" w:rsidRPr="005620D3" w:rsidRDefault="00251F8F" w:rsidP="003C09DE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408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pportunit</w:t>
            </w:r>
            <w:r w:rsidR="00727EC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 w:rsidRPr="00A408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s based on the discussion of the candidate with the person in Task 3.</w:t>
            </w:r>
          </w:p>
        </w:tc>
        <w:tc>
          <w:tcPr>
            <w:tcW w:w="793" w:type="pct"/>
            <w:shd w:val="clear" w:color="auto" w:fill="auto"/>
          </w:tcPr>
          <w:p w14:paraId="5B6225CF" w14:textId="77777777" w:rsidR="00251F8F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99621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42371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5F515EB9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4FABC7F5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7DE3EF6" w14:textId="77777777" w:rsidR="006F7BEA" w:rsidRDefault="006F7BEA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3"/>
        <w:gridCol w:w="1430"/>
        <w:gridCol w:w="1652"/>
        <w:gridCol w:w="1654"/>
      </w:tblGrid>
      <w:tr w:rsidR="006F7BEA" w:rsidRPr="005620D3" w14:paraId="4F077508" w14:textId="77777777" w:rsidTr="00146FB6">
        <w:trPr>
          <w:cantSplit/>
          <w:tblHeader/>
          <w:jc w:val="center"/>
        </w:trPr>
        <w:tc>
          <w:tcPr>
            <w:tcW w:w="2374" w:type="pct"/>
            <w:shd w:val="clear" w:color="auto" w:fill="F2F2F2" w:themeFill="background1" w:themeFillShade="F2"/>
          </w:tcPr>
          <w:p w14:paraId="6BC0EF9D" w14:textId="77777777" w:rsidR="006F7BEA" w:rsidRPr="005620D3" w:rsidRDefault="006F7BEA" w:rsidP="00146FB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63B5385E" w14:textId="77777777" w:rsidR="006F7BEA" w:rsidRPr="005620D3" w:rsidRDefault="006F7BEA" w:rsidP="00146FB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6" w:type="pct"/>
            <w:shd w:val="clear" w:color="auto" w:fill="F2F2F2" w:themeFill="background1" w:themeFillShade="F2"/>
          </w:tcPr>
          <w:p w14:paraId="3A40625D" w14:textId="77777777" w:rsidR="006F7BEA" w:rsidRPr="005620D3" w:rsidRDefault="006F7BEA" w:rsidP="00146FB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530A590F" w14:textId="77777777" w:rsidR="006F7BEA" w:rsidRPr="005620D3" w:rsidRDefault="006F7BEA" w:rsidP="00146FB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51F8F" w:rsidRPr="005620D3" w14:paraId="76C2C4FA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2FF7038A" w14:textId="07AED18E" w:rsidR="00251F8F" w:rsidRDefault="00251F8F" w:rsidP="003C09DE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person in accessing th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ork</w:t>
            </w: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pportunit</w:t>
            </w:r>
            <w:r w:rsidR="00727EC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y (Assessor to tick at least one):</w:t>
            </w:r>
          </w:p>
          <w:p w14:paraId="324F9130" w14:textId="77777777" w:rsidR="00251F8F" w:rsidRDefault="00851C61" w:rsidP="003C09DE">
            <w:pPr>
              <w:pStyle w:val="ListParagraph"/>
              <w:tabs>
                <w:tab w:val="left" w:pos="180"/>
              </w:tabs>
              <w:ind w:left="2024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2088365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cting the employer</w:t>
            </w:r>
          </w:p>
          <w:p w14:paraId="31819FED" w14:textId="77777777" w:rsidR="00251F8F" w:rsidRDefault="00851C61" w:rsidP="003C09DE">
            <w:pPr>
              <w:pStyle w:val="ListParagraph"/>
              <w:tabs>
                <w:tab w:val="left" w:pos="180"/>
              </w:tabs>
              <w:ind w:left="2024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721443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etting a meeting with the employer </w:t>
            </w:r>
          </w:p>
          <w:p w14:paraId="54E1177F" w14:textId="77777777" w:rsidR="00251F8F" w:rsidRDefault="00851C61" w:rsidP="003C09DE">
            <w:pPr>
              <w:pStyle w:val="ListParagraph"/>
              <w:tabs>
                <w:tab w:val="left" w:pos="180"/>
              </w:tabs>
              <w:ind w:left="2024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938479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ng the person in sending their application to the employer</w:t>
            </w:r>
          </w:p>
          <w:p w14:paraId="5A4F3927" w14:textId="77777777" w:rsidR="00251F8F" w:rsidRDefault="00851C61" w:rsidP="003C09DE">
            <w:pPr>
              <w:pStyle w:val="ListParagraph"/>
              <w:tabs>
                <w:tab w:val="left" w:pos="180"/>
              </w:tabs>
              <w:ind w:left="2024" w:right="102" w:hanging="22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1966880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251F8F" w:rsidRPr="00DB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: 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251F8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C507B17" w14:textId="77777777" w:rsidR="00251F8F" w:rsidRPr="005620D3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MS Gothic" w:eastAsia="MS Gothic" w:hAnsi="MS Gothic"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25186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11765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268EE6BE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5336C224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35C41EB4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290BAC39" w14:textId="77777777" w:rsidR="00251F8F" w:rsidRPr="00DB7D49" w:rsidRDefault="00251F8F" w:rsidP="003C09DE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employer to facilitate participation of the person with disability.</w:t>
            </w:r>
          </w:p>
        </w:tc>
        <w:tc>
          <w:tcPr>
            <w:tcW w:w="793" w:type="pct"/>
            <w:shd w:val="clear" w:color="auto" w:fill="auto"/>
          </w:tcPr>
          <w:p w14:paraId="3FDAD4DC" w14:textId="77777777" w:rsidR="00251F8F" w:rsidRDefault="00251F8F" w:rsidP="006456FB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6" w:type="pct"/>
            <w:shd w:val="clear" w:color="auto" w:fill="auto"/>
          </w:tcPr>
          <w:p w14:paraId="4924C0B5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2201AFDB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51F8F" w:rsidRPr="005620D3" w14:paraId="70381402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3FDAB76F" w14:textId="2BB62653" w:rsidR="00251F8F" w:rsidRDefault="00251F8F" w:rsidP="00251F8F">
            <w:pPr>
              <w:pStyle w:val="ListParagraph"/>
              <w:numPr>
                <w:ilvl w:val="0"/>
                <w:numId w:val="47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ntacts the employer to discuss the participation of the person with disability in the work opportunit</w:t>
            </w:r>
            <w:r w:rsidR="00727EC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44BBE136" w14:textId="77777777" w:rsidR="00251F8F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79509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65680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76BB9DD2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16A26CE4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68AC437A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32647EDF" w14:textId="77777777" w:rsidR="00251F8F" w:rsidRDefault="00251F8F" w:rsidP="00251F8F">
            <w:pPr>
              <w:pStyle w:val="ListParagraph"/>
              <w:numPr>
                <w:ilvl w:val="0"/>
                <w:numId w:val="47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nforms the employer about the needs and preferences of the person in relation to participating in work.</w:t>
            </w:r>
          </w:p>
        </w:tc>
        <w:tc>
          <w:tcPr>
            <w:tcW w:w="793" w:type="pct"/>
            <w:shd w:val="clear" w:color="auto" w:fill="auto"/>
          </w:tcPr>
          <w:p w14:paraId="54640B73" w14:textId="77777777" w:rsidR="00251F8F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10498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EF50F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EF50F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EF50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05265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EF50F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EF50F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EF50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1D181DD6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413D532A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58D195C7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33A59BA1" w14:textId="5539D745" w:rsidR="00251F8F" w:rsidRDefault="00251F8F" w:rsidP="00251F8F">
            <w:pPr>
              <w:pStyle w:val="ListParagraph"/>
              <w:numPr>
                <w:ilvl w:val="0"/>
                <w:numId w:val="47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employer how the person can participate in the work opportunit</w:t>
            </w:r>
            <w:r w:rsidR="00727EC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73503013" w14:textId="77777777" w:rsidR="00251F8F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38423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EF50F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EF50F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EF50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93286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EF50F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EF50F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EF50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665138C5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54FBBEBF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2940847" w14:textId="77777777" w:rsidR="006F7BEA" w:rsidRDefault="006F7BEA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3"/>
        <w:gridCol w:w="1430"/>
        <w:gridCol w:w="1652"/>
        <w:gridCol w:w="1654"/>
      </w:tblGrid>
      <w:tr w:rsidR="006F7BEA" w:rsidRPr="005620D3" w14:paraId="6F546F70" w14:textId="77777777" w:rsidTr="00146FB6">
        <w:trPr>
          <w:cantSplit/>
          <w:tblHeader/>
          <w:jc w:val="center"/>
        </w:trPr>
        <w:tc>
          <w:tcPr>
            <w:tcW w:w="2374" w:type="pct"/>
            <w:shd w:val="clear" w:color="auto" w:fill="F2F2F2" w:themeFill="background1" w:themeFillShade="F2"/>
          </w:tcPr>
          <w:p w14:paraId="7C871CB4" w14:textId="77777777" w:rsidR="006F7BEA" w:rsidRPr="005620D3" w:rsidRDefault="006F7BEA" w:rsidP="00146FB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66651CAD" w14:textId="77777777" w:rsidR="006F7BEA" w:rsidRPr="005620D3" w:rsidRDefault="006F7BEA" w:rsidP="00146FB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6" w:type="pct"/>
            <w:shd w:val="clear" w:color="auto" w:fill="F2F2F2" w:themeFill="background1" w:themeFillShade="F2"/>
          </w:tcPr>
          <w:p w14:paraId="5009F948" w14:textId="77777777" w:rsidR="006F7BEA" w:rsidRPr="005620D3" w:rsidRDefault="006F7BEA" w:rsidP="00146FB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29AD103B" w14:textId="77777777" w:rsidR="006F7BEA" w:rsidRPr="005620D3" w:rsidRDefault="006F7BEA" w:rsidP="00146FB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51F8F" w:rsidRPr="005620D3" w14:paraId="24F11250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7B6BDED0" w14:textId="6D61D81C" w:rsidR="00251F8F" w:rsidRDefault="00251F8F" w:rsidP="00251F8F">
            <w:pPr>
              <w:pStyle w:val="ListParagraph"/>
              <w:numPr>
                <w:ilvl w:val="0"/>
                <w:numId w:val="47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gives the employer suggestions on how the person can participate in the work opportunit</w:t>
            </w:r>
            <w:r w:rsidR="00727EC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744FC480" w14:textId="77777777" w:rsidR="00251F8F" w:rsidRDefault="00251F8F" w:rsidP="006456FB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 suggestions made by the candidate:</w:t>
            </w:r>
          </w:p>
          <w:p w14:paraId="333254EB" w14:textId="77777777" w:rsidR="00251F8F" w:rsidRDefault="00251F8F" w:rsidP="006456FB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1F8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2CF07CEF" w14:textId="77777777" w:rsidR="00251F8F" w:rsidRDefault="00251F8F" w:rsidP="006456FB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1F8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20F5B431" w14:textId="77777777" w:rsidR="00251F8F" w:rsidRPr="00251F8F" w:rsidRDefault="00251F8F" w:rsidP="006456FB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1F8F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Modify answer fields as necessary</w:t>
            </w:r>
          </w:p>
        </w:tc>
        <w:tc>
          <w:tcPr>
            <w:tcW w:w="793" w:type="pct"/>
            <w:shd w:val="clear" w:color="auto" w:fill="auto"/>
          </w:tcPr>
          <w:p w14:paraId="0D0E8DB3" w14:textId="77777777" w:rsidR="00251F8F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78189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51935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025ED3F6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0AF6463C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695A9A82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4F585F78" w14:textId="77777777" w:rsidR="00251F8F" w:rsidRDefault="00251F8F" w:rsidP="003C09DE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employer to facilitate inclusion of the person with disability.</w:t>
            </w:r>
          </w:p>
        </w:tc>
        <w:tc>
          <w:tcPr>
            <w:tcW w:w="793" w:type="pct"/>
            <w:shd w:val="clear" w:color="auto" w:fill="auto"/>
          </w:tcPr>
          <w:p w14:paraId="0C535613" w14:textId="77777777" w:rsidR="00251F8F" w:rsidRDefault="00251F8F" w:rsidP="006456FB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6" w:type="pct"/>
            <w:shd w:val="clear" w:color="auto" w:fill="auto"/>
          </w:tcPr>
          <w:p w14:paraId="7419E008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1FB4778A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51F8F" w:rsidRPr="005620D3" w14:paraId="141A300D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53E661F7" w14:textId="4441D459" w:rsidR="00251F8F" w:rsidRDefault="00251F8F" w:rsidP="003C09DE">
            <w:pPr>
              <w:pStyle w:val="ListParagraph"/>
              <w:numPr>
                <w:ilvl w:val="0"/>
                <w:numId w:val="48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ntacts the employer to discuss the inclusion of the person with disability in the work opportunit</w:t>
            </w:r>
            <w:r w:rsidR="00727EC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48491A6B" w14:textId="77777777" w:rsidR="00251F8F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37942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7E19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7E198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7E19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2897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7E19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7E198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7E19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378764F8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60395FB9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4C77DEA6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4BB20F28" w14:textId="77777777" w:rsidR="00251F8F" w:rsidRDefault="00251F8F" w:rsidP="00251F8F">
            <w:pPr>
              <w:pStyle w:val="ListParagraph"/>
              <w:numPr>
                <w:ilvl w:val="0"/>
                <w:numId w:val="48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nforms the employer about the needs and preferences of the person in relation to their inclusion in the work opportunity.</w:t>
            </w:r>
          </w:p>
        </w:tc>
        <w:tc>
          <w:tcPr>
            <w:tcW w:w="793" w:type="pct"/>
            <w:shd w:val="clear" w:color="auto" w:fill="auto"/>
          </w:tcPr>
          <w:p w14:paraId="08FC405C" w14:textId="77777777" w:rsidR="00251F8F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40392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7E19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7E198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7E19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30093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7E19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7E198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7E19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503DC032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6C030F89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329E3642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2DA56517" w14:textId="77777777" w:rsidR="00251F8F" w:rsidRDefault="00251F8F" w:rsidP="00251F8F">
            <w:pPr>
              <w:pStyle w:val="ListParagraph"/>
              <w:numPr>
                <w:ilvl w:val="0"/>
                <w:numId w:val="48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employer about their organisation’s inclusive practices for persons with disability.</w:t>
            </w:r>
          </w:p>
        </w:tc>
        <w:tc>
          <w:tcPr>
            <w:tcW w:w="793" w:type="pct"/>
            <w:shd w:val="clear" w:color="auto" w:fill="auto"/>
          </w:tcPr>
          <w:p w14:paraId="3D23F494" w14:textId="79CAAF19" w:rsidR="00251F8F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5107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BE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7E198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7E19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46199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7E19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7E198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7E19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276AA7B6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41B0B1B5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98A24AD" w14:textId="77777777" w:rsidR="006F7BEA" w:rsidRDefault="006F7BEA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3"/>
        <w:gridCol w:w="1430"/>
        <w:gridCol w:w="1652"/>
        <w:gridCol w:w="1654"/>
      </w:tblGrid>
      <w:tr w:rsidR="006F7BEA" w:rsidRPr="005620D3" w14:paraId="05413BA9" w14:textId="77777777" w:rsidTr="00146FB6">
        <w:trPr>
          <w:cantSplit/>
          <w:tblHeader/>
          <w:jc w:val="center"/>
        </w:trPr>
        <w:tc>
          <w:tcPr>
            <w:tcW w:w="2374" w:type="pct"/>
            <w:shd w:val="clear" w:color="auto" w:fill="F2F2F2" w:themeFill="background1" w:themeFillShade="F2"/>
          </w:tcPr>
          <w:p w14:paraId="6B548222" w14:textId="77777777" w:rsidR="006F7BEA" w:rsidRPr="005620D3" w:rsidRDefault="006F7BEA" w:rsidP="00146FB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41134CF" w14:textId="77777777" w:rsidR="006F7BEA" w:rsidRPr="005620D3" w:rsidRDefault="006F7BEA" w:rsidP="00146FB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6" w:type="pct"/>
            <w:shd w:val="clear" w:color="auto" w:fill="F2F2F2" w:themeFill="background1" w:themeFillShade="F2"/>
          </w:tcPr>
          <w:p w14:paraId="4323B6C0" w14:textId="77777777" w:rsidR="006F7BEA" w:rsidRPr="005620D3" w:rsidRDefault="006F7BEA" w:rsidP="00146FB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4C26BD84" w14:textId="77777777" w:rsidR="006F7BEA" w:rsidRPr="005620D3" w:rsidRDefault="006F7BEA" w:rsidP="00146FB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51F8F" w:rsidRPr="005620D3" w14:paraId="31035C26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7A946315" w14:textId="34D8E2EC" w:rsidR="00251F8F" w:rsidRDefault="00251F8F" w:rsidP="00251F8F">
            <w:pPr>
              <w:pStyle w:val="ListParagraph"/>
              <w:numPr>
                <w:ilvl w:val="0"/>
                <w:numId w:val="48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gives the employer suggestions on how to facilitate the person’s inclusion in the work opportunit</w:t>
            </w:r>
            <w:r w:rsidR="00727EC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29AA060E" w14:textId="77777777" w:rsidR="00251F8F" w:rsidRDefault="00251F8F" w:rsidP="006456FB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 suggestions made by the candidate:</w:t>
            </w:r>
          </w:p>
          <w:p w14:paraId="7AB71070" w14:textId="77777777" w:rsidR="00251F8F" w:rsidRDefault="00251F8F" w:rsidP="006456FB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1F8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5BFE9238" w14:textId="77777777" w:rsidR="00251F8F" w:rsidRDefault="00251F8F" w:rsidP="006456FB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1F8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503C6029" w14:textId="77777777" w:rsidR="00251F8F" w:rsidRPr="00251F8F" w:rsidRDefault="00251F8F" w:rsidP="006456FB">
            <w:pPr>
              <w:pStyle w:val="ListParagraph"/>
              <w:tabs>
                <w:tab w:val="left" w:pos="180"/>
              </w:tabs>
              <w:ind w:left="215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1F8F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Modify answer fields as necessary</w:t>
            </w:r>
          </w:p>
        </w:tc>
        <w:tc>
          <w:tcPr>
            <w:tcW w:w="793" w:type="pct"/>
            <w:shd w:val="clear" w:color="auto" w:fill="auto"/>
          </w:tcPr>
          <w:p w14:paraId="3741DB5D" w14:textId="77777777" w:rsidR="00251F8F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06142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6420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748949C9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51E09D67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1F8F" w:rsidRPr="005620D3" w14:paraId="093304F9" w14:textId="77777777" w:rsidTr="006456FB">
        <w:trPr>
          <w:cantSplit/>
          <w:trHeight w:val="251"/>
          <w:jc w:val="center"/>
        </w:trPr>
        <w:tc>
          <w:tcPr>
            <w:tcW w:w="2374" w:type="pct"/>
            <w:shd w:val="clear" w:color="auto" w:fill="auto"/>
          </w:tcPr>
          <w:p w14:paraId="68F2EE93" w14:textId="5F5EA14A" w:rsidR="00251F8F" w:rsidRDefault="00251F8F" w:rsidP="003C09DE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6F0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akes adjustments to facilitate continued success in accessing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pportunit</w:t>
            </w:r>
            <w:r w:rsidR="00727EC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e.g. answering questions that the person may have about the opportunity, helping the person to talk to contacts)</w:t>
            </w:r>
          </w:p>
          <w:p w14:paraId="4AB77643" w14:textId="77777777" w:rsidR="00251F8F" w:rsidRDefault="00251F8F" w:rsidP="003C09DE">
            <w:pPr>
              <w:pStyle w:val="ListParagraph"/>
              <w:tabs>
                <w:tab w:val="left" w:pos="180"/>
              </w:tabs>
              <w:ind w:left="1434" w:right="0" w:firstLine="0"/>
              <w:contextualSpacing w:val="0"/>
              <w:rPr>
                <w:rFonts w:ascii="Arial" w:hAnsi="Arial" w:cs="Arial"/>
                <w:b/>
                <w:color w:val="D73329"/>
                <w:sz w:val="18"/>
                <w:szCs w:val="18"/>
              </w:rPr>
            </w:pPr>
            <w:r w:rsidRPr="00251F8F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record the adjustments implemented. </w:t>
            </w:r>
          </w:p>
          <w:p w14:paraId="7B40C1A7" w14:textId="77777777" w:rsidR="00251F8F" w:rsidRDefault="00251F8F" w:rsidP="003C09DE">
            <w:pPr>
              <w:pStyle w:val="ListParagraph"/>
              <w:tabs>
                <w:tab w:val="left" w:pos="180"/>
              </w:tabs>
              <w:ind w:left="143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1F8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7E521149" w14:textId="77777777" w:rsidR="00251F8F" w:rsidRDefault="00251F8F" w:rsidP="003C09DE">
            <w:pPr>
              <w:pStyle w:val="ListParagraph"/>
              <w:tabs>
                <w:tab w:val="left" w:pos="180"/>
              </w:tabs>
              <w:ind w:left="143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1F8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Pr="00251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2D6E13D5" w14:textId="77777777" w:rsidR="00251F8F" w:rsidRPr="00251F8F" w:rsidRDefault="00251F8F" w:rsidP="003C09DE">
            <w:pPr>
              <w:pStyle w:val="ListParagraph"/>
              <w:tabs>
                <w:tab w:val="left" w:pos="180"/>
              </w:tabs>
              <w:ind w:left="1434" w:right="0" w:firstLine="0"/>
              <w:contextualSpacing w:val="0"/>
              <w:rPr>
                <w:rFonts w:ascii="Arial" w:hAnsi="Arial" w:cs="Arial"/>
                <w:b/>
                <w:color w:val="D73329"/>
                <w:sz w:val="18"/>
                <w:szCs w:val="18"/>
              </w:rPr>
            </w:pPr>
            <w:r w:rsidRPr="00251F8F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Modify answer fields as necessary</w:t>
            </w:r>
          </w:p>
        </w:tc>
        <w:tc>
          <w:tcPr>
            <w:tcW w:w="793" w:type="pct"/>
            <w:shd w:val="clear" w:color="auto" w:fill="auto"/>
          </w:tcPr>
          <w:p w14:paraId="72FBA506" w14:textId="77777777" w:rsidR="00251F8F" w:rsidRDefault="00851C61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84568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39558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F8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51F8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51F8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6" w:type="pct"/>
            <w:shd w:val="clear" w:color="auto" w:fill="auto"/>
          </w:tcPr>
          <w:p w14:paraId="3AF6BE6E" w14:textId="77777777" w:rsidR="00251F8F" w:rsidRPr="005620D3" w:rsidRDefault="00251F8F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26F4677E" w14:textId="77777777" w:rsidR="00251F8F" w:rsidRPr="005620D3" w:rsidRDefault="00251F8F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DBB22D8" w14:textId="1FF5108D" w:rsidR="00750F2E" w:rsidRDefault="00727EC7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B90747" w:rsidRPr="005620D3" w14:paraId="7F0EC9EC" w14:textId="77777777" w:rsidTr="00E40043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09F6E56" w14:textId="77777777" w:rsidR="00B90747" w:rsidRPr="005620D3" w:rsidRDefault="00B90747" w:rsidP="00E40043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5F58B82D" w14:textId="77777777" w:rsidR="00B90747" w:rsidRPr="005620D3" w:rsidRDefault="00B90747" w:rsidP="00E4004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Pr="00FE42F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port two persons with disability in accessing options and opportunities.</w:t>
            </w:r>
          </w:p>
          <w:p w14:paraId="699E7581" w14:textId="77777777" w:rsidR="00B90747" w:rsidRPr="005620D3" w:rsidRDefault="00B90747" w:rsidP="00E4004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B90747" w:rsidRPr="005620D3" w14:paraId="0E6CF12A" w14:textId="77777777" w:rsidTr="00E40043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56570CC" w14:textId="77777777" w:rsidR="00B90747" w:rsidRPr="005620D3" w:rsidRDefault="00B90747" w:rsidP="00E4004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FA52AEF" w14:textId="77777777" w:rsidR="00B90747" w:rsidRPr="005620D3" w:rsidRDefault="00B90747" w:rsidP="00E4004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B90747" w:rsidRPr="005620D3" w14:paraId="05337717" w14:textId="77777777" w:rsidTr="00E40043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46C7FAD" w14:textId="77777777" w:rsidR="00B90747" w:rsidRPr="005620D3" w:rsidRDefault="00B90747" w:rsidP="00E4004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16AB1CA" w14:textId="77777777" w:rsidR="00B90747" w:rsidRPr="005620D3" w:rsidRDefault="00B90747" w:rsidP="00E4004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B90747" w:rsidRPr="005620D3" w14:paraId="59EF4E1D" w14:textId="77777777" w:rsidTr="00E40043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6C65A1" w14:textId="77777777" w:rsidR="00B90747" w:rsidRPr="005620D3" w:rsidRDefault="00B90747" w:rsidP="00E4004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38394C6" w14:textId="77777777" w:rsidR="00B90747" w:rsidRPr="005620D3" w:rsidRDefault="00B90747" w:rsidP="00E4004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3DC5E8B" w14:textId="1274C0F2" w:rsidR="00013528" w:rsidRPr="00561F1D" w:rsidRDefault="00B90747" w:rsidP="00561F1D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>End of Workplace Assessment – Observation Form</w:t>
      </w:r>
    </w:p>
    <w:sectPr w:rsidR="00013528" w:rsidRPr="00561F1D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C53EE" w14:textId="77777777" w:rsidR="00851C61" w:rsidRDefault="00851C61" w:rsidP="000055D1">
      <w:pPr>
        <w:spacing w:after="0" w:line="240" w:lineRule="auto"/>
      </w:pPr>
      <w:r>
        <w:separator/>
      </w:r>
    </w:p>
  </w:endnote>
  <w:endnote w:type="continuationSeparator" w:id="0">
    <w:p w14:paraId="419CF94D" w14:textId="77777777" w:rsidR="00851C61" w:rsidRDefault="00851C61" w:rsidP="000055D1">
      <w:pPr>
        <w:spacing w:after="0" w:line="240" w:lineRule="auto"/>
      </w:pPr>
      <w:r>
        <w:continuationSeparator/>
      </w:r>
    </w:p>
  </w:endnote>
  <w:endnote w:type="continuationNotice" w:id="1">
    <w:p w14:paraId="3E19B467" w14:textId="77777777" w:rsidR="00851C61" w:rsidRDefault="00851C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F9693" w14:textId="77777777" w:rsidR="00064C74" w:rsidRPr="00064C74" w:rsidRDefault="000055D1" w:rsidP="00064C7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5402DA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064C74" w:rsidRPr="00064C74">
      <w:rPr>
        <w:color w:val="808080" w:themeColor="background1" w:themeShade="80"/>
        <w:sz w:val="18"/>
      </w:rPr>
      <w:t>Version 1.1 Produced on 1st Nov 2023</w:t>
    </w:r>
  </w:p>
  <w:p w14:paraId="521AE970" w14:textId="7E8ED574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064C74" w:rsidRPr="00064C74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ADC30" w14:textId="77777777" w:rsidR="00064C74" w:rsidRPr="00064C74" w:rsidRDefault="000055D1" w:rsidP="00064C7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FB6D00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064C74" w:rsidRPr="00064C74">
      <w:rPr>
        <w:color w:val="808080" w:themeColor="background1" w:themeShade="80"/>
        <w:sz w:val="18"/>
      </w:rPr>
      <w:t>Version 1.1 Produced on 1st Nov 2023</w:t>
    </w:r>
  </w:p>
  <w:p w14:paraId="63DECA6C" w14:textId="239DF196" w:rsidR="000055D1" w:rsidRPr="000055D1" w:rsidRDefault="00064C74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64C74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2B645" w14:textId="77777777" w:rsidR="00064C74" w:rsidRDefault="00064C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680A97" w14:textId="77777777" w:rsidR="00851C61" w:rsidRDefault="00851C61" w:rsidP="000055D1">
      <w:pPr>
        <w:spacing w:after="0" w:line="240" w:lineRule="auto"/>
      </w:pPr>
      <w:r>
        <w:separator/>
      </w:r>
    </w:p>
  </w:footnote>
  <w:footnote w:type="continuationSeparator" w:id="0">
    <w:p w14:paraId="6C326810" w14:textId="77777777" w:rsidR="00851C61" w:rsidRDefault="00851C61" w:rsidP="000055D1">
      <w:pPr>
        <w:spacing w:after="0" w:line="240" w:lineRule="auto"/>
      </w:pPr>
      <w:r>
        <w:continuationSeparator/>
      </w:r>
    </w:p>
  </w:footnote>
  <w:footnote w:type="continuationNotice" w:id="1">
    <w:p w14:paraId="7864E0F5" w14:textId="77777777" w:rsidR="00851C61" w:rsidRDefault="00851C6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99571" w14:textId="77777777" w:rsidR="00064C74" w:rsidRDefault="00064C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657E0" w14:textId="77777777" w:rsidR="00064C74" w:rsidRDefault="00064C7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3B9FA" w14:textId="77777777" w:rsidR="00064C74" w:rsidRDefault="00064C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D4529"/>
    <w:multiLevelType w:val="hybridMultilevel"/>
    <w:tmpl w:val="8BB042D2"/>
    <w:lvl w:ilvl="0" w:tplc="34090005">
      <w:start w:val="1"/>
      <w:numFmt w:val="bullet"/>
      <w:lvlText w:val=""/>
      <w:lvlJc w:val="left"/>
      <w:pPr>
        <w:ind w:left="1080" w:hanging="72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1247E3"/>
    <w:multiLevelType w:val="hybridMultilevel"/>
    <w:tmpl w:val="057CAEF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4487D7F"/>
    <w:multiLevelType w:val="hybridMultilevel"/>
    <w:tmpl w:val="1B4476B8"/>
    <w:lvl w:ilvl="0" w:tplc="418E4D26">
      <w:start w:val="1"/>
      <w:numFmt w:val="decimal"/>
      <w:lvlText w:val="%1)"/>
      <w:lvlJc w:val="left"/>
      <w:pPr>
        <w:ind w:left="2154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874" w:hanging="360"/>
      </w:pPr>
    </w:lvl>
    <w:lvl w:ilvl="2" w:tplc="3409001B" w:tentative="1">
      <w:start w:val="1"/>
      <w:numFmt w:val="lowerRoman"/>
      <w:lvlText w:val="%3."/>
      <w:lvlJc w:val="right"/>
      <w:pPr>
        <w:ind w:left="3594" w:hanging="180"/>
      </w:pPr>
    </w:lvl>
    <w:lvl w:ilvl="3" w:tplc="3409000F" w:tentative="1">
      <w:start w:val="1"/>
      <w:numFmt w:val="decimal"/>
      <w:lvlText w:val="%4."/>
      <w:lvlJc w:val="left"/>
      <w:pPr>
        <w:ind w:left="4314" w:hanging="360"/>
      </w:pPr>
    </w:lvl>
    <w:lvl w:ilvl="4" w:tplc="34090019" w:tentative="1">
      <w:start w:val="1"/>
      <w:numFmt w:val="lowerLetter"/>
      <w:lvlText w:val="%5."/>
      <w:lvlJc w:val="left"/>
      <w:pPr>
        <w:ind w:left="5034" w:hanging="360"/>
      </w:pPr>
    </w:lvl>
    <w:lvl w:ilvl="5" w:tplc="3409001B" w:tentative="1">
      <w:start w:val="1"/>
      <w:numFmt w:val="lowerRoman"/>
      <w:lvlText w:val="%6."/>
      <w:lvlJc w:val="right"/>
      <w:pPr>
        <w:ind w:left="5754" w:hanging="180"/>
      </w:pPr>
    </w:lvl>
    <w:lvl w:ilvl="6" w:tplc="3409000F" w:tentative="1">
      <w:start w:val="1"/>
      <w:numFmt w:val="decimal"/>
      <w:lvlText w:val="%7."/>
      <w:lvlJc w:val="left"/>
      <w:pPr>
        <w:ind w:left="6474" w:hanging="360"/>
      </w:pPr>
    </w:lvl>
    <w:lvl w:ilvl="7" w:tplc="34090019" w:tentative="1">
      <w:start w:val="1"/>
      <w:numFmt w:val="lowerLetter"/>
      <w:lvlText w:val="%8."/>
      <w:lvlJc w:val="left"/>
      <w:pPr>
        <w:ind w:left="7194" w:hanging="360"/>
      </w:pPr>
    </w:lvl>
    <w:lvl w:ilvl="8" w:tplc="3409001B" w:tentative="1">
      <w:start w:val="1"/>
      <w:numFmt w:val="lowerRoman"/>
      <w:lvlText w:val="%9."/>
      <w:lvlJc w:val="right"/>
      <w:pPr>
        <w:ind w:left="7914" w:hanging="180"/>
      </w:pPr>
    </w:lvl>
  </w:abstractNum>
  <w:abstractNum w:abstractNumId="3" w15:restartNumberingAfterBreak="0">
    <w:nsid w:val="05FD6AB7"/>
    <w:multiLevelType w:val="hybridMultilevel"/>
    <w:tmpl w:val="057CAEF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04F67"/>
    <w:multiLevelType w:val="hybridMultilevel"/>
    <w:tmpl w:val="057CAEF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16919C7"/>
    <w:multiLevelType w:val="hybridMultilevel"/>
    <w:tmpl w:val="104E045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7A2123"/>
    <w:multiLevelType w:val="hybridMultilevel"/>
    <w:tmpl w:val="61F674E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473CC"/>
    <w:multiLevelType w:val="hybridMultilevel"/>
    <w:tmpl w:val="057CAEF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1C004EA"/>
    <w:multiLevelType w:val="hybridMultilevel"/>
    <w:tmpl w:val="AC8E42FA"/>
    <w:lvl w:ilvl="0" w:tplc="FFFFFFFF">
      <w:start w:val="1"/>
      <w:numFmt w:val="decimal"/>
      <w:lvlText w:val="%1)"/>
      <w:lvlJc w:val="left"/>
      <w:pPr>
        <w:ind w:left="251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234" w:hanging="360"/>
      </w:pPr>
    </w:lvl>
    <w:lvl w:ilvl="2" w:tplc="FFFFFFFF" w:tentative="1">
      <w:start w:val="1"/>
      <w:numFmt w:val="lowerRoman"/>
      <w:lvlText w:val="%3."/>
      <w:lvlJc w:val="right"/>
      <w:pPr>
        <w:ind w:left="3954" w:hanging="180"/>
      </w:pPr>
    </w:lvl>
    <w:lvl w:ilvl="3" w:tplc="FFFFFFFF" w:tentative="1">
      <w:start w:val="1"/>
      <w:numFmt w:val="decimal"/>
      <w:lvlText w:val="%4."/>
      <w:lvlJc w:val="left"/>
      <w:pPr>
        <w:ind w:left="4674" w:hanging="360"/>
      </w:pPr>
    </w:lvl>
    <w:lvl w:ilvl="4" w:tplc="FFFFFFFF" w:tentative="1">
      <w:start w:val="1"/>
      <w:numFmt w:val="lowerLetter"/>
      <w:lvlText w:val="%5."/>
      <w:lvlJc w:val="left"/>
      <w:pPr>
        <w:ind w:left="5394" w:hanging="360"/>
      </w:pPr>
    </w:lvl>
    <w:lvl w:ilvl="5" w:tplc="FFFFFFFF" w:tentative="1">
      <w:start w:val="1"/>
      <w:numFmt w:val="lowerRoman"/>
      <w:lvlText w:val="%6."/>
      <w:lvlJc w:val="right"/>
      <w:pPr>
        <w:ind w:left="6114" w:hanging="180"/>
      </w:pPr>
    </w:lvl>
    <w:lvl w:ilvl="6" w:tplc="FFFFFFFF" w:tentative="1">
      <w:start w:val="1"/>
      <w:numFmt w:val="decimal"/>
      <w:lvlText w:val="%7."/>
      <w:lvlJc w:val="left"/>
      <w:pPr>
        <w:ind w:left="6834" w:hanging="360"/>
      </w:pPr>
    </w:lvl>
    <w:lvl w:ilvl="7" w:tplc="FFFFFFFF" w:tentative="1">
      <w:start w:val="1"/>
      <w:numFmt w:val="lowerLetter"/>
      <w:lvlText w:val="%8."/>
      <w:lvlJc w:val="left"/>
      <w:pPr>
        <w:ind w:left="7554" w:hanging="360"/>
      </w:pPr>
    </w:lvl>
    <w:lvl w:ilvl="8" w:tplc="FFFFFFFF" w:tentative="1">
      <w:start w:val="1"/>
      <w:numFmt w:val="lowerRoman"/>
      <w:lvlText w:val="%9."/>
      <w:lvlJc w:val="right"/>
      <w:pPr>
        <w:ind w:left="8274" w:hanging="180"/>
      </w:pPr>
    </w:lvl>
  </w:abstractNum>
  <w:abstractNum w:abstractNumId="10" w15:restartNumberingAfterBreak="0">
    <w:nsid w:val="25881B46"/>
    <w:multiLevelType w:val="hybridMultilevel"/>
    <w:tmpl w:val="104E045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68D1D07"/>
    <w:multiLevelType w:val="hybridMultilevel"/>
    <w:tmpl w:val="6E32E092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A302E3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140D3F"/>
    <w:multiLevelType w:val="hybridMultilevel"/>
    <w:tmpl w:val="104E045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CEF7B41"/>
    <w:multiLevelType w:val="hybridMultilevel"/>
    <w:tmpl w:val="6E32E092"/>
    <w:lvl w:ilvl="0" w:tplc="52C8232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E355137"/>
    <w:multiLevelType w:val="hybridMultilevel"/>
    <w:tmpl w:val="057CAEF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5052E1C"/>
    <w:multiLevelType w:val="hybridMultilevel"/>
    <w:tmpl w:val="104E045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D7B697D"/>
    <w:multiLevelType w:val="hybridMultilevel"/>
    <w:tmpl w:val="AC8E42FA"/>
    <w:lvl w:ilvl="0" w:tplc="FFFFFFFF">
      <w:start w:val="1"/>
      <w:numFmt w:val="decimal"/>
      <w:lvlText w:val="%1)"/>
      <w:lvlJc w:val="left"/>
      <w:pPr>
        <w:ind w:left="251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234" w:hanging="360"/>
      </w:pPr>
    </w:lvl>
    <w:lvl w:ilvl="2" w:tplc="FFFFFFFF" w:tentative="1">
      <w:start w:val="1"/>
      <w:numFmt w:val="lowerRoman"/>
      <w:lvlText w:val="%3."/>
      <w:lvlJc w:val="right"/>
      <w:pPr>
        <w:ind w:left="3954" w:hanging="180"/>
      </w:pPr>
    </w:lvl>
    <w:lvl w:ilvl="3" w:tplc="FFFFFFFF" w:tentative="1">
      <w:start w:val="1"/>
      <w:numFmt w:val="decimal"/>
      <w:lvlText w:val="%4."/>
      <w:lvlJc w:val="left"/>
      <w:pPr>
        <w:ind w:left="4674" w:hanging="360"/>
      </w:pPr>
    </w:lvl>
    <w:lvl w:ilvl="4" w:tplc="FFFFFFFF" w:tentative="1">
      <w:start w:val="1"/>
      <w:numFmt w:val="lowerLetter"/>
      <w:lvlText w:val="%5."/>
      <w:lvlJc w:val="left"/>
      <w:pPr>
        <w:ind w:left="5394" w:hanging="360"/>
      </w:pPr>
    </w:lvl>
    <w:lvl w:ilvl="5" w:tplc="FFFFFFFF" w:tentative="1">
      <w:start w:val="1"/>
      <w:numFmt w:val="lowerRoman"/>
      <w:lvlText w:val="%6."/>
      <w:lvlJc w:val="right"/>
      <w:pPr>
        <w:ind w:left="6114" w:hanging="180"/>
      </w:pPr>
    </w:lvl>
    <w:lvl w:ilvl="6" w:tplc="FFFFFFFF" w:tentative="1">
      <w:start w:val="1"/>
      <w:numFmt w:val="decimal"/>
      <w:lvlText w:val="%7."/>
      <w:lvlJc w:val="left"/>
      <w:pPr>
        <w:ind w:left="6834" w:hanging="360"/>
      </w:pPr>
    </w:lvl>
    <w:lvl w:ilvl="7" w:tplc="FFFFFFFF" w:tentative="1">
      <w:start w:val="1"/>
      <w:numFmt w:val="lowerLetter"/>
      <w:lvlText w:val="%8."/>
      <w:lvlJc w:val="left"/>
      <w:pPr>
        <w:ind w:left="7554" w:hanging="360"/>
      </w:pPr>
    </w:lvl>
    <w:lvl w:ilvl="8" w:tplc="FFFFFFFF" w:tentative="1">
      <w:start w:val="1"/>
      <w:numFmt w:val="lowerRoman"/>
      <w:lvlText w:val="%9."/>
      <w:lvlJc w:val="right"/>
      <w:pPr>
        <w:ind w:left="8274" w:hanging="180"/>
      </w:pPr>
    </w:lvl>
  </w:abstractNum>
  <w:abstractNum w:abstractNumId="19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7B2402"/>
    <w:multiLevelType w:val="hybridMultilevel"/>
    <w:tmpl w:val="6E32E092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FDA4355"/>
    <w:multiLevelType w:val="hybridMultilevel"/>
    <w:tmpl w:val="1B4476B8"/>
    <w:lvl w:ilvl="0" w:tplc="FFFFFFFF">
      <w:start w:val="1"/>
      <w:numFmt w:val="decimal"/>
      <w:lvlText w:val="%1)"/>
      <w:lvlJc w:val="left"/>
      <w:pPr>
        <w:ind w:left="215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874" w:hanging="360"/>
      </w:pPr>
    </w:lvl>
    <w:lvl w:ilvl="2" w:tplc="FFFFFFFF" w:tentative="1">
      <w:start w:val="1"/>
      <w:numFmt w:val="lowerRoman"/>
      <w:lvlText w:val="%3."/>
      <w:lvlJc w:val="right"/>
      <w:pPr>
        <w:ind w:left="3594" w:hanging="180"/>
      </w:pPr>
    </w:lvl>
    <w:lvl w:ilvl="3" w:tplc="FFFFFFFF" w:tentative="1">
      <w:start w:val="1"/>
      <w:numFmt w:val="decimal"/>
      <w:lvlText w:val="%4."/>
      <w:lvlJc w:val="left"/>
      <w:pPr>
        <w:ind w:left="4314" w:hanging="360"/>
      </w:pPr>
    </w:lvl>
    <w:lvl w:ilvl="4" w:tplc="FFFFFFFF" w:tentative="1">
      <w:start w:val="1"/>
      <w:numFmt w:val="lowerLetter"/>
      <w:lvlText w:val="%5."/>
      <w:lvlJc w:val="left"/>
      <w:pPr>
        <w:ind w:left="5034" w:hanging="360"/>
      </w:pPr>
    </w:lvl>
    <w:lvl w:ilvl="5" w:tplc="FFFFFFFF" w:tentative="1">
      <w:start w:val="1"/>
      <w:numFmt w:val="lowerRoman"/>
      <w:lvlText w:val="%6."/>
      <w:lvlJc w:val="right"/>
      <w:pPr>
        <w:ind w:left="5754" w:hanging="180"/>
      </w:pPr>
    </w:lvl>
    <w:lvl w:ilvl="6" w:tplc="FFFFFFFF" w:tentative="1">
      <w:start w:val="1"/>
      <w:numFmt w:val="decimal"/>
      <w:lvlText w:val="%7."/>
      <w:lvlJc w:val="left"/>
      <w:pPr>
        <w:ind w:left="6474" w:hanging="360"/>
      </w:pPr>
    </w:lvl>
    <w:lvl w:ilvl="7" w:tplc="FFFFFFFF" w:tentative="1">
      <w:start w:val="1"/>
      <w:numFmt w:val="lowerLetter"/>
      <w:lvlText w:val="%8."/>
      <w:lvlJc w:val="left"/>
      <w:pPr>
        <w:ind w:left="7194" w:hanging="360"/>
      </w:pPr>
    </w:lvl>
    <w:lvl w:ilvl="8" w:tplc="FFFFFFFF" w:tentative="1">
      <w:start w:val="1"/>
      <w:numFmt w:val="lowerRoman"/>
      <w:lvlText w:val="%9."/>
      <w:lvlJc w:val="right"/>
      <w:pPr>
        <w:ind w:left="7914" w:hanging="180"/>
      </w:pPr>
    </w:lvl>
  </w:abstractNum>
  <w:abstractNum w:abstractNumId="22" w15:restartNumberingAfterBreak="0">
    <w:nsid w:val="41202B3E"/>
    <w:multiLevelType w:val="hybridMultilevel"/>
    <w:tmpl w:val="057CAEF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3E6065B"/>
    <w:multiLevelType w:val="hybridMultilevel"/>
    <w:tmpl w:val="057CAEF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4012655"/>
    <w:multiLevelType w:val="hybridMultilevel"/>
    <w:tmpl w:val="057CAEF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72C2246"/>
    <w:multiLevelType w:val="hybridMultilevel"/>
    <w:tmpl w:val="1ED0967C"/>
    <w:lvl w:ilvl="0" w:tplc="722ECFAC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  <w:bCs w:val="0"/>
        <w:i w:val="0"/>
        <w:color w:val="404040" w:themeColor="text1" w:themeTint="BF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815743"/>
    <w:multiLevelType w:val="hybridMultilevel"/>
    <w:tmpl w:val="104E045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C4C3E06"/>
    <w:multiLevelType w:val="hybridMultilevel"/>
    <w:tmpl w:val="057CAEF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C9128D9"/>
    <w:multiLevelType w:val="hybridMultilevel"/>
    <w:tmpl w:val="AC8E42FA"/>
    <w:lvl w:ilvl="0" w:tplc="FFFFFFFF">
      <w:start w:val="1"/>
      <w:numFmt w:val="decimal"/>
      <w:lvlText w:val="%1)"/>
      <w:lvlJc w:val="left"/>
      <w:pPr>
        <w:ind w:left="251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234" w:hanging="360"/>
      </w:pPr>
    </w:lvl>
    <w:lvl w:ilvl="2" w:tplc="FFFFFFFF" w:tentative="1">
      <w:start w:val="1"/>
      <w:numFmt w:val="lowerRoman"/>
      <w:lvlText w:val="%3."/>
      <w:lvlJc w:val="right"/>
      <w:pPr>
        <w:ind w:left="3954" w:hanging="180"/>
      </w:pPr>
    </w:lvl>
    <w:lvl w:ilvl="3" w:tplc="FFFFFFFF" w:tentative="1">
      <w:start w:val="1"/>
      <w:numFmt w:val="decimal"/>
      <w:lvlText w:val="%4."/>
      <w:lvlJc w:val="left"/>
      <w:pPr>
        <w:ind w:left="4674" w:hanging="360"/>
      </w:pPr>
    </w:lvl>
    <w:lvl w:ilvl="4" w:tplc="FFFFFFFF" w:tentative="1">
      <w:start w:val="1"/>
      <w:numFmt w:val="lowerLetter"/>
      <w:lvlText w:val="%5."/>
      <w:lvlJc w:val="left"/>
      <w:pPr>
        <w:ind w:left="5394" w:hanging="360"/>
      </w:pPr>
    </w:lvl>
    <w:lvl w:ilvl="5" w:tplc="FFFFFFFF" w:tentative="1">
      <w:start w:val="1"/>
      <w:numFmt w:val="lowerRoman"/>
      <w:lvlText w:val="%6."/>
      <w:lvlJc w:val="right"/>
      <w:pPr>
        <w:ind w:left="6114" w:hanging="180"/>
      </w:pPr>
    </w:lvl>
    <w:lvl w:ilvl="6" w:tplc="FFFFFFFF" w:tentative="1">
      <w:start w:val="1"/>
      <w:numFmt w:val="decimal"/>
      <w:lvlText w:val="%7."/>
      <w:lvlJc w:val="left"/>
      <w:pPr>
        <w:ind w:left="6834" w:hanging="360"/>
      </w:pPr>
    </w:lvl>
    <w:lvl w:ilvl="7" w:tplc="FFFFFFFF" w:tentative="1">
      <w:start w:val="1"/>
      <w:numFmt w:val="lowerLetter"/>
      <w:lvlText w:val="%8."/>
      <w:lvlJc w:val="left"/>
      <w:pPr>
        <w:ind w:left="7554" w:hanging="360"/>
      </w:pPr>
    </w:lvl>
    <w:lvl w:ilvl="8" w:tplc="FFFFFFFF" w:tentative="1">
      <w:start w:val="1"/>
      <w:numFmt w:val="lowerRoman"/>
      <w:lvlText w:val="%9."/>
      <w:lvlJc w:val="right"/>
      <w:pPr>
        <w:ind w:left="8274" w:hanging="180"/>
      </w:pPr>
    </w:lvl>
  </w:abstractNum>
  <w:abstractNum w:abstractNumId="29" w15:restartNumberingAfterBreak="0">
    <w:nsid w:val="50801595"/>
    <w:multiLevelType w:val="hybridMultilevel"/>
    <w:tmpl w:val="057CAEF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0C968EA"/>
    <w:multiLevelType w:val="hybridMultilevel"/>
    <w:tmpl w:val="104E045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DF68ED"/>
    <w:multiLevelType w:val="hybridMultilevel"/>
    <w:tmpl w:val="057CAEF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E7D2DF0"/>
    <w:multiLevelType w:val="hybridMultilevel"/>
    <w:tmpl w:val="057CAEF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0E45D8A"/>
    <w:multiLevelType w:val="hybridMultilevel"/>
    <w:tmpl w:val="057CAEF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2C85B8C"/>
    <w:multiLevelType w:val="hybridMultilevel"/>
    <w:tmpl w:val="6E32E092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3686AB5"/>
    <w:multiLevelType w:val="hybridMultilevel"/>
    <w:tmpl w:val="104E045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4AA2CA7"/>
    <w:multiLevelType w:val="hybridMultilevel"/>
    <w:tmpl w:val="057CAEF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87530C9"/>
    <w:multiLevelType w:val="hybridMultilevel"/>
    <w:tmpl w:val="104E045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8EB5F3E"/>
    <w:multiLevelType w:val="hybridMultilevel"/>
    <w:tmpl w:val="104E045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913533C"/>
    <w:multiLevelType w:val="hybridMultilevel"/>
    <w:tmpl w:val="AC8E42FA"/>
    <w:lvl w:ilvl="0" w:tplc="C8D897CA">
      <w:start w:val="1"/>
      <w:numFmt w:val="decimal"/>
      <w:lvlText w:val="%1)"/>
      <w:lvlJc w:val="left"/>
      <w:pPr>
        <w:ind w:left="2514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3234" w:hanging="360"/>
      </w:pPr>
    </w:lvl>
    <w:lvl w:ilvl="2" w:tplc="3409001B" w:tentative="1">
      <w:start w:val="1"/>
      <w:numFmt w:val="lowerRoman"/>
      <w:lvlText w:val="%3."/>
      <w:lvlJc w:val="right"/>
      <w:pPr>
        <w:ind w:left="3954" w:hanging="180"/>
      </w:pPr>
    </w:lvl>
    <w:lvl w:ilvl="3" w:tplc="3409000F" w:tentative="1">
      <w:start w:val="1"/>
      <w:numFmt w:val="decimal"/>
      <w:lvlText w:val="%4."/>
      <w:lvlJc w:val="left"/>
      <w:pPr>
        <w:ind w:left="4674" w:hanging="360"/>
      </w:pPr>
    </w:lvl>
    <w:lvl w:ilvl="4" w:tplc="34090019" w:tentative="1">
      <w:start w:val="1"/>
      <w:numFmt w:val="lowerLetter"/>
      <w:lvlText w:val="%5."/>
      <w:lvlJc w:val="left"/>
      <w:pPr>
        <w:ind w:left="5394" w:hanging="360"/>
      </w:pPr>
    </w:lvl>
    <w:lvl w:ilvl="5" w:tplc="3409001B" w:tentative="1">
      <w:start w:val="1"/>
      <w:numFmt w:val="lowerRoman"/>
      <w:lvlText w:val="%6."/>
      <w:lvlJc w:val="right"/>
      <w:pPr>
        <w:ind w:left="6114" w:hanging="180"/>
      </w:pPr>
    </w:lvl>
    <w:lvl w:ilvl="6" w:tplc="3409000F" w:tentative="1">
      <w:start w:val="1"/>
      <w:numFmt w:val="decimal"/>
      <w:lvlText w:val="%7."/>
      <w:lvlJc w:val="left"/>
      <w:pPr>
        <w:ind w:left="6834" w:hanging="360"/>
      </w:pPr>
    </w:lvl>
    <w:lvl w:ilvl="7" w:tplc="34090019" w:tentative="1">
      <w:start w:val="1"/>
      <w:numFmt w:val="lowerLetter"/>
      <w:lvlText w:val="%8."/>
      <w:lvlJc w:val="left"/>
      <w:pPr>
        <w:ind w:left="7554" w:hanging="360"/>
      </w:pPr>
    </w:lvl>
    <w:lvl w:ilvl="8" w:tplc="3409001B" w:tentative="1">
      <w:start w:val="1"/>
      <w:numFmt w:val="lowerRoman"/>
      <w:lvlText w:val="%9."/>
      <w:lvlJc w:val="right"/>
      <w:pPr>
        <w:ind w:left="8274" w:hanging="180"/>
      </w:pPr>
    </w:lvl>
  </w:abstractNum>
  <w:abstractNum w:abstractNumId="41" w15:restartNumberingAfterBreak="0">
    <w:nsid w:val="69F17DE2"/>
    <w:multiLevelType w:val="hybridMultilevel"/>
    <w:tmpl w:val="057CAEF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6AE23C0C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EC793C"/>
    <w:multiLevelType w:val="hybridMultilevel"/>
    <w:tmpl w:val="1B4476B8"/>
    <w:lvl w:ilvl="0" w:tplc="FFFFFFFF">
      <w:start w:val="1"/>
      <w:numFmt w:val="decimal"/>
      <w:lvlText w:val="%1)"/>
      <w:lvlJc w:val="left"/>
      <w:pPr>
        <w:ind w:left="215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874" w:hanging="360"/>
      </w:pPr>
    </w:lvl>
    <w:lvl w:ilvl="2" w:tplc="FFFFFFFF" w:tentative="1">
      <w:start w:val="1"/>
      <w:numFmt w:val="lowerRoman"/>
      <w:lvlText w:val="%3."/>
      <w:lvlJc w:val="right"/>
      <w:pPr>
        <w:ind w:left="3594" w:hanging="180"/>
      </w:pPr>
    </w:lvl>
    <w:lvl w:ilvl="3" w:tplc="FFFFFFFF" w:tentative="1">
      <w:start w:val="1"/>
      <w:numFmt w:val="decimal"/>
      <w:lvlText w:val="%4."/>
      <w:lvlJc w:val="left"/>
      <w:pPr>
        <w:ind w:left="4314" w:hanging="360"/>
      </w:pPr>
    </w:lvl>
    <w:lvl w:ilvl="4" w:tplc="FFFFFFFF" w:tentative="1">
      <w:start w:val="1"/>
      <w:numFmt w:val="lowerLetter"/>
      <w:lvlText w:val="%5."/>
      <w:lvlJc w:val="left"/>
      <w:pPr>
        <w:ind w:left="5034" w:hanging="360"/>
      </w:pPr>
    </w:lvl>
    <w:lvl w:ilvl="5" w:tplc="FFFFFFFF" w:tentative="1">
      <w:start w:val="1"/>
      <w:numFmt w:val="lowerRoman"/>
      <w:lvlText w:val="%6."/>
      <w:lvlJc w:val="right"/>
      <w:pPr>
        <w:ind w:left="5754" w:hanging="180"/>
      </w:pPr>
    </w:lvl>
    <w:lvl w:ilvl="6" w:tplc="FFFFFFFF" w:tentative="1">
      <w:start w:val="1"/>
      <w:numFmt w:val="decimal"/>
      <w:lvlText w:val="%7."/>
      <w:lvlJc w:val="left"/>
      <w:pPr>
        <w:ind w:left="6474" w:hanging="360"/>
      </w:pPr>
    </w:lvl>
    <w:lvl w:ilvl="7" w:tplc="FFFFFFFF" w:tentative="1">
      <w:start w:val="1"/>
      <w:numFmt w:val="lowerLetter"/>
      <w:lvlText w:val="%8."/>
      <w:lvlJc w:val="left"/>
      <w:pPr>
        <w:ind w:left="7194" w:hanging="360"/>
      </w:pPr>
    </w:lvl>
    <w:lvl w:ilvl="8" w:tplc="FFFFFFFF" w:tentative="1">
      <w:start w:val="1"/>
      <w:numFmt w:val="lowerRoman"/>
      <w:lvlText w:val="%9."/>
      <w:lvlJc w:val="right"/>
      <w:pPr>
        <w:ind w:left="7914" w:hanging="180"/>
      </w:pPr>
    </w:lvl>
  </w:abstractNum>
  <w:abstractNum w:abstractNumId="44" w15:restartNumberingAfterBreak="0">
    <w:nsid w:val="77106366"/>
    <w:multiLevelType w:val="hybridMultilevel"/>
    <w:tmpl w:val="104E045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7302D35"/>
    <w:multiLevelType w:val="hybridMultilevel"/>
    <w:tmpl w:val="104E045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78936C2C"/>
    <w:multiLevelType w:val="hybridMultilevel"/>
    <w:tmpl w:val="057CAEF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7A6A7732"/>
    <w:multiLevelType w:val="hybridMultilevel"/>
    <w:tmpl w:val="057CAEF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7D6F4E70"/>
    <w:multiLevelType w:val="hybridMultilevel"/>
    <w:tmpl w:val="1B4476B8"/>
    <w:lvl w:ilvl="0" w:tplc="FFFFFFFF">
      <w:start w:val="1"/>
      <w:numFmt w:val="decimal"/>
      <w:lvlText w:val="%1)"/>
      <w:lvlJc w:val="left"/>
      <w:pPr>
        <w:ind w:left="215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874" w:hanging="360"/>
      </w:pPr>
    </w:lvl>
    <w:lvl w:ilvl="2" w:tplc="FFFFFFFF" w:tentative="1">
      <w:start w:val="1"/>
      <w:numFmt w:val="lowerRoman"/>
      <w:lvlText w:val="%3."/>
      <w:lvlJc w:val="right"/>
      <w:pPr>
        <w:ind w:left="3594" w:hanging="180"/>
      </w:pPr>
    </w:lvl>
    <w:lvl w:ilvl="3" w:tplc="FFFFFFFF" w:tentative="1">
      <w:start w:val="1"/>
      <w:numFmt w:val="decimal"/>
      <w:lvlText w:val="%4."/>
      <w:lvlJc w:val="left"/>
      <w:pPr>
        <w:ind w:left="4314" w:hanging="360"/>
      </w:pPr>
    </w:lvl>
    <w:lvl w:ilvl="4" w:tplc="FFFFFFFF" w:tentative="1">
      <w:start w:val="1"/>
      <w:numFmt w:val="lowerLetter"/>
      <w:lvlText w:val="%5."/>
      <w:lvlJc w:val="left"/>
      <w:pPr>
        <w:ind w:left="5034" w:hanging="360"/>
      </w:pPr>
    </w:lvl>
    <w:lvl w:ilvl="5" w:tplc="FFFFFFFF" w:tentative="1">
      <w:start w:val="1"/>
      <w:numFmt w:val="lowerRoman"/>
      <w:lvlText w:val="%6."/>
      <w:lvlJc w:val="right"/>
      <w:pPr>
        <w:ind w:left="5754" w:hanging="180"/>
      </w:pPr>
    </w:lvl>
    <w:lvl w:ilvl="6" w:tplc="FFFFFFFF" w:tentative="1">
      <w:start w:val="1"/>
      <w:numFmt w:val="decimal"/>
      <w:lvlText w:val="%7."/>
      <w:lvlJc w:val="left"/>
      <w:pPr>
        <w:ind w:left="6474" w:hanging="360"/>
      </w:pPr>
    </w:lvl>
    <w:lvl w:ilvl="7" w:tplc="FFFFFFFF" w:tentative="1">
      <w:start w:val="1"/>
      <w:numFmt w:val="lowerLetter"/>
      <w:lvlText w:val="%8."/>
      <w:lvlJc w:val="left"/>
      <w:pPr>
        <w:ind w:left="7194" w:hanging="360"/>
      </w:pPr>
    </w:lvl>
    <w:lvl w:ilvl="8" w:tplc="FFFFFFFF" w:tentative="1">
      <w:start w:val="1"/>
      <w:numFmt w:val="lowerRoman"/>
      <w:lvlText w:val="%9."/>
      <w:lvlJc w:val="right"/>
      <w:pPr>
        <w:ind w:left="7914" w:hanging="180"/>
      </w:pPr>
    </w:lvl>
  </w:abstractNum>
  <w:num w:numId="1">
    <w:abstractNumId w:val="4"/>
  </w:num>
  <w:num w:numId="2">
    <w:abstractNumId w:val="31"/>
  </w:num>
  <w:num w:numId="3">
    <w:abstractNumId w:val="19"/>
  </w:num>
  <w:num w:numId="4">
    <w:abstractNumId w:val="16"/>
  </w:num>
  <w:num w:numId="5">
    <w:abstractNumId w:val="7"/>
  </w:num>
  <w:num w:numId="6">
    <w:abstractNumId w:val="0"/>
  </w:num>
  <w:num w:numId="7">
    <w:abstractNumId w:val="8"/>
  </w:num>
  <w:num w:numId="8">
    <w:abstractNumId w:val="17"/>
  </w:num>
  <w:num w:numId="9">
    <w:abstractNumId w:val="13"/>
  </w:num>
  <w:num w:numId="10">
    <w:abstractNumId w:val="14"/>
  </w:num>
  <w:num w:numId="11">
    <w:abstractNumId w:val="40"/>
  </w:num>
  <w:num w:numId="12">
    <w:abstractNumId w:val="2"/>
  </w:num>
  <w:num w:numId="13">
    <w:abstractNumId w:val="38"/>
  </w:num>
  <w:num w:numId="14">
    <w:abstractNumId w:val="23"/>
  </w:num>
  <w:num w:numId="15">
    <w:abstractNumId w:val="27"/>
  </w:num>
  <w:num w:numId="16">
    <w:abstractNumId w:val="22"/>
  </w:num>
  <w:num w:numId="17">
    <w:abstractNumId w:val="15"/>
  </w:num>
  <w:num w:numId="18">
    <w:abstractNumId w:val="35"/>
  </w:num>
  <w:num w:numId="19">
    <w:abstractNumId w:val="9"/>
  </w:num>
  <w:num w:numId="20">
    <w:abstractNumId w:val="48"/>
  </w:num>
  <w:num w:numId="21">
    <w:abstractNumId w:val="42"/>
  </w:num>
  <w:num w:numId="22">
    <w:abstractNumId w:val="36"/>
  </w:num>
  <w:num w:numId="23">
    <w:abstractNumId w:val="30"/>
  </w:num>
  <w:num w:numId="24">
    <w:abstractNumId w:val="37"/>
  </w:num>
  <w:num w:numId="25">
    <w:abstractNumId w:val="46"/>
  </w:num>
  <w:num w:numId="26">
    <w:abstractNumId w:val="1"/>
  </w:num>
  <w:num w:numId="27">
    <w:abstractNumId w:val="44"/>
  </w:num>
  <w:num w:numId="28">
    <w:abstractNumId w:val="32"/>
  </w:num>
  <w:num w:numId="29">
    <w:abstractNumId w:val="5"/>
  </w:num>
  <w:num w:numId="30">
    <w:abstractNumId w:val="39"/>
  </w:num>
  <w:num w:numId="31">
    <w:abstractNumId w:val="11"/>
  </w:num>
  <w:num w:numId="32">
    <w:abstractNumId w:val="18"/>
  </w:num>
  <w:num w:numId="33">
    <w:abstractNumId w:val="21"/>
  </w:num>
  <w:num w:numId="34">
    <w:abstractNumId w:val="20"/>
  </w:num>
  <w:num w:numId="35">
    <w:abstractNumId w:val="28"/>
  </w:num>
  <w:num w:numId="36">
    <w:abstractNumId w:val="43"/>
  </w:num>
  <w:num w:numId="37">
    <w:abstractNumId w:val="33"/>
  </w:num>
  <w:num w:numId="38">
    <w:abstractNumId w:val="24"/>
  </w:num>
  <w:num w:numId="39">
    <w:abstractNumId w:val="12"/>
  </w:num>
  <w:num w:numId="40">
    <w:abstractNumId w:val="45"/>
  </w:num>
  <w:num w:numId="41">
    <w:abstractNumId w:val="26"/>
  </w:num>
  <w:num w:numId="42">
    <w:abstractNumId w:val="29"/>
  </w:num>
  <w:num w:numId="43">
    <w:abstractNumId w:val="34"/>
  </w:num>
  <w:num w:numId="44">
    <w:abstractNumId w:val="47"/>
  </w:num>
  <w:num w:numId="45">
    <w:abstractNumId w:val="6"/>
  </w:num>
  <w:num w:numId="46">
    <w:abstractNumId w:val="10"/>
  </w:num>
  <w:num w:numId="47">
    <w:abstractNumId w:val="3"/>
  </w:num>
  <w:num w:numId="48">
    <w:abstractNumId w:val="41"/>
  </w:num>
  <w:num w:numId="49">
    <w:abstractNumId w:val="25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sFAIWbkSktAAAA"/>
  </w:docVars>
  <w:rsids>
    <w:rsidRoot w:val="002F29A7"/>
    <w:rsid w:val="000055D1"/>
    <w:rsid w:val="00013528"/>
    <w:rsid w:val="00024A03"/>
    <w:rsid w:val="00064C74"/>
    <w:rsid w:val="000711FD"/>
    <w:rsid w:val="000911A1"/>
    <w:rsid w:val="000A3F5E"/>
    <w:rsid w:val="000B26D5"/>
    <w:rsid w:val="000B51F7"/>
    <w:rsid w:val="000C3FE3"/>
    <w:rsid w:val="000D64E2"/>
    <w:rsid w:val="000E3183"/>
    <w:rsid w:val="0010515C"/>
    <w:rsid w:val="00111E72"/>
    <w:rsid w:val="00117221"/>
    <w:rsid w:val="00123874"/>
    <w:rsid w:val="0013280A"/>
    <w:rsid w:val="00152369"/>
    <w:rsid w:val="00152B1F"/>
    <w:rsid w:val="0015705A"/>
    <w:rsid w:val="001600CB"/>
    <w:rsid w:val="0016707D"/>
    <w:rsid w:val="00176C16"/>
    <w:rsid w:val="00181C5B"/>
    <w:rsid w:val="0018324A"/>
    <w:rsid w:val="0018395A"/>
    <w:rsid w:val="00183B9A"/>
    <w:rsid w:val="00187FBE"/>
    <w:rsid w:val="00194993"/>
    <w:rsid w:val="00195F5C"/>
    <w:rsid w:val="00197FDC"/>
    <w:rsid w:val="001A1865"/>
    <w:rsid w:val="001A29E9"/>
    <w:rsid w:val="001C52CE"/>
    <w:rsid w:val="001D1801"/>
    <w:rsid w:val="001D456C"/>
    <w:rsid w:val="001E5F3B"/>
    <w:rsid w:val="001F02AF"/>
    <w:rsid w:val="00207496"/>
    <w:rsid w:val="00227C09"/>
    <w:rsid w:val="00227E8A"/>
    <w:rsid w:val="00242948"/>
    <w:rsid w:val="002459C7"/>
    <w:rsid w:val="00251F8F"/>
    <w:rsid w:val="00260CAD"/>
    <w:rsid w:val="002637DA"/>
    <w:rsid w:val="0026584F"/>
    <w:rsid w:val="002717E4"/>
    <w:rsid w:val="002772E2"/>
    <w:rsid w:val="002777B4"/>
    <w:rsid w:val="00294F86"/>
    <w:rsid w:val="00297C16"/>
    <w:rsid w:val="002A22AD"/>
    <w:rsid w:val="002C14FE"/>
    <w:rsid w:val="002C7380"/>
    <w:rsid w:val="002D6C29"/>
    <w:rsid w:val="002D6F03"/>
    <w:rsid w:val="002E04FA"/>
    <w:rsid w:val="002E37C9"/>
    <w:rsid w:val="002F29A7"/>
    <w:rsid w:val="002F7CB3"/>
    <w:rsid w:val="00305891"/>
    <w:rsid w:val="00307038"/>
    <w:rsid w:val="00307898"/>
    <w:rsid w:val="00313BCC"/>
    <w:rsid w:val="00321AD8"/>
    <w:rsid w:val="003237DC"/>
    <w:rsid w:val="00327318"/>
    <w:rsid w:val="00327B57"/>
    <w:rsid w:val="00333FA5"/>
    <w:rsid w:val="00335F36"/>
    <w:rsid w:val="00337CFE"/>
    <w:rsid w:val="00340041"/>
    <w:rsid w:val="003408AB"/>
    <w:rsid w:val="00360CB6"/>
    <w:rsid w:val="00360EAA"/>
    <w:rsid w:val="003633F8"/>
    <w:rsid w:val="0036420D"/>
    <w:rsid w:val="00372FD5"/>
    <w:rsid w:val="00374DD8"/>
    <w:rsid w:val="0037531C"/>
    <w:rsid w:val="0039278E"/>
    <w:rsid w:val="0039482B"/>
    <w:rsid w:val="003A5E8E"/>
    <w:rsid w:val="003B0C59"/>
    <w:rsid w:val="003B21DF"/>
    <w:rsid w:val="003C09DE"/>
    <w:rsid w:val="003C1922"/>
    <w:rsid w:val="003C46A3"/>
    <w:rsid w:val="003D25B6"/>
    <w:rsid w:val="003E5943"/>
    <w:rsid w:val="003E5A30"/>
    <w:rsid w:val="003E73D8"/>
    <w:rsid w:val="003F06E4"/>
    <w:rsid w:val="003F323F"/>
    <w:rsid w:val="003F695D"/>
    <w:rsid w:val="003F74D9"/>
    <w:rsid w:val="004101FD"/>
    <w:rsid w:val="00412A97"/>
    <w:rsid w:val="004208A1"/>
    <w:rsid w:val="00440BF8"/>
    <w:rsid w:val="00445DA3"/>
    <w:rsid w:val="00450EA9"/>
    <w:rsid w:val="00466A9D"/>
    <w:rsid w:val="00467457"/>
    <w:rsid w:val="00476235"/>
    <w:rsid w:val="004831EC"/>
    <w:rsid w:val="00484193"/>
    <w:rsid w:val="004969FF"/>
    <w:rsid w:val="004C0FCE"/>
    <w:rsid w:val="004C11A3"/>
    <w:rsid w:val="004C1437"/>
    <w:rsid w:val="004C74D2"/>
    <w:rsid w:val="004D770D"/>
    <w:rsid w:val="004E3825"/>
    <w:rsid w:val="004E394F"/>
    <w:rsid w:val="004E5CE5"/>
    <w:rsid w:val="004F0F86"/>
    <w:rsid w:val="005010E1"/>
    <w:rsid w:val="00525A47"/>
    <w:rsid w:val="00526818"/>
    <w:rsid w:val="0053090C"/>
    <w:rsid w:val="0053250E"/>
    <w:rsid w:val="00532978"/>
    <w:rsid w:val="005340BE"/>
    <w:rsid w:val="00537A92"/>
    <w:rsid w:val="005402DA"/>
    <w:rsid w:val="0054092F"/>
    <w:rsid w:val="00561F1D"/>
    <w:rsid w:val="005620D3"/>
    <w:rsid w:val="00575B05"/>
    <w:rsid w:val="005A4EB5"/>
    <w:rsid w:val="005C33F6"/>
    <w:rsid w:val="005D0D9C"/>
    <w:rsid w:val="005E1F75"/>
    <w:rsid w:val="005F0BDA"/>
    <w:rsid w:val="005F4237"/>
    <w:rsid w:val="005F79BF"/>
    <w:rsid w:val="0060042F"/>
    <w:rsid w:val="0062445E"/>
    <w:rsid w:val="006265C2"/>
    <w:rsid w:val="006376C4"/>
    <w:rsid w:val="00687F58"/>
    <w:rsid w:val="00691B97"/>
    <w:rsid w:val="006974C4"/>
    <w:rsid w:val="006A3EDD"/>
    <w:rsid w:val="006A6FB3"/>
    <w:rsid w:val="006A7B31"/>
    <w:rsid w:val="006B18BC"/>
    <w:rsid w:val="006B4454"/>
    <w:rsid w:val="006B6246"/>
    <w:rsid w:val="006B774E"/>
    <w:rsid w:val="006E0BEA"/>
    <w:rsid w:val="006E0ECF"/>
    <w:rsid w:val="006F7BEA"/>
    <w:rsid w:val="00711223"/>
    <w:rsid w:val="00711B83"/>
    <w:rsid w:val="00714E53"/>
    <w:rsid w:val="0072092E"/>
    <w:rsid w:val="007225C1"/>
    <w:rsid w:val="00727EC7"/>
    <w:rsid w:val="00730B38"/>
    <w:rsid w:val="00750F2E"/>
    <w:rsid w:val="007541DC"/>
    <w:rsid w:val="0075536A"/>
    <w:rsid w:val="00757D36"/>
    <w:rsid w:val="00764763"/>
    <w:rsid w:val="00774AF2"/>
    <w:rsid w:val="0078172F"/>
    <w:rsid w:val="007A0D4A"/>
    <w:rsid w:val="007A26BD"/>
    <w:rsid w:val="007A3ADF"/>
    <w:rsid w:val="007B10FB"/>
    <w:rsid w:val="007D1DFD"/>
    <w:rsid w:val="007E3F4D"/>
    <w:rsid w:val="007E5297"/>
    <w:rsid w:val="007E7B23"/>
    <w:rsid w:val="007F2817"/>
    <w:rsid w:val="007F39D7"/>
    <w:rsid w:val="00820E5B"/>
    <w:rsid w:val="00823F65"/>
    <w:rsid w:val="0083339D"/>
    <w:rsid w:val="00840F2E"/>
    <w:rsid w:val="00843CC8"/>
    <w:rsid w:val="0084479A"/>
    <w:rsid w:val="0084504D"/>
    <w:rsid w:val="0085035C"/>
    <w:rsid w:val="00850F9F"/>
    <w:rsid w:val="00851C61"/>
    <w:rsid w:val="00860066"/>
    <w:rsid w:val="008642AC"/>
    <w:rsid w:val="00867B61"/>
    <w:rsid w:val="0088239C"/>
    <w:rsid w:val="00893596"/>
    <w:rsid w:val="00893793"/>
    <w:rsid w:val="008976E9"/>
    <w:rsid w:val="008A120A"/>
    <w:rsid w:val="008A7E6A"/>
    <w:rsid w:val="008C1141"/>
    <w:rsid w:val="008C68C0"/>
    <w:rsid w:val="008C6C99"/>
    <w:rsid w:val="008D4457"/>
    <w:rsid w:val="008F0473"/>
    <w:rsid w:val="008F3E44"/>
    <w:rsid w:val="0090585E"/>
    <w:rsid w:val="00905C74"/>
    <w:rsid w:val="00916023"/>
    <w:rsid w:val="009165A8"/>
    <w:rsid w:val="00920ACF"/>
    <w:rsid w:val="00926BF3"/>
    <w:rsid w:val="0092792C"/>
    <w:rsid w:val="00934775"/>
    <w:rsid w:val="00950935"/>
    <w:rsid w:val="00960018"/>
    <w:rsid w:val="00971458"/>
    <w:rsid w:val="009810E6"/>
    <w:rsid w:val="009905B3"/>
    <w:rsid w:val="009A23A8"/>
    <w:rsid w:val="009A55D1"/>
    <w:rsid w:val="009B0C29"/>
    <w:rsid w:val="009B3D69"/>
    <w:rsid w:val="009C1E4F"/>
    <w:rsid w:val="009C6561"/>
    <w:rsid w:val="009D0C41"/>
    <w:rsid w:val="009D279A"/>
    <w:rsid w:val="009E1C64"/>
    <w:rsid w:val="009F093C"/>
    <w:rsid w:val="00A10495"/>
    <w:rsid w:val="00A10D83"/>
    <w:rsid w:val="00A113A6"/>
    <w:rsid w:val="00A11D73"/>
    <w:rsid w:val="00A1645B"/>
    <w:rsid w:val="00A23780"/>
    <w:rsid w:val="00A3355D"/>
    <w:rsid w:val="00A408E4"/>
    <w:rsid w:val="00A40BFC"/>
    <w:rsid w:val="00A43FCC"/>
    <w:rsid w:val="00A6193A"/>
    <w:rsid w:val="00A75758"/>
    <w:rsid w:val="00A91382"/>
    <w:rsid w:val="00AB1BD9"/>
    <w:rsid w:val="00AB2380"/>
    <w:rsid w:val="00AD6663"/>
    <w:rsid w:val="00AE20D9"/>
    <w:rsid w:val="00AE2FCD"/>
    <w:rsid w:val="00AE3CC5"/>
    <w:rsid w:val="00AE719F"/>
    <w:rsid w:val="00AF0ED4"/>
    <w:rsid w:val="00AF291B"/>
    <w:rsid w:val="00B00554"/>
    <w:rsid w:val="00B04998"/>
    <w:rsid w:val="00B21D93"/>
    <w:rsid w:val="00B2215F"/>
    <w:rsid w:val="00B25313"/>
    <w:rsid w:val="00B26548"/>
    <w:rsid w:val="00B27114"/>
    <w:rsid w:val="00B30246"/>
    <w:rsid w:val="00B362E0"/>
    <w:rsid w:val="00B4322F"/>
    <w:rsid w:val="00B47C92"/>
    <w:rsid w:val="00B508EA"/>
    <w:rsid w:val="00B52831"/>
    <w:rsid w:val="00B54294"/>
    <w:rsid w:val="00B600F4"/>
    <w:rsid w:val="00B61467"/>
    <w:rsid w:val="00B6549D"/>
    <w:rsid w:val="00B766E4"/>
    <w:rsid w:val="00B81E35"/>
    <w:rsid w:val="00B90747"/>
    <w:rsid w:val="00B9532D"/>
    <w:rsid w:val="00BA17D2"/>
    <w:rsid w:val="00BA61B1"/>
    <w:rsid w:val="00BB2DB1"/>
    <w:rsid w:val="00BD422D"/>
    <w:rsid w:val="00BD4B7A"/>
    <w:rsid w:val="00BD4DF6"/>
    <w:rsid w:val="00BE3FE6"/>
    <w:rsid w:val="00BE5611"/>
    <w:rsid w:val="00BF1B35"/>
    <w:rsid w:val="00C04052"/>
    <w:rsid w:val="00C15A74"/>
    <w:rsid w:val="00C272E7"/>
    <w:rsid w:val="00C308BD"/>
    <w:rsid w:val="00C35EEB"/>
    <w:rsid w:val="00C57D70"/>
    <w:rsid w:val="00C66C1D"/>
    <w:rsid w:val="00C7379A"/>
    <w:rsid w:val="00C77DA0"/>
    <w:rsid w:val="00C84A12"/>
    <w:rsid w:val="00C869FE"/>
    <w:rsid w:val="00CA0866"/>
    <w:rsid w:val="00CA0F54"/>
    <w:rsid w:val="00CA15F7"/>
    <w:rsid w:val="00CA2C59"/>
    <w:rsid w:val="00CB1E63"/>
    <w:rsid w:val="00CB5572"/>
    <w:rsid w:val="00CB73F8"/>
    <w:rsid w:val="00CC46FB"/>
    <w:rsid w:val="00CD17BE"/>
    <w:rsid w:val="00CE6C92"/>
    <w:rsid w:val="00CF3CA3"/>
    <w:rsid w:val="00D04440"/>
    <w:rsid w:val="00D14BAB"/>
    <w:rsid w:val="00D218B9"/>
    <w:rsid w:val="00D257D4"/>
    <w:rsid w:val="00D3402E"/>
    <w:rsid w:val="00D431B2"/>
    <w:rsid w:val="00D4371F"/>
    <w:rsid w:val="00D55F7E"/>
    <w:rsid w:val="00D645BA"/>
    <w:rsid w:val="00D74C98"/>
    <w:rsid w:val="00D77718"/>
    <w:rsid w:val="00D83E6B"/>
    <w:rsid w:val="00DA2DC4"/>
    <w:rsid w:val="00DB4480"/>
    <w:rsid w:val="00DB7D49"/>
    <w:rsid w:val="00DC4A10"/>
    <w:rsid w:val="00DD10D7"/>
    <w:rsid w:val="00DF034B"/>
    <w:rsid w:val="00E01CE1"/>
    <w:rsid w:val="00E12640"/>
    <w:rsid w:val="00E143C3"/>
    <w:rsid w:val="00E25721"/>
    <w:rsid w:val="00E269BA"/>
    <w:rsid w:val="00E3074C"/>
    <w:rsid w:val="00E3585E"/>
    <w:rsid w:val="00E5232A"/>
    <w:rsid w:val="00E57A37"/>
    <w:rsid w:val="00E60910"/>
    <w:rsid w:val="00E672A6"/>
    <w:rsid w:val="00E95B5E"/>
    <w:rsid w:val="00EA07BB"/>
    <w:rsid w:val="00EA1FE7"/>
    <w:rsid w:val="00EB04FA"/>
    <w:rsid w:val="00EB2DE4"/>
    <w:rsid w:val="00EB54F4"/>
    <w:rsid w:val="00ED7746"/>
    <w:rsid w:val="00EE54CE"/>
    <w:rsid w:val="00EF66D9"/>
    <w:rsid w:val="00EF717F"/>
    <w:rsid w:val="00F00B86"/>
    <w:rsid w:val="00F1393E"/>
    <w:rsid w:val="00F37A2B"/>
    <w:rsid w:val="00F42745"/>
    <w:rsid w:val="00F50845"/>
    <w:rsid w:val="00F6332F"/>
    <w:rsid w:val="00F63EE0"/>
    <w:rsid w:val="00F819B6"/>
    <w:rsid w:val="00F846F3"/>
    <w:rsid w:val="00FA0F7D"/>
    <w:rsid w:val="00FA2D2D"/>
    <w:rsid w:val="00FB2CD7"/>
    <w:rsid w:val="00FB6D00"/>
    <w:rsid w:val="00FB6EF4"/>
    <w:rsid w:val="00FC70D8"/>
    <w:rsid w:val="00FE0396"/>
    <w:rsid w:val="00FE0EFE"/>
    <w:rsid w:val="00FE42F0"/>
    <w:rsid w:val="00FF3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5F3B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3D69A5-93F1-440D-A228-265CFC6560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7</Pages>
  <Words>3581</Words>
  <Characters>18549</Characters>
  <Application>Microsoft Office Word</Application>
  <DocSecurity>0</DocSecurity>
  <Lines>1258</Lines>
  <Paragraphs>5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47</cp:revision>
  <dcterms:created xsi:type="dcterms:W3CDTF">2022-03-29T06:02:00Z</dcterms:created>
  <dcterms:modified xsi:type="dcterms:W3CDTF">2023-12-15T04:16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53003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bservation-based assessments (e.g. working with clients or team environment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86516506a92e16f13fc4c42a6947fc0bb6e76a362c3cea6c797e79a27561ab2b</vt:lpwstr>
  </property>
</Properties>
</file>